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C80E47" w14:textId="58F15685" w:rsidR="00C66A43" w:rsidRDefault="00DD54E2" w:rsidP="00C66A43">
      <w:pPr>
        <w:spacing w:after="0" w:line="240" w:lineRule="auto"/>
        <w:rPr>
          <w:sz w:val="20"/>
          <w:szCs w:val="20"/>
          <w:lang w:val="en-US"/>
        </w:rPr>
      </w:pPr>
      <w:r w:rsidRPr="00DD54E2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60800" behindDoc="0" locked="1" layoutInCell="1" allowOverlap="0" wp14:anchorId="3D911777" wp14:editId="5C90F92F">
                <wp:simplePos x="0" y="0"/>
                <wp:positionH relativeFrom="column">
                  <wp:posOffset>0</wp:posOffset>
                </wp:positionH>
                <wp:positionV relativeFrom="page">
                  <wp:posOffset>1800225</wp:posOffset>
                </wp:positionV>
                <wp:extent cx="2880000" cy="1404620"/>
                <wp:effectExtent l="0" t="0" r="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0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10C8AD" w14:textId="0F981165" w:rsidR="00DD54E2" w:rsidRPr="00DD54E2" w:rsidRDefault="00DD54E2" w:rsidP="00DD54E2">
                            <w:pPr>
                              <w:spacing w:after="0" w:line="240" w:lineRule="auto"/>
                              <w:rPr>
                                <w:bCs/>
                                <w:sz w:val="2"/>
                                <w:szCs w:val="2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407"/>
                            </w:tblGrid>
                            <w:tr w:rsidR="00DD54E2" w14:paraId="252B7C8F" w14:textId="77777777" w:rsidTr="00DD54E2">
                              <w:tc>
                                <w:tcPr>
                                  <w:tcW w:w="3875" w:type="dxa"/>
                                </w:tcPr>
                                <w:p w14:paraId="1C8493EC" w14:textId="4C775996" w:rsidR="00DD54E2" w:rsidRDefault="00864AA6" w:rsidP="00DD54E2">
                                  <w:pPr>
                                    <w:rPr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sdt>
                                    <w:sdtPr>
                                      <w:rPr>
                                        <w:bCs/>
                                        <w:sz w:val="18"/>
                                        <w:szCs w:val="18"/>
                                        <w:lang w:val="en-US"/>
                                      </w:rPr>
                                      <w:alias w:val="Field"/>
                                      <w:tag w:val="8268111-2924824581"/>
                                      <w:id w:val="-1370142715"/>
                                      <w:placeholder>
                                        <w:docPart w:val="A51FC70BE53A44F587CC9BEAFEA9F62D"/>
                                      </w:placeholder>
                                    </w:sdtPr>
                                    <w:sdtEndPr/>
                                    <w:sdtContent>
                                      <w:r w:rsidR="00DD54E2" w:rsidRPr="007A0C4D">
                                        <w:rPr>
                                          <w:bCs/>
                                          <w:sz w:val="18"/>
                                          <w:szCs w:val="18"/>
                                          <w:lang w:val="en-US"/>
                                        </w:rPr>
                                        <w:t>@</w:t>
                                      </w:r>
                                      <w:proofErr w:type="spellStart"/>
                                      <w:r w:rsidR="00DD54E2" w:rsidRPr="007A0C4D">
                                        <w:rPr>
                                          <w:bCs/>
                                          <w:sz w:val="18"/>
                                          <w:szCs w:val="18"/>
                                          <w:lang w:val="en-US"/>
                                        </w:rPr>
                                        <w:t>VendName</w:t>
                                      </w:r>
                                      <w:proofErr w:type="spellEnd"/>
                                    </w:sdtContent>
                                  </w:sdt>
                                </w:p>
                              </w:tc>
                            </w:tr>
                            <w:tr w:rsidR="00DD54E2" w14:paraId="56F3CAEE" w14:textId="77777777" w:rsidTr="00DD54E2">
                              <w:tc>
                                <w:tcPr>
                                  <w:tcW w:w="3875" w:type="dxa"/>
                                </w:tcPr>
                                <w:p w14:paraId="105639CB" w14:textId="48988DD6" w:rsidR="00DD54E2" w:rsidRDefault="00864AA6" w:rsidP="00DD54E2">
                                  <w:pPr>
                                    <w:rPr>
                                      <w:bCs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sdt>
                                    <w:sdtPr>
                                      <w:rPr>
                                        <w:bCs/>
                                        <w:sz w:val="18"/>
                                        <w:szCs w:val="18"/>
                                        <w:lang w:val="en-US"/>
                                      </w:rPr>
                                      <w:alias w:val="Field"/>
                                      <w:tag w:val="8268111-1905173091"/>
                                      <w:id w:val="1905173091"/>
                                      <w:placeholder>
                                        <w:docPart w:val="474AB400E0BA49EC8B80998ABDFEA5C1"/>
                                      </w:placeholder>
                                    </w:sdtPr>
                                    <w:sdtEndPr/>
                                    <w:sdtContent>
                                      <w:r w:rsidR="00DD54E2" w:rsidRPr="007A0C4D">
                                        <w:rPr>
                                          <w:bCs/>
                                          <w:sz w:val="18"/>
                                          <w:szCs w:val="18"/>
                                          <w:lang w:val="en-US"/>
                                        </w:rPr>
                                        <w:t>@</w:t>
                                      </w:r>
                                      <w:proofErr w:type="spellStart"/>
                                      <w:r w:rsidR="00DD54E2" w:rsidRPr="007A0C4D">
                                        <w:rPr>
                                          <w:bCs/>
                                          <w:sz w:val="18"/>
                                          <w:szCs w:val="18"/>
                                          <w:lang w:val="en-US"/>
                                        </w:rPr>
                                        <w:t>VendAddress</w:t>
                                      </w:r>
                                      <w:proofErr w:type="spellEnd"/>
                                    </w:sdtContent>
                                  </w:sdt>
                                </w:p>
                              </w:tc>
                            </w:tr>
                          </w:tbl>
                          <w:p w14:paraId="6C5C8FCD" w14:textId="77777777" w:rsidR="00DD54E2" w:rsidRPr="00DD54E2" w:rsidRDefault="00DD54E2" w:rsidP="00DD54E2">
                            <w:pPr>
                              <w:spacing w:after="0" w:line="240" w:lineRule="auto"/>
                              <w:rPr>
                                <w:bCs/>
                                <w:sz w:val="2"/>
                                <w:szCs w:val="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36000" tIns="36000" rIns="36000" bIns="3600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D91177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41.75pt;width:226.75pt;height:110.6pt;z-index:2516608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" o:allowoverlap="f" stroked="f">
                <v:textbox style="mso-fit-shape-to-text:t" inset="1mm,1mm,1mm,1mm">
                  <w:txbxContent>
                    <w:p w14:paraId="5B10C8AD" w14:textId="0F981165" w:rsidR="00DD54E2" w:rsidRPr="00DD54E2" w:rsidRDefault="00DD54E2" w:rsidP="00DD54E2">
                      <w:pPr>
                        <w:spacing w:after="0" w:line="240" w:lineRule="auto"/>
                        <w:rPr>
                          <w:bCs/>
                          <w:sz w:val="2"/>
                          <w:szCs w:val="2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407"/>
                      </w:tblGrid>
                      <w:tr w:rsidR="00DD54E2" w14:paraId="252B7C8F" w14:textId="77777777" w:rsidTr="00DD54E2">
                        <w:tc>
                          <w:tcPr>
                            <w:tcW w:w="3875" w:type="dxa"/>
                          </w:tcPr>
                          <w:p w14:paraId="1C8493EC" w14:textId="4C775996" w:rsidR="00DD54E2" w:rsidRDefault="00864AA6" w:rsidP="00DD54E2">
                            <w:pPr>
                              <w:rPr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alias w:val="Field"/>
                                <w:tag w:val="8268111-2924824581"/>
                                <w:id w:val="-1370142715"/>
                                <w:placeholder>
                                  <w:docPart w:val="A51FC70BE53A44F587CC9BEAFEA9F62D"/>
                                </w:placeholder>
                              </w:sdtPr>
                              <w:sdtEndPr/>
                              <w:sdtContent>
                                <w:r w:rsidR="00DD54E2" w:rsidRPr="007A0C4D">
                                  <w:rPr>
                                    <w:bCs/>
                                    <w:sz w:val="18"/>
                                    <w:szCs w:val="18"/>
                                    <w:lang w:val="en-US"/>
                                  </w:rPr>
                                  <w:t>@</w:t>
                                </w:r>
                                <w:proofErr w:type="spellStart"/>
                                <w:r w:rsidR="00DD54E2" w:rsidRPr="007A0C4D">
                                  <w:rPr>
                                    <w:bCs/>
                                    <w:sz w:val="18"/>
                                    <w:szCs w:val="18"/>
                                    <w:lang w:val="en-US"/>
                                  </w:rPr>
                                  <w:t>VendName</w:t>
                                </w:r>
                                <w:proofErr w:type="spellEnd"/>
                              </w:sdtContent>
                            </w:sdt>
                          </w:p>
                        </w:tc>
                      </w:tr>
                      <w:tr w:rsidR="00DD54E2" w14:paraId="56F3CAEE" w14:textId="77777777" w:rsidTr="00DD54E2">
                        <w:tc>
                          <w:tcPr>
                            <w:tcW w:w="3875" w:type="dxa"/>
                          </w:tcPr>
                          <w:p w14:paraId="105639CB" w14:textId="48988DD6" w:rsidR="00DD54E2" w:rsidRDefault="00864AA6" w:rsidP="00DD54E2">
                            <w:pPr>
                              <w:rPr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Cs/>
                                  <w:sz w:val="18"/>
                                  <w:szCs w:val="18"/>
                                  <w:lang w:val="en-US"/>
                                </w:rPr>
                                <w:alias w:val="Field"/>
                                <w:tag w:val="8268111-1905173091"/>
                                <w:id w:val="1905173091"/>
                                <w:placeholder>
                                  <w:docPart w:val="474AB400E0BA49EC8B80998ABDFEA5C1"/>
                                </w:placeholder>
                              </w:sdtPr>
                              <w:sdtEndPr/>
                              <w:sdtContent>
                                <w:r w:rsidR="00DD54E2" w:rsidRPr="007A0C4D">
                                  <w:rPr>
                                    <w:bCs/>
                                    <w:sz w:val="18"/>
                                    <w:szCs w:val="18"/>
                                    <w:lang w:val="en-US"/>
                                  </w:rPr>
                                  <w:t>@</w:t>
                                </w:r>
                                <w:proofErr w:type="spellStart"/>
                                <w:r w:rsidR="00DD54E2" w:rsidRPr="007A0C4D">
                                  <w:rPr>
                                    <w:bCs/>
                                    <w:sz w:val="18"/>
                                    <w:szCs w:val="18"/>
                                    <w:lang w:val="en-US"/>
                                  </w:rPr>
                                  <w:t>VendAddress</w:t>
                                </w:r>
                                <w:proofErr w:type="spellEnd"/>
                              </w:sdtContent>
                            </w:sdt>
                          </w:p>
                        </w:tc>
                      </w:tr>
                    </w:tbl>
                    <w:p w14:paraId="6C5C8FCD" w14:textId="77777777" w:rsidR="00DD54E2" w:rsidRPr="00DD54E2" w:rsidRDefault="00DD54E2" w:rsidP="00DD54E2">
                      <w:pPr>
                        <w:spacing w:after="0" w:line="240" w:lineRule="auto"/>
                        <w:rPr>
                          <w:bCs/>
                          <w:sz w:val="2"/>
                          <w:szCs w:val="2"/>
                          <w:lang w:val="en-US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tbl>
      <w:tblPr>
        <w:tblStyle w:val="TableGrid"/>
        <w:tblW w:w="4536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147"/>
        <w:gridCol w:w="2389"/>
      </w:tblGrid>
      <w:tr w:rsidR="007A0C4D" w:rsidRPr="00DD54E2" w14:paraId="5AC80E4C" w14:textId="77777777" w:rsidTr="00492DE2">
        <w:trPr>
          <w:jc w:val="right"/>
        </w:trPr>
        <w:tc>
          <w:tcPr>
            <w:tcW w:w="2367" w:type="pct"/>
          </w:tcPr>
          <w:p w14:paraId="5AC80E4A" w14:textId="5DD729FE" w:rsidR="007A0C4D" w:rsidRPr="00DD54E2" w:rsidRDefault="00864AA6" w:rsidP="00FE01F1">
            <w:pPr>
              <w:rPr>
                <w:color w:val="3B3838" w:themeColor="background2" w:themeShade="40"/>
                <w:sz w:val="18"/>
                <w:szCs w:val="18"/>
                <w:lang w:val="en-US"/>
              </w:rPr>
            </w:pPr>
            <w:sdt>
              <w:sdtPr>
                <w:rPr>
                  <w:color w:val="3B3838" w:themeColor="background2" w:themeShade="40"/>
                  <w:sz w:val="18"/>
                  <w:szCs w:val="18"/>
                  <w:lang w:val="en-US"/>
                </w:rPr>
                <w:alias w:val="Label"/>
                <w:tag w:val="8268111-2852976970"/>
                <w:id w:val="-1441990326"/>
                <w:placeholder>
                  <w:docPart w:val="84E54E96E85644919B9CD715271E2AD2"/>
                </w:placeholder>
                <w15:color w:val="FFCC00"/>
              </w:sdtPr>
              <w:sdtEndPr/>
              <w:sdtContent>
                <w:r w:rsidR="007A0C4D" w:rsidRPr="00DD54E2">
                  <w:rPr>
                    <w:color w:val="3B3838" w:themeColor="background2" w:themeShade="40"/>
                    <w:sz w:val="18"/>
                    <w:szCs w:val="18"/>
                    <w:lang w:val="en-US"/>
                  </w:rPr>
                  <w:t>Telephone</w:t>
                </w:r>
              </w:sdtContent>
            </w:sdt>
          </w:p>
        </w:tc>
        <w:tc>
          <w:tcPr>
            <w:tcW w:w="2633" w:type="pct"/>
          </w:tcPr>
          <w:p w14:paraId="5AC80E4B" w14:textId="24E7EAAE" w:rsidR="007A0C4D" w:rsidRPr="00DD54E2" w:rsidRDefault="00864AA6" w:rsidP="00FE01F1">
            <w:pPr>
              <w:rPr>
                <w:sz w:val="18"/>
                <w:szCs w:val="18"/>
                <w:lang w:val="en-US"/>
              </w:rPr>
            </w:pPr>
            <w:sdt>
              <w:sdtPr>
                <w:rPr>
                  <w:sz w:val="18"/>
                  <w:szCs w:val="18"/>
                  <w:lang w:val="en-US"/>
                </w:rPr>
                <w:alias w:val="Field"/>
                <w:tag w:val="8268111-4283433109"/>
                <w:id w:val="-11534187"/>
                <w:placeholder>
                  <w:docPart w:val="F59A9659FEA146F78419E28F2ECEBE33"/>
                </w:placeholder>
              </w:sdtPr>
              <w:sdtEndPr/>
              <w:sdtContent>
                <w:r w:rsidR="007A0C4D" w:rsidRPr="00DD54E2">
                  <w:rPr>
                    <w:sz w:val="18"/>
                    <w:szCs w:val="18"/>
                    <w:lang w:val="en-US"/>
                  </w:rPr>
                  <w:t>@Phone</w:t>
                </w:r>
              </w:sdtContent>
            </w:sdt>
          </w:p>
        </w:tc>
      </w:tr>
      <w:tr w:rsidR="007A0C4D" w:rsidRPr="00DD54E2" w14:paraId="5AC80E51" w14:textId="77777777" w:rsidTr="00492DE2">
        <w:trPr>
          <w:jc w:val="right"/>
        </w:trPr>
        <w:tc>
          <w:tcPr>
            <w:tcW w:w="2367" w:type="pct"/>
          </w:tcPr>
          <w:p w14:paraId="5AC80E4F" w14:textId="4C035627" w:rsidR="007A0C4D" w:rsidRPr="00DD54E2" w:rsidRDefault="00864AA6" w:rsidP="00FE01F1">
            <w:pPr>
              <w:rPr>
                <w:color w:val="3B3838" w:themeColor="background2" w:themeShade="40"/>
                <w:sz w:val="18"/>
                <w:szCs w:val="18"/>
                <w:lang w:val="en-US"/>
              </w:rPr>
            </w:pPr>
            <w:sdt>
              <w:sdtPr>
                <w:rPr>
                  <w:color w:val="3B3838" w:themeColor="background2" w:themeShade="40"/>
                  <w:sz w:val="18"/>
                  <w:szCs w:val="18"/>
                  <w:lang w:val="en-US"/>
                </w:rPr>
                <w:alias w:val="Label"/>
                <w:tag w:val="8268111-2603594226"/>
                <w:id w:val="-1691373070"/>
                <w:placeholder>
                  <w:docPart w:val="5D1B58B9E1BC4379AB39B298509907A1"/>
                </w:placeholder>
                <w15:color w:val="FFCC00"/>
              </w:sdtPr>
              <w:sdtEndPr/>
              <w:sdtContent>
                <w:r w:rsidR="007A0C4D" w:rsidRPr="00DD54E2">
                  <w:rPr>
                    <w:color w:val="3B3838" w:themeColor="background2" w:themeShade="40"/>
                    <w:sz w:val="18"/>
                    <w:szCs w:val="18"/>
                    <w:lang w:val="en-US"/>
                  </w:rPr>
                  <w:t>Fax</w:t>
                </w:r>
              </w:sdtContent>
            </w:sdt>
          </w:p>
        </w:tc>
        <w:tc>
          <w:tcPr>
            <w:tcW w:w="2633" w:type="pct"/>
          </w:tcPr>
          <w:p w14:paraId="5AC80E50" w14:textId="55F68DB6" w:rsidR="007A0C4D" w:rsidRPr="00DD54E2" w:rsidRDefault="00864AA6" w:rsidP="00FE01F1">
            <w:pPr>
              <w:rPr>
                <w:sz w:val="18"/>
                <w:szCs w:val="18"/>
                <w:lang w:val="en-US"/>
              </w:rPr>
            </w:pPr>
            <w:sdt>
              <w:sdtPr>
                <w:rPr>
                  <w:sz w:val="18"/>
                  <w:szCs w:val="18"/>
                  <w:lang w:val="en-US"/>
                </w:rPr>
                <w:alias w:val="Field"/>
                <w:tag w:val="8268111-3909486444"/>
                <w:id w:val="-385480852"/>
                <w:placeholder>
                  <w:docPart w:val="61C2E7DC154A44EB879D111B8DBD715B"/>
                </w:placeholder>
              </w:sdtPr>
              <w:sdtEndPr/>
              <w:sdtContent>
                <w:r w:rsidR="007A0C4D" w:rsidRPr="00DD54E2">
                  <w:rPr>
                    <w:sz w:val="18"/>
                    <w:szCs w:val="18"/>
                    <w:lang w:val="en-US"/>
                  </w:rPr>
                  <w:t>@Telefax</w:t>
                </w:r>
              </w:sdtContent>
            </w:sdt>
          </w:p>
        </w:tc>
      </w:tr>
      <w:tr w:rsidR="007A0C4D" w:rsidRPr="00DD54E2" w14:paraId="5AC80E56" w14:textId="77777777" w:rsidTr="00492DE2">
        <w:trPr>
          <w:jc w:val="right"/>
        </w:trPr>
        <w:tc>
          <w:tcPr>
            <w:tcW w:w="2367" w:type="pct"/>
          </w:tcPr>
          <w:p w14:paraId="5AC80E54" w14:textId="7DE65D23" w:rsidR="007A0C4D" w:rsidRPr="00DD54E2" w:rsidRDefault="00864AA6" w:rsidP="00FE01F1">
            <w:pPr>
              <w:rPr>
                <w:color w:val="3B3838" w:themeColor="background2" w:themeShade="40"/>
                <w:sz w:val="18"/>
                <w:szCs w:val="18"/>
                <w:lang w:val="en-US"/>
              </w:rPr>
            </w:pPr>
            <w:sdt>
              <w:sdtPr>
                <w:rPr>
                  <w:color w:val="3B3838" w:themeColor="background2" w:themeShade="40"/>
                  <w:sz w:val="18"/>
                  <w:szCs w:val="18"/>
                  <w:lang w:val="en-US"/>
                </w:rPr>
                <w:alias w:val="Label"/>
                <w:tag w:val="8268111-1791398009"/>
                <w:id w:val="1791398009"/>
                <w:placeholder>
                  <w:docPart w:val="DA179EAD4C024BB28B767260219DE12E"/>
                </w:placeholder>
                <w15:color w:val="FFCC00"/>
              </w:sdtPr>
              <w:sdtEndPr/>
              <w:sdtContent>
                <w:r w:rsidR="00211781">
                  <w:rPr>
                    <w:color w:val="3B3838" w:themeColor="background2" w:themeShade="40"/>
                    <w:sz w:val="18"/>
                    <w:szCs w:val="18"/>
                    <w:lang w:val="en-US"/>
                  </w:rPr>
                  <w:t>Giro</w:t>
                </w:r>
              </w:sdtContent>
            </w:sdt>
          </w:p>
        </w:tc>
        <w:tc>
          <w:tcPr>
            <w:tcW w:w="2633" w:type="pct"/>
          </w:tcPr>
          <w:p w14:paraId="5AC80E55" w14:textId="48EE3B94" w:rsidR="007A0C4D" w:rsidRPr="00DD54E2" w:rsidRDefault="00864AA6" w:rsidP="00FE01F1">
            <w:pPr>
              <w:rPr>
                <w:sz w:val="18"/>
                <w:szCs w:val="18"/>
                <w:lang w:val="en-US"/>
              </w:rPr>
            </w:pPr>
            <w:sdt>
              <w:sdtPr>
                <w:rPr>
                  <w:sz w:val="18"/>
                  <w:szCs w:val="18"/>
                  <w:lang w:val="en-US"/>
                </w:rPr>
                <w:alias w:val="Field"/>
                <w:tag w:val="8268111-2567059080"/>
                <w:id w:val="-1727908216"/>
                <w:placeholder>
                  <w:docPart w:val="DE4656C308064F12AD7897D2851055DF"/>
                </w:placeholder>
              </w:sdtPr>
              <w:sdtEndPr/>
              <w:sdtContent>
                <w:r w:rsidR="0078300D">
                  <w:rPr>
                    <w:sz w:val="18"/>
                    <w:szCs w:val="18"/>
                    <w:lang w:val="en-US"/>
                  </w:rPr>
                  <w:t>@Giro</w:t>
                </w:r>
              </w:sdtContent>
            </w:sdt>
          </w:p>
        </w:tc>
      </w:tr>
      <w:sdt>
        <w:sdtPr>
          <w:rPr>
            <w:color w:val="3B3838" w:themeColor="background2" w:themeShade="40"/>
            <w:sz w:val="18"/>
            <w:szCs w:val="18"/>
            <w:lang w:val="en-US"/>
          </w:rPr>
          <w:alias w:val="If"/>
          <w:tag w:val="8268111-1728174884"/>
          <w:id w:val="1728174884"/>
          <w:placeholder>
            <w:docPart w:val="D59720B7A8CD401A8A42744E0A631B03"/>
          </w:placeholder>
          <w15:color w:val="0000FF"/>
        </w:sdtPr>
        <w:sdtEndPr>
          <w:rPr>
            <w:color w:val="auto"/>
          </w:rPr>
        </w:sdtEndPr>
        <w:sdtContent>
          <w:tr w:rsidR="0078300D" w:rsidRPr="00DD54E2" w14:paraId="0F1B626E" w14:textId="77777777" w:rsidTr="00492DE2">
            <w:trPr>
              <w:jc w:val="right"/>
            </w:trPr>
            <w:tc>
              <w:tcPr>
                <w:tcW w:w="2367" w:type="pct"/>
              </w:tcPr>
              <w:p w14:paraId="2E543706" w14:textId="27459563" w:rsidR="0078300D" w:rsidRDefault="00864AA6" w:rsidP="00FE01F1">
                <w:pPr>
                  <w:rPr>
                    <w:color w:val="3B3838" w:themeColor="background2" w:themeShade="40"/>
                    <w:sz w:val="18"/>
                    <w:szCs w:val="18"/>
                    <w:lang w:val="en-US"/>
                  </w:rPr>
                </w:pPr>
                <w:sdt>
                  <w:sdtPr>
                    <w:rPr>
                      <w:color w:val="3B3838" w:themeColor="background2" w:themeShade="40"/>
                      <w:sz w:val="18"/>
                      <w:szCs w:val="18"/>
                      <w:lang w:val="en-US"/>
                    </w:rPr>
                    <w:alias w:val="Label"/>
                    <w:tag w:val="8268111-4067363755"/>
                    <w:id w:val="-227603541"/>
                    <w:placeholder>
                      <w:docPart w:val="BBC8286547C54BE9956059B1F0C34E2B"/>
                    </w:placeholder>
                    <w15:color w:val="FFCC00"/>
                  </w:sdtPr>
                  <w:sdtEndPr/>
                  <w:sdtContent>
                    <w:r w:rsidR="0078300D" w:rsidRPr="00DD54E2">
                      <w:rPr>
                        <w:color w:val="3B3838" w:themeColor="background2" w:themeShade="40"/>
                        <w:sz w:val="18"/>
                        <w:szCs w:val="18"/>
                        <w:lang w:val="en-US"/>
                      </w:rPr>
                      <w:t>IBAN</w:t>
                    </w:r>
                  </w:sdtContent>
                </w:sdt>
              </w:p>
            </w:tc>
            <w:tc>
              <w:tcPr>
                <w:tcW w:w="2633" w:type="pct"/>
              </w:tcPr>
              <w:p w14:paraId="6FCFB9E4" w14:textId="2AE91161" w:rsidR="0078300D" w:rsidRDefault="00864AA6" w:rsidP="00FE01F1">
                <w:pPr>
                  <w:rPr>
                    <w:sz w:val="18"/>
                    <w:szCs w:val="18"/>
                    <w:lang w:val="en-US"/>
                  </w:rPr>
                </w:pPr>
                <w:sdt>
                  <w:sdtPr>
                    <w:rPr>
                      <w:sz w:val="18"/>
                      <w:szCs w:val="18"/>
                      <w:lang w:val="en-US"/>
                    </w:rPr>
                    <w:alias w:val="Field"/>
                    <w:tag w:val="8268111-3623008551"/>
                    <w:id w:val="-671958745"/>
                    <w:placeholder>
                      <w:docPart w:val="DF31147357B74888A7ED519725A208DA"/>
                    </w:placeholder>
                  </w:sdtPr>
                  <w:sdtEndPr/>
                  <w:sdtContent>
                    <w:r w:rsidR="0078300D" w:rsidRPr="00DD54E2">
                      <w:rPr>
                        <w:sz w:val="18"/>
                        <w:szCs w:val="18"/>
                        <w:lang w:val="en-US"/>
                      </w:rPr>
                      <w:t>@IBAN</w:t>
                    </w:r>
                  </w:sdtContent>
                </w:sdt>
              </w:p>
            </w:tc>
          </w:tr>
        </w:sdtContent>
      </w:sdt>
      <w:tr w:rsidR="007A0C4D" w:rsidRPr="00DD54E2" w14:paraId="5AC80E5A" w14:textId="77777777" w:rsidTr="00492DE2">
        <w:trPr>
          <w:jc w:val="right"/>
        </w:trPr>
        <w:tc>
          <w:tcPr>
            <w:tcW w:w="2367" w:type="pct"/>
          </w:tcPr>
          <w:p w14:paraId="5AC80E58" w14:textId="1809E5CD" w:rsidR="007A0C4D" w:rsidRPr="00DD54E2" w:rsidRDefault="00864AA6" w:rsidP="00FE01F1">
            <w:pPr>
              <w:rPr>
                <w:color w:val="3B3838" w:themeColor="background2" w:themeShade="40"/>
                <w:sz w:val="18"/>
                <w:szCs w:val="18"/>
                <w:lang w:val="en-US"/>
              </w:rPr>
            </w:pPr>
            <w:sdt>
              <w:sdtPr>
                <w:rPr>
                  <w:color w:val="3B3838" w:themeColor="background2" w:themeShade="40"/>
                  <w:sz w:val="18"/>
                  <w:szCs w:val="18"/>
                  <w:lang w:val="en-US"/>
                </w:rPr>
                <w:alias w:val="Label"/>
                <w:tag w:val="8268111-2146149930"/>
                <w:id w:val="2146149930"/>
                <w:placeholder>
                  <w:docPart w:val="4BCA24C867BA42C29F5CF2251EAD1F08"/>
                </w:placeholder>
                <w15:color w:val="FFCC00"/>
              </w:sdtPr>
              <w:sdtEndPr/>
              <w:sdtContent>
                <w:r w:rsidR="007A0C4D" w:rsidRPr="00DD54E2">
                  <w:rPr>
                    <w:color w:val="3B3838" w:themeColor="background2" w:themeShade="40"/>
                    <w:sz w:val="18"/>
                    <w:szCs w:val="18"/>
                    <w:lang w:val="en-US"/>
                  </w:rPr>
                  <w:t>Tax registration number</w:t>
                </w:r>
              </w:sdtContent>
            </w:sdt>
          </w:p>
        </w:tc>
        <w:tc>
          <w:tcPr>
            <w:tcW w:w="2633" w:type="pct"/>
          </w:tcPr>
          <w:p w14:paraId="5AC80E59" w14:textId="33E58B0A" w:rsidR="007A0C4D" w:rsidRPr="00DD54E2" w:rsidRDefault="00864AA6" w:rsidP="00FE01F1">
            <w:pPr>
              <w:rPr>
                <w:sz w:val="18"/>
                <w:szCs w:val="18"/>
                <w:lang w:val="en-US"/>
              </w:rPr>
            </w:pPr>
            <w:sdt>
              <w:sdtPr>
                <w:rPr>
                  <w:sz w:val="18"/>
                  <w:szCs w:val="18"/>
                  <w:lang w:val="en-US"/>
                </w:rPr>
                <w:alias w:val="Field"/>
                <w:tag w:val="8268111-114874060"/>
                <w:id w:val="114874060"/>
                <w:placeholder>
                  <w:docPart w:val="F3F2F368E6984FDE8F7446C0F036FBF8"/>
                </w:placeholder>
              </w:sdtPr>
              <w:sdtEndPr/>
              <w:sdtContent>
                <w:r w:rsidR="007A0C4D" w:rsidRPr="00DD54E2">
                  <w:rPr>
                    <w:sz w:val="18"/>
                    <w:szCs w:val="18"/>
                    <w:lang w:val="en-US"/>
                  </w:rPr>
                  <w:t>@</w:t>
                </w:r>
                <w:proofErr w:type="spellStart"/>
                <w:r w:rsidR="007A0C4D" w:rsidRPr="00DD54E2">
                  <w:rPr>
                    <w:sz w:val="18"/>
                    <w:szCs w:val="18"/>
                    <w:lang w:val="en-US"/>
                  </w:rPr>
                  <w:t>CoRegNum</w:t>
                </w:r>
                <w:proofErr w:type="spellEnd"/>
              </w:sdtContent>
            </w:sdt>
          </w:p>
        </w:tc>
      </w:tr>
      <w:tr w:rsidR="007A0C4D" w:rsidRPr="00DD54E2" w14:paraId="5AC80E5E" w14:textId="77777777" w:rsidTr="00492DE2">
        <w:trPr>
          <w:jc w:val="right"/>
        </w:trPr>
        <w:tc>
          <w:tcPr>
            <w:tcW w:w="2367" w:type="pct"/>
          </w:tcPr>
          <w:p w14:paraId="5AC80E5C" w14:textId="09BEA3D9" w:rsidR="007A0C4D" w:rsidRPr="00DD54E2" w:rsidRDefault="00864AA6" w:rsidP="00FE01F1">
            <w:pPr>
              <w:rPr>
                <w:color w:val="3B3838" w:themeColor="background2" w:themeShade="40"/>
                <w:sz w:val="18"/>
                <w:szCs w:val="18"/>
                <w:lang w:val="en-US"/>
              </w:rPr>
            </w:pPr>
            <w:sdt>
              <w:sdtPr>
                <w:rPr>
                  <w:sz w:val="18"/>
                  <w:szCs w:val="18"/>
                  <w:lang w:val="en-US"/>
                </w:rPr>
                <w:alias w:val="Label"/>
                <w:tag w:val="8268111-3277118892"/>
                <w:id w:val="-1017848404"/>
                <w:placeholder>
                  <w:docPart w:val="DBE387A5B4314EC796555A2B2550514A"/>
                </w:placeholder>
                <w15:color w:val="FFCC00"/>
              </w:sdtPr>
              <w:sdtEndPr/>
              <w:sdtContent>
                <w:r w:rsidR="00211781" w:rsidRPr="00386973">
                  <w:rPr>
                    <w:sz w:val="18"/>
                    <w:szCs w:val="18"/>
                    <w:lang w:val="en-US"/>
                  </w:rPr>
                  <w:t>VAT</w:t>
                </w:r>
              </w:sdtContent>
            </w:sdt>
          </w:p>
        </w:tc>
        <w:tc>
          <w:tcPr>
            <w:tcW w:w="2633" w:type="pct"/>
          </w:tcPr>
          <w:p w14:paraId="5AC80E5D" w14:textId="5C0C5A63" w:rsidR="007A0C4D" w:rsidRPr="00DD54E2" w:rsidRDefault="00864AA6" w:rsidP="00FE01F1">
            <w:pPr>
              <w:rPr>
                <w:sz w:val="18"/>
                <w:szCs w:val="18"/>
                <w:lang w:val="en-US"/>
              </w:rPr>
            </w:pPr>
            <w:sdt>
              <w:sdtPr>
                <w:rPr>
                  <w:sz w:val="18"/>
                  <w:szCs w:val="18"/>
                  <w:lang w:val="en-US"/>
                </w:rPr>
                <w:alias w:val="Field"/>
                <w:tag w:val="8268111-3395992562"/>
                <w:id w:val="-898974734"/>
                <w:placeholder>
                  <w:docPart w:val="052F929A98F04931B5066F1D7EC8191D"/>
                </w:placeholder>
              </w:sdtPr>
              <w:sdtEndPr/>
              <w:sdtContent>
                <w:r w:rsidR="007A0C4D" w:rsidRPr="00DD54E2">
                  <w:rPr>
                    <w:sz w:val="18"/>
                    <w:szCs w:val="18"/>
                    <w:lang w:val="en-US"/>
                  </w:rPr>
                  <w:t>@</w:t>
                </w:r>
                <w:proofErr w:type="spellStart"/>
                <w:r w:rsidR="007A0C4D" w:rsidRPr="00DD54E2">
                  <w:rPr>
                    <w:sz w:val="18"/>
                    <w:szCs w:val="18"/>
                    <w:lang w:val="en-US"/>
                  </w:rPr>
                  <w:t>VATNum</w:t>
                </w:r>
                <w:proofErr w:type="spellEnd"/>
              </w:sdtContent>
            </w:sdt>
          </w:p>
        </w:tc>
      </w:tr>
      <w:tr w:rsidR="007A0C4D" w:rsidRPr="00DD54E2" w14:paraId="5AC80E61" w14:textId="77777777" w:rsidTr="00DD54E2">
        <w:trPr>
          <w:jc w:val="right"/>
        </w:trPr>
        <w:tc>
          <w:tcPr>
            <w:tcW w:w="5000" w:type="pct"/>
            <w:gridSpan w:val="2"/>
            <w:vAlign w:val="center"/>
          </w:tcPr>
          <w:p w14:paraId="5AC80E60" w14:textId="0EA8D17C" w:rsidR="007A0C4D" w:rsidRPr="00A5518A" w:rsidRDefault="00864AA6" w:rsidP="007A0C4D">
            <w:pPr>
              <w:spacing w:before="240" w:after="80"/>
              <w:rPr>
                <w:b/>
                <w:sz w:val="32"/>
                <w:szCs w:val="32"/>
                <w:lang w:val="en-US"/>
              </w:rPr>
            </w:pPr>
            <w:sdt>
              <w:sdtPr>
                <w:rPr>
                  <w:b/>
                  <w:sz w:val="32"/>
                  <w:szCs w:val="32"/>
                  <w:lang w:val="en-US"/>
                </w:rPr>
                <w:alias w:val="Label"/>
                <w:tag w:val="8268111-3712830753"/>
                <w:id w:val="-582136543"/>
                <w:placeholder>
                  <w:docPart w:val="3C36F89C8AA54202A611C734E6A293E0"/>
                </w:placeholder>
                <w15:color w:val="FFCC00"/>
              </w:sdtPr>
              <w:sdtEndPr/>
              <w:sdtContent>
                <w:r w:rsidR="007A0C4D" w:rsidRPr="00A5518A">
                  <w:rPr>
                    <w:b/>
                    <w:sz w:val="32"/>
                    <w:szCs w:val="32"/>
                    <w:lang w:val="en-US"/>
                  </w:rPr>
                  <w:t>Payment advice</w:t>
                </w:r>
              </w:sdtContent>
            </w:sdt>
          </w:p>
        </w:tc>
      </w:tr>
      <w:tr w:rsidR="00A5518A" w:rsidRPr="00DD54E2" w14:paraId="7C95961A" w14:textId="77777777" w:rsidTr="00492DE2">
        <w:trPr>
          <w:jc w:val="right"/>
        </w:trPr>
        <w:tc>
          <w:tcPr>
            <w:tcW w:w="2367" w:type="pct"/>
          </w:tcPr>
          <w:p w14:paraId="3259C5EF" w14:textId="4FD90CBE" w:rsidR="00A5518A" w:rsidRDefault="00864AA6" w:rsidP="00E03DE2">
            <w:pPr>
              <w:rPr>
                <w:color w:val="3B3838" w:themeColor="background2" w:themeShade="40"/>
                <w:sz w:val="18"/>
                <w:szCs w:val="18"/>
                <w:lang w:val="en-US"/>
              </w:rPr>
            </w:pPr>
            <w:sdt>
              <w:sdtPr>
                <w:rPr>
                  <w:color w:val="3B3838" w:themeColor="background2" w:themeShade="40"/>
                  <w:sz w:val="18"/>
                  <w:szCs w:val="18"/>
                  <w:lang w:val="en-US"/>
                </w:rPr>
                <w:alias w:val="Label"/>
                <w:tag w:val="8268111-3466533330"/>
                <w:id w:val="-828433966"/>
                <w:placeholder>
                  <w:docPart w:val="DDD1B042A7DF490B9CA661EFCA324665"/>
                </w:placeholder>
                <w15:color w:val="FFCC00"/>
              </w:sdtPr>
              <w:sdtEndPr/>
              <w:sdtContent>
                <w:r w:rsidR="00211781">
                  <w:rPr>
                    <w:color w:val="3B3838" w:themeColor="background2" w:themeShade="40"/>
                    <w:sz w:val="18"/>
                    <w:szCs w:val="18"/>
                    <w:lang w:val="en-US"/>
                  </w:rPr>
                  <w:t>Page</w:t>
                </w:r>
              </w:sdtContent>
            </w:sdt>
          </w:p>
        </w:tc>
        <w:tc>
          <w:tcPr>
            <w:tcW w:w="2633" w:type="pct"/>
          </w:tcPr>
          <w:p w14:paraId="390B2BA1" w14:textId="315B5F39" w:rsidR="00A5518A" w:rsidRPr="00A5518A" w:rsidRDefault="00A5518A" w:rsidP="00FE01F1">
            <w:pPr>
              <w:rPr>
                <w:sz w:val="18"/>
                <w:szCs w:val="18"/>
                <w:lang w:val="en-US"/>
              </w:rPr>
            </w:pPr>
            <w:r w:rsidRPr="00A5518A">
              <w:rPr>
                <w:sz w:val="18"/>
                <w:szCs w:val="18"/>
                <w:lang w:val="en-US"/>
              </w:rPr>
              <w:fldChar w:fldCharType="begin"/>
            </w:r>
            <w:r w:rsidRPr="00A5518A">
              <w:rPr>
                <w:sz w:val="18"/>
                <w:szCs w:val="18"/>
                <w:lang w:val="en-US"/>
              </w:rPr>
              <w:instrText xml:space="preserve"> PAGE  \* Arabic  \* MERGEFORMAT </w:instrText>
            </w:r>
            <w:r w:rsidRPr="00A5518A">
              <w:rPr>
                <w:sz w:val="18"/>
                <w:szCs w:val="18"/>
                <w:lang w:val="en-US"/>
              </w:rPr>
              <w:fldChar w:fldCharType="separate"/>
            </w:r>
            <w:r w:rsidRPr="00A5518A">
              <w:rPr>
                <w:noProof/>
                <w:sz w:val="18"/>
                <w:szCs w:val="18"/>
                <w:lang w:val="en-US"/>
              </w:rPr>
              <w:t>1</w:t>
            </w:r>
            <w:r w:rsidRPr="00A5518A">
              <w:rPr>
                <w:sz w:val="18"/>
                <w:szCs w:val="18"/>
                <w:lang w:val="en-US"/>
              </w:rPr>
              <w:fldChar w:fldCharType="end"/>
            </w:r>
            <w:r w:rsidRPr="00A5518A">
              <w:rPr>
                <w:sz w:val="18"/>
                <w:szCs w:val="18"/>
                <w:lang w:val="en-US"/>
              </w:rPr>
              <w:t xml:space="preserve"> </w:t>
            </w:r>
            <w:sdt>
              <w:sdtPr>
                <w:rPr>
                  <w:sz w:val="18"/>
                  <w:szCs w:val="18"/>
                  <w:lang w:val="en-US"/>
                </w:rPr>
                <w:alias w:val="Label"/>
                <w:tag w:val="8268111-491059128"/>
                <w:id w:val="491059128"/>
                <w:placeholder>
                  <w:docPart w:val="B140CF9080F340808CBBF3490CC781F2"/>
                </w:placeholder>
                <w15:color w:val="FFCC00"/>
              </w:sdtPr>
              <w:sdtEndPr/>
              <w:sdtContent>
                <w:r w:rsidR="00211781">
                  <w:rPr>
                    <w:sz w:val="18"/>
                    <w:szCs w:val="18"/>
                    <w:lang w:val="en-US"/>
                  </w:rPr>
                  <w:t>of</w:t>
                </w:r>
              </w:sdtContent>
            </w:sdt>
            <w:r w:rsidRPr="00A5518A">
              <w:rPr>
                <w:sz w:val="18"/>
                <w:szCs w:val="18"/>
                <w:lang w:val="en-US"/>
              </w:rPr>
              <w:t xml:space="preserve"> </w:t>
            </w:r>
            <w:r w:rsidRPr="00A5518A">
              <w:rPr>
                <w:sz w:val="18"/>
                <w:szCs w:val="18"/>
                <w:lang w:val="en-US"/>
              </w:rPr>
              <w:fldChar w:fldCharType="begin"/>
            </w:r>
            <w:r w:rsidRPr="00A5518A">
              <w:rPr>
                <w:sz w:val="18"/>
                <w:szCs w:val="18"/>
                <w:lang w:val="en-US"/>
              </w:rPr>
              <w:instrText xml:space="preserve"> NUMPAGES  \* Arabic  \* MERGEFORMAT </w:instrText>
            </w:r>
            <w:r w:rsidRPr="00A5518A">
              <w:rPr>
                <w:sz w:val="18"/>
                <w:szCs w:val="18"/>
                <w:lang w:val="en-US"/>
              </w:rPr>
              <w:fldChar w:fldCharType="separate"/>
            </w:r>
            <w:r w:rsidRPr="00A5518A">
              <w:rPr>
                <w:noProof/>
                <w:sz w:val="18"/>
                <w:szCs w:val="18"/>
                <w:lang w:val="en-US"/>
              </w:rPr>
              <w:t>2</w:t>
            </w:r>
            <w:r w:rsidRPr="00A5518A">
              <w:rPr>
                <w:sz w:val="18"/>
                <w:szCs w:val="18"/>
                <w:lang w:val="en-US"/>
              </w:rPr>
              <w:fldChar w:fldCharType="end"/>
            </w:r>
          </w:p>
        </w:tc>
      </w:tr>
      <w:sdt>
        <w:sdtPr>
          <w:rPr>
            <w:color w:val="3B3838" w:themeColor="background2" w:themeShade="40"/>
            <w:sz w:val="18"/>
            <w:szCs w:val="18"/>
            <w:lang w:val="en-US"/>
          </w:rPr>
          <w:alias w:val="If"/>
          <w:tag w:val="8268111-3667345684"/>
          <w:id w:val="-627621612"/>
          <w:placeholder>
            <w:docPart w:val="9AE7FD6B6B5047C28A51B3143BCC300D"/>
          </w:placeholder>
          <w15:color w:val="0000FF"/>
        </w:sdtPr>
        <w:sdtEndPr>
          <w:rPr>
            <w:bCs/>
            <w:color w:val="auto"/>
          </w:rPr>
        </w:sdtEndPr>
        <w:sdtContent>
          <w:tr w:rsidR="007A0C4D" w:rsidRPr="00DD54E2" w14:paraId="5AC80E66" w14:textId="77777777" w:rsidTr="00492DE2">
            <w:trPr>
              <w:jc w:val="right"/>
            </w:trPr>
            <w:tc>
              <w:tcPr>
                <w:tcW w:w="2367" w:type="pct"/>
              </w:tcPr>
              <w:p w14:paraId="5AC80E64" w14:textId="3592AE89" w:rsidR="007A0C4D" w:rsidRPr="00DD54E2" w:rsidRDefault="00864AA6" w:rsidP="00E03DE2">
                <w:pPr>
                  <w:rPr>
                    <w:color w:val="3B3838" w:themeColor="background2" w:themeShade="40"/>
                    <w:sz w:val="18"/>
                    <w:szCs w:val="18"/>
                    <w:lang w:val="en-US"/>
                  </w:rPr>
                </w:pPr>
                <w:sdt>
                  <w:sdtPr>
                    <w:rPr>
                      <w:color w:val="3B3838" w:themeColor="background2" w:themeShade="40"/>
                      <w:sz w:val="18"/>
                      <w:szCs w:val="18"/>
                      <w:lang w:val="en-US"/>
                    </w:rPr>
                    <w:alias w:val="Field"/>
                    <w:tag w:val="8268111-114887563"/>
                    <w:id w:val="114887563"/>
                    <w:placeholder>
                      <w:docPart w:val="3C81CBEF37E14D05B7C16833DA9B490D"/>
                    </w:placeholder>
                  </w:sdtPr>
                  <w:sdtEndPr/>
                  <w:sdtContent>
                    <w:proofErr w:type="spellStart"/>
                    <w:r w:rsidR="001376E9">
                      <w:rPr>
                        <w:color w:val="3B3838" w:themeColor="background2" w:themeShade="40"/>
                        <w:sz w:val="18"/>
                        <w:szCs w:val="18"/>
                        <w:lang w:val="en-US"/>
                      </w:rPr>
                      <w:t>PaymRefLabel</w:t>
                    </w:r>
                    <w:proofErr w:type="spellEnd"/>
                  </w:sdtContent>
                </w:sdt>
              </w:p>
            </w:tc>
            <w:tc>
              <w:tcPr>
                <w:tcW w:w="2633" w:type="pct"/>
              </w:tcPr>
              <w:p w14:paraId="5AC80E65" w14:textId="6841B495" w:rsidR="007A0C4D" w:rsidRPr="00DD54E2" w:rsidRDefault="00864AA6" w:rsidP="00FE01F1">
                <w:pPr>
                  <w:rPr>
                    <w:bCs/>
                    <w:sz w:val="18"/>
                    <w:szCs w:val="18"/>
                    <w:lang w:val="en-US"/>
                  </w:rPr>
                </w:pPr>
                <w:sdt>
                  <w:sdtPr>
                    <w:rPr>
                      <w:bCs/>
                      <w:sz w:val="18"/>
                      <w:szCs w:val="18"/>
                      <w:lang w:val="en-US"/>
                    </w:rPr>
                    <w:alias w:val="Field"/>
                    <w:tag w:val="8268111-673925258"/>
                    <w:id w:val="673925258"/>
                    <w:placeholder>
                      <w:docPart w:val="69DDEECD721E41A18DDF14B2F637EB12"/>
                    </w:placeholder>
                  </w:sdtPr>
                  <w:sdtEndPr/>
                  <w:sdtContent>
                    <w:r w:rsidR="007A0C4D" w:rsidRPr="00DD54E2">
                      <w:rPr>
                        <w:bCs/>
                        <w:sz w:val="18"/>
                        <w:szCs w:val="18"/>
                        <w:lang w:val="en-US"/>
                      </w:rPr>
                      <w:t>@</w:t>
                    </w:r>
                    <w:proofErr w:type="spellStart"/>
                    <w:r w:rsidR="007A0C4D" w:rsidRPr="00DD54E2">
                      <w:rPr>
                        <w:bCs/>
                        <w:sz w:val="18"/>
                        <w:szCs w:val="18"/>
                        <w:lang w:val="en-US"/>
                      </w:rPr>
                      <w:t>PaymentReference</w:t>
                    </w:r>
                    <w:proofErr w:type="spellEnd"/>
                  </w:sdtContent>
                </w:sdt>
              </w:p>
            </w:tc>
          </w:tr>
        </w:sdtContent>
      </w:sdt>
      <w:tr w:rsidR="007A0C4D" w:rsidRPr="00DD54E2" w14:paraId="5AC80E6B" w14:textId="77777777" w:rsidTr="00492DE2">
        <w:trPr>
          <w:jc w:val="right"/>
        </w:trPr>
        <w:tc>
          <w:tcPr>
            <w:tcW w:w="2367" w:type="pct"/>
          </w:tcPr>
          <w:p w14:paraId="5AC80E69" w14:textId="3FD3C20E" w:rsidR="007A0C4D" w:rsidRPr="00DD54E2" w:rsidRDefault="00864AA6" w:rsidP="00FE01F1">
            <w:pPr>
              <w:rPr>
                <w:color w:val="3B3838" w:themeColor="background2" w:themeShade="40"/>
                <w:sz w:val="18"/>
                <w:szCs w:val="18"/>
                <w:lang w:val="en-US"/>
              </w:rPr>
            </w:pPr>
            <w:sdt>
              <w:sdtPr>
                <w:rPr>
                  <w:color w:val="3B3838" w:themeColor="background2" w:themeShade="40"/>
                  <w:sz w:val="18"/>
                  <w:szCs w:val="18"/>
                  <w:lang w:val="en-US"/>
                </w:rPr>
                <w:alias w:val="Label"/>
                <w:tag w:val="8268111-3158405139"/>
                <w:id w:val="-1136562157"/>
                <w:placeholder>
                  <w:docPart w:val="2A4E0620944E407BBDF52A9B93552E19"/>
                </w:placeholder>
                <w15:color w:val="FFCC00"/>
              </w:sdtPr>
              <w:sdtEndPr/>
              <w:sdtContent>
                <w:r w:rsidR="007A0C4D" w:rsidRPr="00DD54E2">
                  <w:rPr>
                    <w:color w:val="3B3838" w:themeColor="background2" w:themeShade="40"/>
                    <w:sz w:val="18"/>
                    <w:szCs w:val="18"/>
                    <w:lang w:val="en-US"/>
                  </w:rPr>
                  <w:t>Date</w:t>
                </w:r>
              </w:sdtContent>
            </w:sdt>
          </w:p>
        </w:tc>
        <w:tc>
          <w:tcPr>
            <w:tcW w:w="2633" w:type="pct"/>
          </w:tcPr>
          <w:p w14:paraId="5AC80E6A" w14:textId="59638B8B" w:rsidR="001376E9" w:rsidRPr="00DD54E2" w:rsidRDefault="00864AA6" w:rsidP="00FE01F1">
            <w:pPr>
              <w:rPr>
                <w:bCs/>
                <w:sz w:val="18"/>
                <w:szCs w:val="18"/>
                <w:lang w:val="en-US"/>
              </w:rPr>
            </w:pPr>
            <w:sdt>
              <w:sdtPr>
                <w:rPr>
                  <w:bCs/>
                  <w:sz w:val="18"/>
                  <w:szCs w:val="18"/>
                  <w:lang w:val="en-US"/>
                </w:rPr>
                <w:alias w:val="Field"/>
                <w:tag w:val="8268111-3050944054"/>
                <w:id w:val="-1244023242"/>
                <w:placeholder>
                  <w:docPart w:val="9D18282C59C14473951D9BDB2B72D691"/>
                </w:placeholder>
              </w:sdtPr>
              <w:sdtEndPr/>
              <w:sdtContent>
                <w:r w:rsidR="007A0C4D" w:rsidRPr="00DD54E2">
                  <w:rPr>
                    <w:bCs/>
                    <w:sz w:val="18"/>
                    <w:szCs w:val="18"/>
                    <w:lang w:val="en-US"/>
                  </w:rPr>
                  <w:t>@</w:t>
                </w:r>
                <w:proofErr w:type="spellStart"/>
                <w:r w:rsidR="007A0C4D" w:rsidRPr="00DD54E2">
                  <w:rPr>
                    <w:bCs/>
                    <w:sz w:val="18"/>
                    <w:szCs w:val="18"/>
                    <w:lang w:val="en-US"/>
                  </w:rPr>
                  <w:t>PaymAdviceDate</w:t>
                </w:r>
                <w:proofErr w:type="spellEnd"/>
              </w:sdtContent>
            </w:sdt>
          </w:p>
        </w:tc>
      </w:tr>
    </w:tbl>
    <w:p w14:paraId="71BF8FE9" w14:textId="77777777" w:rsidR="0099504E" w:rsidRPr="004E4115" w:rsidRDefault="0099504E" w:rsidP="004E4115">
      <w:pPr>
        <w:spacing w:after="0" w:line="240" w:lineRule="auto"/>
        <w:rPr>
          <w:bCs/>
          <w:sz w:val="2"/>
          <w:szCs w:val="2"/>
          <w:lang w:val="en-US"/>
        </w:rPr>
      </w:pPr>
    </w:p>
    <w:sdt>
      <w:sdtPr>
        <w:rPr>
          <w:bCs/>
          <w:sz w:val="18"/>
          <w:szCs w:val="18"/>
          <w:lang w:val="en-US"/>
        </w:rPr>
        <w:alias w:val="If"/>
        <w:tag w:val="8268111-1327175398"/>
        <w:id w:val="1327175398"/>
        <w:placeholder>
          <w:docPart w:val="8C802A3F4916449FA520492DA25CB144"/>
        </w:placeholder>
        <w15:color w:val="0000FF"/>
      </w:sdtPr>
      <w:sdtEndPr>
        <w:rPr>
          <w:bCs w:val="0"/>
          <w:sz w:val="10"/>
          <w:szCs w:val="10"/>
        </w:rPr>
      </w:sdtEndPr>
      <w:sdtContent>
        <w:sdt>
          <w:sdtPr>
            <w:rPr>
              <w:bCs/>
              <w:sz w:val="18"/>
              <w:szCs w:val="18"/>
              <w:lang w:val="en-US"/>
            </w:rPr>
            <w:alias w:val="Group"/>
            <w:tag w:val="8268111-2130891934"/>
            <w:id w:val="2130891934"/>
            <w:placeholder>
              <w:docPart w:val="2CA6A4D3144045E6892FBC47494626F5"/>
            </w:placeholder>
            <w15:color w:val="993300"/>
          </w:sdtPr>
          <w:sdtEndPr>
            <w:rPr>
              <w:bCs w:val="0"/>
              <w:sz w:val="10"/>
              <w:szCs w:val="10"/>
            </w:rPr>
          </w:sdtEndPr>
          <w:sdtContent>
            <w:p w14:paraId="4B8192F3" w14:textId="6CED96D0" w:rsidR="004A2D9A" w:rsidRPr="007A0C4D" w:rsidRDefault="004A2D9A" w:rsidP="004E4115">
              <w:pPr>
                <w:spacing w:before="480" w:after="0" w:line="240" w:lineRule="auto"/>
                <w:rPr>
                  <w:bCs/>
                  <w:sz w:val="18"/>
                  <w:szCs w:val="18"/>
                  <w:lang w:val="en-US"/>
                </w:rPr>
              </w:pPr>
            </w:p>
            <w:tbl>
              <w:tblPr>
                <w:tblStyle w:val="TableGrid"/>
                <w:tblW w:w="5000" w:type="pct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CellMar>
                  <w:left w:w="57" w:type="dxa"/>
                  <w:right w:w="57" w:type="dxa"/>
                </w:tblCellMar>
                <w:tblLook w:val="04A0" w:firstRow="1" w:lastRow="0" w:firstColumn="1" w:lastColumn="0" w:noHBand="0" w:noVBand="1"/>
              </w:tblPr>
              <w:tblGrid>
                <w:gridCol w:w="1200"/>
                <w:gridCol w:w="1286"/>
                <w:gridCol w:w="1260"/>
                <w:gridCol w:w="940"/>
                <w:gridCol w:w="1149"/>
                <w:gridCol w:w="1285"/>
                <w:gridCol w:w="1199"/>
                <w:gridCol w:w="1199"/>
                <w:gridCol w:w="948"/>
              </w:tblGrid>
              <w:tr w:rsidR="00885ABA" w:rsidRPr="00DD54E2" w14:paraId="6D403FBC" w14:textId="77777777" w:rsidTr="00885ABA">
                <w:trPr>
                  <w:cantSplit/>
                  <w:trHeight w:val="387"/>
                  <w:tblHeader/>
                </w:trPr>
                <w:tc>
                  <w:tcPr>
                    <w:tcW w:w="573" w:type="pct"/>
                    <w:tcBorders>
                      <w:bottom w:val="single" w:sz="4" w:space="0" w:color="auto"/>
                    </w:tcBorders>
                    <w:vAlign w:val="bottom"/>
                  </w:tcPr>
                  <w:p w14:paraId="3B31BBFB" w14:textId="5C87C18B" w:rsidR="00EB7E6E" w:rsidRPr="00DD54E2" w:rsidRDefault="00864AA6" w:rsidP="00C92675">
                    <w:pPr>
                      <w:rPr>
                        <w:b/>
                        <w:bCs/>
                        <w:sz w:val="18"/>
                        <w:szCs w:val="18"/>
                        <w:lang w:val="en-US"/>
                      </w:rPr>
                    </w:pPr>
                    <w:sdt>
                      <w:sdtPr>
                        <w:rPr>
                          <w:b/>
                          <w:bCs/>
                          <w:sz w:val="18"/>
                          <w:szCs w:val="18"/>
                          <w:lang w:val="en-US"/>
                        </w:rPr>
                        <w:alias w:val="Label"/>
                        <w:tag w:val="8268111-94218116"/>
                        <w:id w:val="94218116"/>
                        <w:placeholder>
                          <w:docPart w:val="9DE738BD078A479A9616ED5421E89B8B"/>
                        </w:placeholder>
                        <w15:color w:val="FFCC00"/>
                      </w:sdtPr>
                      <w:sdtEndPr/>
                      <w:sdtContent>
                        <w:r w:rsidR="00EB7E6E">
                          <w:rPr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Invoice</w:t>
                        </w:r>
                      </w:sdtContent>
                    </w:sdt>
                  </w:p>
                </w:tc>
                <w:sdt>
                  <w:sdtPr>
                    <w:rPr>
                      <w:b/>
                      <w:bCs/>
                      <w:sz w:val="18"/>
                      <w:szCs w:val="18"/>
                      <w:lang w:val="en-US"/>
                    </w:rPr>
                    <w:alias w:val="Label"/>
                    <w:tag w:val="8268111-186730326"/>
                    <w:id w:val="186730326"/>
                    <w:placeholder>
                      <w:docPart w:val="74E8722FA73841E48CB39C007FE16CC3"/>
                    </w:placeholder>
                    <w15:color w:val="FFCC00"/>
                  </w:sdtPr>
                  <w:sdtEndPr/>
                  <w:sdtContent>
                    <w:tc>
                      <w:tcPr>
                        <w:tcW w:w="614" w:type="pct"/>
                        <w:tcBorders>
                          <w:bottom w:val="single" w:sz="4" w:space="0" w:color="auto"/>
                        </w:tcBorders>
                        <w:vAlign w:val="bottom"/>
                      </w:tcPr>
                      <w:p w14:paraId="7E055695" w14:textId="2FC4D929" w:rsidR="00EB7E6E" w:rsidRPr="00DD54E2" w:rsidRDefault="00EB7E6E" w:rsidP="00C92675">
                        <w:pPr>
                          <w:jc w:val="right"/>
                          <w:rPr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Invoice date</w:t>
                        </w:r>
                      </w:p>
                    </w:tc>
                  </w:sdtContent>
                </w:sdt>
                <w:tc>
                  <w:tcPr>
                    <w:tcW w:w="602" w:type="pct"/>
                    <w:tcBorders>
                      <w:bottom w:val="single" w:sz="4" w:space="0" w:color="auto"/>
                    </w:tcBorders>
                    <w:vAlign w:val="bottom"/>
                  </w:tcPr>
                  <w:p w14:paraId="2DD7A07E" w14:textId="7C4DEE6A" w:rsidR="00EB7E6E" w:rsidRPr="00DD54E2" w:rsidRDefault="00864AA6" w:rsidP="00C92675">
                    <w:pPr>
                      <w:jc w:val="right"/>
                      <w:rPr>
                        <w:b/>
                        <w:bCs/>
                        <w:sz w:val="18"/>
                        <w:szCs w:val="18"/>
                        <w:lang w:val="en-US"/>
                      </w:rPr>
                    </w:pPr>
                    <w:sdt>
                      <w:sdtPr>
                        <w:rPr>
                          <w:b/>
                          <w:bCs/>
                          <w:sz w:val="18"/>
                          <w:szCs w:val="18"/>
                          <w:lang w:val="en-US"/>
                        </w:rPr>
                        <w:alias w:val="Label"/>
                        <w:tag w:val="8268111-95214134"/>
                        <w:id w:val="95214134"/>
                        <w:placeholder>
                          <w:docPart w:val="1259F7A66A424D498806676F7561BEE0"/>
                        </w:placeholder>
                        <w15:color w:val="FFCC00"/>
                      </w:sdtPr>
                      <w:sdtEndPr/>
                      <w:sdtContent>
                        <w:r w:rsidR="00EB7E6E" w:rsidRPr="00DD54E2">
                          <w:rPr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Invoice amount</w:t>
                        </w:r>
                      </w:sdtContent>
                    </w:sdt>
                  </w:p>
                </w:tc>
                <w:tc>
                  <w:tcPr>
                    <w:tcW w:w="449" w:type="pct"/>
                    <w:tcBorders>
                      <w:bottom w:val="single" w:sz="4" w:space="0" w:color="auto"/>
                    </w:tcBorders>
                    <w:vAlign w:val="bottom"/>
                  </w:tcPr>
                  <w:p w14:paraId="4434E01C" w14:textId="2FC695F3" w:rsidR="00EB7E6E" w:rsidRPr="00DD54E2" w:rsidRDefault="00864AA6" w:rsidP="00C92675">
                    <w:pPr>
                      <w:rPr>
                        <w:b/>
                        <w:bCs/>
                        <w:sz w:val="18"/>
                        <w:szCs w:val="18"/>
                        <w:lang w:val="en-US"/>
                      </w:rPr>
                    </w:pPr>
                    <w:sdt>
                      <w:sdtPr>
                        <w:rPr>
                          <w:b/>
                          <w:bCs/>
                          <w:sz w:val="18"/>
                          <w:szCs w:val="18"/>
                          <w:lang w:val="en-US"/>
                        </w:rPr>
                        <w:alias w:val="Label"/>
                        <w:tag w:val="8268111-3521724317"/>
                        <w:id w:val="-773242979"/>
                        <w:placeholder>
                          <w:docPart w:val="622BBBA50F654047BD1A5F64AAB526C5"/>
                        </w:placeholder>
                        <w15:color w:val="FFCC00"/>
                      </w:sdtPr>
                      <w:sdtEndPr/>
                      <w:sdtContent>
                        <w:r w:rsidR="00EB7E6E" w:rsidRPr="00DD54E2">
                          <w:rPr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Invoice currency</w:t>
                        </w:r>
                      </w:sdtContent>
                    </w:sdt>
                  </w:p>
                </w:tc>
                <w:tc>
                  <w:tcPr>
                    <w:tcW w:w="549" w:type="pct"/>
                    <w:tcBorders>
                      <w:bottom w:val="single" w:sz="4" w:space="0" w:color="auto"/>
                    </w:tcBorders>
                    <w:vAlign w:val="bottom"/>
                  </w:tcPr>
                  <w:p w14:paraId="3B865FF3" w14:textId="60468020" w:rsidR="00EB7E6E" w:rsidRPr="00DD54E2" w:rsidRDefault="00864AA6" w:rsidP="0019411E">
                    <w:pPr>
                      <w:rPr>
                        <w:b/>
                        <w:bCs/>
                        <w:sz w:val="18"/>
                        <w:szCs w:val="18"/>
                        <w:lang w:val="en-US"/>
                      </w:rPr>
                    </w:pPr>
                    <w:sdt>
                      <w:sdtPr>
                        <w:rPr>
                          <w:b/>
                          <w:bCs/>
                          <w:sz w:val="18"/>
                          <w:szCs w:val="18"/>
                          <w:lang w:val="en-US"/>
                        </w:rPr>
                        <w:alias w:val="Label"/>
                        <w:tag w:val="8268111-2798719959"/>
                        <w:id w:val="-1496247337"/>
                        <w:placeholder>
                          <w:docPart w:val="D4B3756903E3497AAEE63AEA85E421ED"/>
                        </w:placeholder>
                        <w15:color w:val="FFCC00"/>
                      </w:sdtPr>
                      <w:sdtEndPr/>
                      <w:sdtContent>
                        <w:r w:rsidR="00EB7E6E" w:rsidRPr="00DD54E2">
                          <w:rPr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Payment date</w:t>
                        </w:r>
                      </w:sdtContent>
                    </w:sdt>
                  </w:p>
                </w:tc>
                <w:tc>
                  <w:tcPr>
                    <w:tcW w:w="614" w:type="pct"/>
                    <w:tcBorders>
                      <w:bottom w:val="single" w:sz="4" w:space="0" w:color="auto"/>
                    </w:tcBorders>
                    <w:vAlign w:val="bottom"/>
                  </w:tcPr>
                  <w:p w14:paraId="2D1BB596" w14:textId="47D3E6E2" w:rsidR="00EB7E6E" w:rsidRPr="00DD54E2" w:rsidRDefault="00864AA6" w:rsidP="00C92675">
                    <w:pPr>
                      <w:jc w:val="right"/>
                      <w:rPr>
                        <w:b/>
                        <w:bCs/>
                        <w:sz w:val="18"/>
                        <w:szCs w:val="18"/>
                        <w:lang w:val="en-US"/>
                      </w:rPr>
                    </w:pPr>
                    <w:sdt>
                      <w:sdtPr>
                        <w:rPr>
                          <w:b/>
                          <w:bCs/>
                          <w:sz w:val="18"/>
                          <w:szCs w:val="18"/>
                          <w:lang w:val="en-US"/>
                        </w:rPr>
                        <w:alias w:val="Label"/>
                        <w:tag w:val="8268111-1118568921"/>
                        <w:id w:val="1118568921"/>
                        <w:placeholder>
                          <w:docPart w:val="4E0103593DF74040B097FAE7A53FE1AC"/>
                        </w:placeholder>
                        <w15:color w:val="FFCC00"/>
                      </w:sdtPr>
                      <w:sdtEndPr/>
                      <w:sdtContent>
                        <w:r w:rsidR="00EB7E6E" w:rsidRPr="00DD54E2">
                          <w:rPr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Cash discount</w:t>
                        </w:r>
                      </w:sdtContent>
                    </w:sdt>
                  </w:p>
                </w:tc>
                <w:sdt>
                  <w:sdtPr>
                    <w:rPr>
                      <w:b/>
                      <w:bCs/>
                      <w:sz w:val="18"/>
                      <w:szCs w:val="18"/>
                      <w:lang w:val="en-US"/>
                    </w:rPr>
                    <w:alias w:val="Label"/>
                    <w:tag w:val="8268111-3252674810"/>
                    <w:id w:val="-1042292486"/>
                    <w:placeholder>
                      <w:docPart w:val="F6EAB59915A745C9BA9F6C11E4644882"/>
                    </w:placeholder>
                    <w15:color w:val="FFCC00"/>
                  </w:sdtPr>
                  <w:sdtEndPr/>
                  <w:sdtContent>
                    <w:tc>
                      <w:tcPr>
                        <w:tcW w:w="573" w:type="pct"/>
                        <w:tcBorders>
                          <w:bottom w:val="single" w:sz="4" w:space="0" w:color="auto"/>
                        </w:tcBorders>
                        <w:vAlign w:val="bottom"/>
                      </w:tcPr>
                      <w:p w14:paraId="0974D324" w14:textId="101C25B9" w:rsidR="00EB7E6E" w:rsidRDefault="00EB7E6E" w:rsidP="00C92675">
                        <w:pPr>
                          <w:jc w:val="right"/>
                          <w:rPr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Withholding tax amount</w:t>
                        </w:r>
                      </w:p>
                    </w:tc>
                  </w:sdtContent>
                </w:sdt>
                <w:tc>
                  <w:tcPr>
                    <w:tcW w:w="573" w:type="pct"/>
                    <w:tcBorders>
                      <w:bottom w:val="single" w:sz="4" w:space="0" w:color="auto"/>
                    </w:tcBorders>
                    <w:vAlign w:val="bottom"/>
                  </w:tcPr>
                  <w:p w14:paraId="1B11F9D6" w14:textId="59E38BBE" w:rsidR="00EB7E6E" w:rsidRPr="00DD54E2" w:rsidRDefault="00864AA6" w:rsidP="00C92675">
                    <w:pPr>
                      <w:jc w:val="right"/>
                      <w:rPr>
                        <w:b/>
                        <w:bCs/>
                        <w:sz w:val="18"/>
                        <w:szCs w:val="18"/>
                        <w:lang w:val="en-US"/>
                      </w:rPr>
                    </w:pPr>
                    <w:sdt>
                      <w:sdtPr>
                        <w:rPr>
                          <w:b/>
                          <w:bCs/>
                          <w:sz w:val="18"/>
                          <w:szCs w:val="18"/>
                          <w:lang w:val="en-US"/>
                        </w:rPr>
                        <w:alias w:val="Label"/>
                        <w:tag w:val="8268111-881292423"/>
                        <w:id w:val="881292423"/>
                        <w:placeholder>
                          <w:docPart w:val="BAF0BB6880714C8FB9D0858899433D6F"/>
                        </w:placeholder>
                        <w15:color w:val="FFCC00"/>
                      </w:sdtPr>
                      <w:sdtEndPr/>
                      <w:sdtContent>
                        <w:r w:rsidR="00EB7E6E" w:rsidRPr="00DD54E2">
                          <w:rPr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Payment amount</w:t>
                        </w:r>
                      </w:sdtContent>
                    </w:sdt>
                  </w:p>
                </w:tc>
                <w:tc>
                  <w:tcPr>
                    <w:tcW w:w="453" w:type="pct"/>
                    <w:tcBorders>
                      <w:bottom w:val="single" w:sz="4" w:space="0" w:color="auto"/>
                    </w:tcBorders>
                    <w:vAlign w:val="bottom"/>
                  </w:tcPr>
                  <w:p w14:paraId="1BAA3F04" w14:textId="02542E5F" w:rsidR="00EB7E6E" w:rsidRPr="00DD54E2" w:rsidRDefault="00864AA6" w:rsidP="00C92675">
                    <w:pPr>
                      <w:rPr>
                        <w:b/>
                        <w:bCs/>
                        <w:sz w:val="18"/>
                        <w:szCs w:val="18"/>
                        <w:lang w:val="en-US"/>
                      </w:rPr>
                    </w:pPr>
                    <w:sdt>
                      <w:sdtPr>
                        <w:rPr>
                          <w:b/>
                          <w:bCs/>
                          <w:sz w:val="18"/>
                          <w:szCs w:val="18"/>
                          <w:lang w:val="en-US"/>
                        </w:rPr>
                        <w:alias w:val="Label"/>
                        <w:tag w:val="8268111-4032276041"/>
                        <w:id w:val="-262691255"/>
                        <w:placeholder>
                          <w:docPart w:val="F2A1AF2D4F2B4F21A9061A51AE2BF94F"/>
                        </w:placeholder>
                        <w15:color w:val="FFCC00"/>
                      </w:sdtPr>
                      <w:sdtEndPr/>
                      <w:sdtContent>
                        <w:r w:rsidR="00EB7E6E" w:rsidRPr="00DD54E2">
                          <w:rPr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Payment currency</w:t>
                        </w:r>
                      </w:sdtContent>
                    </w:sdt>
                  </w:p>
                </w:tc>
              </w:tr>
              <w:tr w:rsidR="00885ABA" w:rsidRPr="00DD54E2" w14:paraId="027F187F" w14:textId="77777777" w:rsidTr="00885ABA">
                <w:trPr>
                  <w:cantSplit/>
                </w:trPr>
                <w:tc>
                  <w:tcPr>
                    <w:tcW w:w="573" w:type="pct"/>
                    <w:tcBorders>
                      <w:top w:val="single" w:sz="4" w:space="0" w:color="auto"/>
                    </w:tcBorders>
                    <w:vAlign w:val="center"/>
                  </w:tcPr>
                  <w:p w14:paraId="54DA13D8" w14:textId="77777777" w:rsidR="00EB7E6E" w:rsidRPr="00DD54E2" w:rsidRDefault="00EB7E6E" w:rsidP="00C92675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614" w:type="pct"/>
                    <w:tcBorders>
                      <w:top w:val="single" w:sz="4" w:space="0" w:color="auto"/>
                    </w:tcBorders>
                    <w:vAlign w:val="center"/>
                  </w:tcPr>
                  <w:p w14:paraId="4D382BBF" w14:textId="18EBDDF2" w:rsidR="00EB7E6E" w:rsidRPr="00DD54E2" w:rsidRDefault="00EB7E6E" w:rsidP="00C92675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602" w:type="pct"/>
                    <w:tcBorders>
                      <w:top w:val="single" w:sz="4" w:space="0" w:color="auto"/>
                    </w:tcBorders>
                    <w:vAlign w:val="center"/>
                  </w:tcPr>
                  <w:p w14:paraId="7EF315E6" w14:textId="77777777" w:rsidR="00EB7E6E" w:rsidRPr="00DD54E2" w:rsidRDefault="00EB7E6E" w:rsidP="00C92675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449" w:type="pct"/>
                    <w:tcBorders>
                      <w:top w:val="single" w:sz="4" w:space="0" w:color="auto"/>
                    </w:tcBorders>
                    <w:vAlign w:val="center"/>
                  </w:tcPr>
                  <w:p w14:paraId="4E9C1EC0" w14:textId="77777777" w:rsidR="00EB7E6E" w:rsidRPr="00DD54E2" w:rsidRDefault="00EB7E6E" w:rsidP="00C92675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549" w:type="pct"/>
                    <w:tcBorders>
                      <w:top w:val="single" w:sz="4" w:space="0" w:color="auto"/>
                    </w:tcBorders>
                    <w:vAlign w:val="center"/>
                  </w:tcPr>
                  <w:p w14:paraId="565491E0" w14:textId="77777777" w:rsidR="00EB7E6E" w:rsidRPr="00DD54E2" w:rsidRDefault="00EB7E6E" w:rsidP="0019411E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614" w:type="pct"/>
                    <w:tcBorders>
                      <w:top w:val="single" w:sz="4" w:space="0" w:color="auto"/>
                    </w:tcBorders>
                    <w:vAlign w:val="center"/>
                  </w:tcPr>
                  <w:p w14:paraId="056D2E52" w14:textId="77777777" w:rsidR="00EB7E6E" w:rsidRPr="00DD54E2" w:rsidRDefault="00EB7E6E" w:rsidP="00C92675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573" w:type="pct"/>
                    <w:tcBorders>
                      <w:top w:val="single" w:sz="4" w:space="0" w:color="auto"/>
                    </w:tcBorders>
                  </w:tcPr>
                  <w:p w14:paraId="2BF1DC66" w14:textId="77777777" w:rsidR="00EB7E6E" w:rsidRPr="00DD54E2" w:rsidRDefault="00EB7E6E" w:rsidP="00C92675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573" w:type="pct"/>
                    <w:tcBorders>
                      <w:top w:val="single" w:sz="4" w:space="0" w:color="auto"/>
                    </w:tcBorders>
                    <w:vAlign w:val="center"/>
                  </w:tcPr>
                  <w:p w14:paraId="4896C180" w14:textId="56A2505D" w:rsidR="00EB7E6E" w:rsidRPr="00DD54E2" w:rsidRDefault="00EB7E6E" w:rsidP="00C92675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453" w:type="pct"/>
                    <w:tcBorders>
                      <w:top w:val="single" w:sz="4" w:space="0" w:color="auto"/>
                    </w:tcBorders>
                    <w:vAlign w:val="center"/>
                  </w:tcPr>
                  <w:p w14:paraId="5A8A30CD" w14:textId="77777777" w:rsidR="00EB7E6E" w:rsidRPr="00DD54E2" w:rsidRDefault="00EB7E6E" w:rsidP="00C92675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</w:tr>
              <w:sdt>
                <w:sdtPr>
                  <w:rPr>
                    <w:sz w:val="18"/>
                    <w:szCs w:val="18"/>
                    <w:lang w:val="en-US"/>
                  </w:rPr>
                  <w:alias w:val="List"/>
                  <w:tag w:val="8268111-548960801"/>
                  <w:id w:val="548960801"/>
                  <w:placeholder>
                    <w:docPart w:val="3D62B4AD35F34FF99D349683F4CC81C3"/>
                  </w:placeholder>
                  <w15:color w:val="FF00FF"/>
                </w:sdtPr>
                <w:sdtEndPr/>
                <w:sdtContent>
                  <w:tr w:rsidR="00885ABA" w:rsidRPr="00DD54E2" w14:paraId="04F8D208" w14:textId="77777777" w:rsidTr="00885ABA">
                    <w:trPr>
                      <w:cantSplit/>
                    </w:trPr>
                    <w:tc>
                      <w:tcPr>
                        <w:tcW w:w="573" w:type="pct"/>
                        <w:vAlign w:val="center"/>
                      </w:tcPr>
                      <w:p w14:paraId="60DB6274" w14:textId="098FCF6B" w:rsidR="00EB7E6E" w:rsidRPr="00DD54E2" w:rsidRDefault="00864AA6" w:rsidP="00DD54E2">
                        <w:pPr>
                          <w:keepLines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  <w:lang w:val="en-US"/>
                            </w:rPr>
                            <w:alias w:val="Field"/>
                            <w:tag w:val="8268111-1359076507"/>
                            <w:id w:val="1359076507"/>
                            <w:placeholder>
                              <w:docPart w:val="EE56496F1284475FAF567954A66D72BE"/>
                            </w:placeholder>
                          </w:sdtPr>
                          <w:sdtEndPr/>
                          <w:sdtContent>
                            <w:r w:rsidR="00EB7E6E" w:rsidRPr="00DD54E2">
                              <w:rPr>
                                <w:sz w:val="18"/>
                                <w:szCs w:val="18"/>
                                <w:lang w:val="en-US"/>
                              </w:rPr>
                              <w:t>@Invoice</w:t>
                            </w:r>
                          </w:sdtContent>
                        </w:sdt>
                      </w:p>
                    </w:tc>
                    <w:tc>
                      <w:tcPr>
                        <w:tcW w:w="614" w:type="pct"/>
                        <w:vAlign w:val="center"/>
                      </w:tcPr>
                      <w:p w14:paraId="5B5CDD53" w14:textId="235F72A9" w:rsidR="00EB7E6E" w:rsidRPr="00DD54E2" w:rsidRDefault="00864AA6" w:rsidP="00DD54E2">
                        <w:pPr>
                          <w:keepLines/>
                          <w:jc w:val="right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  <w:lang w:val="en-US"/>
                            </w:rPr>
                            <w:alias w:val="Field"/>
                            <w:tag w:val="8268111-3162869751"/>
                            <w:id w:val="-1132097545"/>
                            <w:placeholder>
                              <w:docPart w:val="B584222CD0FE4649962358A6A445385C"/>
                            </w:placeholder>
                          </w:sdtPr>
                          <w:sdtEndPr/>
                          <w:sdtContent>
                            <w:proofErr w:type="spellStart"/>
                            <w:r w:rsidR="00EB7E6E" w:rsidRPr="00DD54E2">
                              <w:rPr>
                                <w:sz w:val="18"/>
                                <w:szCs w:val="18"/>
                                <w:lang w:val="en-US"/>
                              </w:rPr>
                              <w:t>InvoiceDate</w:t>
                            </w:r>
                            <w:proofErr w:type="spellEnd"/>
                          </w:sdtContent>
                        </w:sdt>
                      </w:p>
                    </w:tc>
                    <w:tc>
                      <w:tcPr>
                        <w:tcW w:w="602" w:type="pct"/>
                        <w:vAlign w:val="center"/>
                      </w:tcPr>
                      <w:p w14:paraId="14A39A30" w14:textId="1FBE9510" w:rsidR="00EB7E6E" w:rsidRPr="00DD54E2" w:rsidRDefault="00864AA6" w:rsidP="00DD54E2">
                        <w:pPr>
                          <w:keepLines/>
                          <w:jc w:val="right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  <w:lang w:val="en-US"/>
                            </w:rPr>
                            <w:alias w:val="Field"/>
                            <w:tag w:val="8268111-1068460925"/>
                            <w:id w:val="1068460925"/>
                            <w:placeholder>
                              <w:docPart w:val="4ADB874107E94AB1B6A856C1FB47B9EC"/>
                            </w:placeholder>
                          </w:sdtPr>
                          <w:sdtEndPr/>
                          <w:sdtContent>
                            <w:proofErr w:type="spellStart"/>
                            <w:r w:rsidR="00EB7E6E" w:rsidRPr="00DD54E2">
                              <w:rPr>
                                <w:sz w:val="18"/>
                                <w:szCs w:val="18"/>
                                <w:lang w:val="en-US"/>
                              </w:rPr>
                              <w:t>AmountCur</w:t>
                            </w:r>
                            <w:proofErr w:type="spellEnd"/>
                          </w:sdtContent>
                        </w:sdt>
                      </w:p>
                    </w:tc>
                    <w:tc>
                      <w:tcPr>
                        <w:tcW w:w="449" w:type="pct"/>
                        <w:vAlign w:val="center"/>
                      </w:tcPr>
                      <w:p w14:paraId="635EDF87" w14:textId="6A4C4C61" w:rsidR="00EB7E6E" w:rsidRPr="00DD54E2" w:rsidRDefault="00864AA6" w:rsidP="00DD54E2">
                        <w:pPr>
                          <w:keepLines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  <w:lang w:val="en-US"/>
                            </w:rPr>
                            <w:alias w:val="Field"/>
                            <w:tag w:val="8268111-53826966"/>
                            <w:id w:val="53826966"/>
                            <w:placeholder>
                              <w:docPart w:val="C5335932010840718C89FEF18E91608F"/>
                            </w:placeholder>
                          </w:sdtPr>
                          <w:sdtEndPr/>
                          <w:sdtContent>
                            <w:proofErr w:type="spellStart"/>
                            <w:r w:rsidR="00EB7E6E" w:rsidRPr="00DD54E2">
                              <w:rPr>
                                <w:sz w:val="18"/>
                                <w:szCs w:val="18"/>
                                <w:lang w:val="en-US"/>
                              </w:rPr>
                              <w:t>C</w:t>
                            </w:r>
                            <w:r w:rsidR="0099504E">
                              <w:rPr>
                                <w:sz w:val="18"/>
                                <w:szCs w:val="18"/>
                                <w:lang w:val="en-US"/>
                              </w:rPr>
                              <w:t>urr</w:t>
                            </w:r>
                            <w:r w:rsidR="00EB7E6E" w:rsidRPr="00DD54E2">
                              <w:rPr>
                                <w:sz w:val="18"/>
                                <w:szCs w:val="18"/>
                                <w:lang w:val="en-US"/>
                              </w:rPr>
                              <w:t>C</w:t>
                            </w:r>
                            <w:r w:rsidR="0099504E">
                              <w:rPr>
                                <w:sz w:val="18"/>
                                <w:szCs w:val="18"/>
                                <w:lang w:val="en-US"/>
                              </w:rPr>
                              <w:t>ode</w:t>
                            </w:r>
                            <w:proofErr w:type="spellEnd"/>
                          </w:sdtContent>
                        </w:sdt>
                      </w:p>
                    </w:tc>
                    <w:tc>
                      <w:tcPr>
                        <w:tcW w:w="549" w:type="pct"/>
                        <w:vAlign w:val="center"/>
                      </w:tcPr>
                      <w:p w14:paraId="49B231CF" w14:textId="48E58833" w:rsidR="00EB7E6E" w:rsidRPr="00DD54E2" w:rsidRDefault="00864AA6" w:rsidP="0019411E">
                        <w:pPr>
                          <w:keepLines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  <w:lang w:val="en-US"/>
                            </w:rPr>
                            <w:alias w:val="Field"/>
                            <w:tag w:val="8268111-2044165353"/>
                            <w:id w:val="2044165353"/>
                            <w:placeholder>
                              <w:docPart w:val="EE6E26FA0ABC4F2185A31338D65F2EB9"/>
                            </w:placeholder>
                          </w:sdtPr>
                          <w:sdtEndPr/>
                          <w:sdtContent>
                            <w:proofErr w:type="spellStart"/>
                            <w:r w:rsidR="00EB7E6E" w:rsidRPr="00DD54E2">
                              <w:rPr>
                                <w:sz w:val="18"/>
                                <w:szCs w:val="18"/>
                                <w:lang w:val="en-US"/>
                              </w:rPr>
                              <w:t>TransDate</w:t>
                            </w:r>
                            <w:proofErr w:type="spellEnd"/>
                          </w:sdtContent>
                        </w:sdt>
                      </w:p>
                    </w:tc>
                    <w:tc>
                      <w:tcPr>
                        <w:tcW w:w="614" w:type="pct"/>
                        <w:vAlign w:val="center"/>
                      </w:tcPr>
                      <w:p w14:paraId="542D9E07" w14:textId="28A6D5A9" w:rsidR="00EB7E6E" w:rsidRPr="00DD54E2" w:rsidRDefault="00864AA6" w:rsidP="00DD54E2">
                        <w:pPr>
                          <w:keepLines/>
                          <w:jc w:val="right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  <w:lang w:val="en-US"/>
                            </w:rPr>
                            <w:alias w:val="Field"/>
                            <w:tag w:val="8268111-3386903840"/>
                            <w:id w:val="-908063456"/>
                            <w:placeholder>
                              <w:docPart w:val="2DB7B24E168347719C12D6CA7F2B6E82"/>
                            </w:placeholder>
                          </w:sdtPr>
                          <w:sdtEndPr/>
                          <w:sdtContent>
                            <w:proofErr w:type="spellStart"/>
                            <w:r w:rsidR="00EB7E6E" w:rsidRPr="00DD54E2">
                              <w:rPr>
                                <w:sz w:val="18"/>
                                <w:szCs w:val="18"/>
                                <w:lang w:val="en-US"/>
                              </w:rPr>
                              <w:t>CashDisc</w:t>
                            </w:r>
                            <w:proofErr w:type="spellEnd"/>
                          </w:sdtContent>
                        </w:sdt>
                      </w:p>
                    </w:tc>
                    <w:sdt>
                      <w:sdtPr>
                        <w:rPr>
                          <w:sz w:val="18"/>
                          <w:szCs w:val="18"/>
                          <w:lang w:val="en-US"/>
                        </w:rPr>
                        <w:alias w:val="Field"/>
                        <w:tag w:val="8268111-3228863563"/>
                        <w:id w:val="-1066103733"/>
                        <w:placeholder>
                          <w:docPart w:val="CAC85BB76C114268BB235CFADCCE642E"/>
                        </w:placeholder>
                      </w:sdtPr>
                      <w:sdtEndPr/>
                      <w:sdtContent>
                        <w:tc>
                          <w:tcPr>
                            <w:tcW w:w="573" w:type="pct"/>
                          </w:tcPr>
                          <w:p w14:paraId="489B3AB8" w14:textId="61620608" w:rsidR="00EB7E6E" w:rsidRDefault="00521EB5" w:rsidP="00DD54E2">
                            <w:pPr>
                              <w:keepLines/>
                              <w:jc w:val="right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TaxWHAmtt</w:t>
                            </w:r>
                            <w:proofErr w:type="spellEnd"/>
                          </w:p>
                        </w:tc>
                      </w:sdtContent>
                    </w:sdt>
                    <w:tc>
                      <w:tcPr>
                        <w:tcW w:w="573" w:type="pct"/>
                        <w:vAlign w:val="center"/>
                      </w:tcPr>
                      <w:p w14:paraId="7514457C" w14:textId="7CD31360" w:rsidR="00EB7E6E" w:rsidRPr="00DD54E2" w:rsidRDefault="00864AA6" w:rsidP="00DD54E2">
                        <w:pPr>
                          <w:keepLines/>
                          <w:jc w:val="right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  <w:lang w:val="en-US"/>
                            </w:rPr>
                            <w:alias w:val="Field"/>
                            <w:tag w:val="8268111-485903164"/>
                            <w:id w:val="485903164"/>
                            <w:placeholder>
                              <w:docPart w:val="9E35E3FF3E8C437582C007762ABE7310"/>
                            </w:placeholder>
                          </w:sdtPr>
                          <w:sdtEndPr/>
                          <w:sdtContent>
                            <w:r w:rsidR="00EB7E6E" w:rsidRPr="00DD54E2">
                              <w:rPr>
                                <w:sz w:val="18"/>
                                <w:szCs w:val="18"/>
                                <w:lang w:val="en-US"/>
                              </w:rPr>
                              <w:t>Balance01</w:t>
                            </w:r>
                          </w:sdtContent>
                        </w:sdt>
                      </w:p>
                    </w:tc>
                    <w:tc>
                      <w:tcPr>
                        <w:tcW w:w="453" w:type="pct"/>
                        <w:vAlign w:val="center"/>
                      </w:tcPr>
                      <w:p w14:paraId="25BAA92C" w14:textId="5F072797" w:rsidR="00EB7E6E" w:rsidRPr="00DD54E2" w:rsidRDefault="00864AA6" w:rsidP="00DD54E2">
                        <w:pPr>
                          <w:keepLines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  <w:lang w:val="en-US"/>
                            </w:rPr>
                            <w:alias w:val="Field"/>
                            <w:tag w:val="8268111-3264712363"/>
                            <w:id w:val="-1030254933"/>
                            <w:placeholder>
                              <w:docPart w:val="582FA7D770624DE596F960119775CA89"/>
                            </w:placeholder>
                          </w:sdtPr>
                          <w:sdtEndPr/>
                          <w:sdtContent>
                            <w:r w:rsidR="00EB7E6E" w:rsidRPr="00DD54E2">
                              <w:rPr>
                                <w:sz w:val="18"/>
                                <w:szCs w:val="18"/>
                                <w:lang w:val="en-US"/>
                              </w:rPr>
                              <w:t>SCC</w:t>
                            </w:r>
                          </w:sdtContent>
                        </w:sdt>
                      </w:p>
                    </w:tc>
                  </w:tr>
                </w:sdtContent>
              </w:sdt>
              <w:tr w:rsidR="00885ABA" w:rsidRPr="00DD54E2" w14:paraId="3F2B3AA5" w14:textId="77777777" w:rsidTr="00885ABA">
                <w:trPr>
                  <w:cantSplit/>
                </w:trPr>
                <w:tc>
                  <w:tcPr>
                    <w:tcW w:w="573" w:type="pct"/>
                    <w:vAlign w:val="center"/>
                  </w:tcPr>
                  <w:p w14:paraId="589E369A" w14:textId="77777777" w:rsidR="00EB7E6E" w:rsidRPr="00DD54E2" w:rsidRDefault="00EB7E6E" w:rsidP="00C92675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614" w:type="pct"/>
                    <w:vAlign w:val="center"/>
                  </w:tcPr>
                  <w:p w14:paraId="48A1868A" w14:textId="0A32655C" w:rsidR="00EB7E6E" w:rsidRPr="00DD54E2" w:rsidRDefault="00EB7E6E" w:rsidP="00C92675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602" w:type="pct"/>
                    <w:vAlign w:val="center"/>
                  </w:tcPr>
                  <w:p w14:paraId="77B338BE" w14:textId="77777777" w:rsidR="00EB7E6E" w:rsidRPr="00DD54E2" w:rsidRDefault="00EB7E6E" w:rsidP="00C92675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449" w:type="pct"/>
                    <w:vAlign w:val="center"/>
                  </w:tcPr>
                  <w:p w14:paraId="3194BE58" w14:textId="77777777" w:rsidR="00EB7E6E" w:rsidRPr="00DD54E2" w:rsidRDefault="00EB7E6E" w:rsidP="00C92675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549" w:type="pct"/>
                    <w:vAlign w:val="center"/>
                  </w:tcPr>
                  <w:p w14:paraId="32571069" w14:textId="77777777" w:rsidR="00EB7E6E" w:rsidRPr="00DD54E2" w:rsidRDefault="00EB7E6E" w:rsidP="00C92675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614" w:type="pct"/>
                    <w:vAlign w:val="center"/>
                  </w:tcPr>
                  <w:p w14:paraId="511D48D6" w14:textId="77777777" w:rsidR="00EB7E6E" w:rsidRPr="00DD54E2" w:rsidRDefault="00EB7E6E" w:rsidP="00C92675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573" w:type="pct"/>
                  </w:tcPr>
                  <w:p w14:paraId="4635FECA" w14:textId="77777777" w:rsidR="00EB7E6E" w:rsidRPr="00DD54E2" w:rsidRDefault="00EB7E6E" w:rsidP="00C92675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573" w:type="pct"/>
                    <w:tcBorders>
                      <w:bottom w:val="single" w:sz="4" w:space="0" w:color="auto"/>
                    </w:tcBorders>
                    <w:vAlign w:val="center"/>
                  </w:tcPr>
                  <w:p w14:paraId="6B801886" w14:textId="4A01E834" w:rsidR="00EB7E6E" w:rsidRPr="00DD54E2" w:rsidRDefault="00EB7E6E" w:rsidP="00C92675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453" w:type="pct"/>
                    <w:vAlign w:val="center"/>
                  </w:tcPr>
                  <w:p w14:paraId="2C39C444" w14:textId="77777777" w:rsidR="00EB7E6E" w:rsidRPr="00DD54E2" w:rsidRDefault="00EB7E6E" w:rsidP="00C92675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</w:tr>
              <w:tr w:rsidR="00885ABA" w:rsidRPr="00DD54E2" w14:paraId="71069DFA" w14:textId="77777777" w:rsidTr="00885ABA">
                <w:trPr>
                  <w:cantSplit/>
                  <w:trHeight w:val="332"/>
                </w:trPr>
                <w:tc>
                  <w:tcPr>
                    <w:tcW w:w="573" w:type="pct"/>
                    <w:vAlign w:val="bottom"/>
                  </w:tcPr>
                  <w:p w14:paraId="7875B2E4" w14:textId="77777777" w:rsidR="00EB7E6E" w:rsidRPr="00DD54E2" w:rsidRDefault="00EB7E6E" w:rsidP="00C92675">
                    <w:pPr>
                      <w:rPr>
                        <w:sz w:val="18"/>
                        <w:szCs w:val="18"/>
                        <w:lang w:val="en-US"/>
                      </w:rPr>
                    </w:pPr>
                  </w:p>
                </w:tc>
                <w:tc>
                  <w:tcPr>
                    <w:tcW w:w="614" w:type="pct"/>
                    <w:vAlign w:val="bottom"/>
                  </w:tcPr>
                  <w:p w14:paraId="565CC4B2" w14:textId="494D0DFB" w:rsidR="00EB7E6E" w:rsidRPr="00DD54E2" w:rsidRDefault="00EB7E6E" w:rsidP="00C92675">
                    <w:pPr>
                      <w:rPr>
                        <w:sz w:val="18"/>
                        <w:szCs w:val="18"/>
                        <w:lang w:val="en-US"/>
                      </w:rPr>
                    </w:pPr>
                  </w:p>
                </w:tc>
                <w:tc>
                  <w:tcPr>
                    <w:tcW w:w="602" w:type="pct"/>
                    <w:vAlign w:val="bottom"/>
                  </w:tcPr>
                  <w:p w14:paraId="3FF2C1D9" w14:textId="77777777" w:rsidR="00EB7E6E" w:rsidRPr="00DD54E2" w:rsidRDefault="00EB7E6E" w:rsidP="00C92675">
                    <w:pPr>
                      <w:rPr>
                        <w:sz w:val="18"/>
                        <w:szCs w:val="18"/>
                        <w:lang w:val="en-US"/>
                      </w:rPr>
                    </w:pPr>
                  </w:p>
                </w:tc>
                <w:sdt>
                  <w:sdtPr>
                    <w:rPr>
                      <w:sz w:val="18"/>
                      <w:szCs w:val="18"/>
                      <w:lang w:val="en-US"/>
                    </w:rPr>
                    <w:alias w:val="Field"/>
                    <w:tag w:val="8268111-2838108150"/>
                    <w:id w:val="-1456859146"/>
                    <w:placeholder>
                      <w:docPart w:val="CE796D29FD3545E5BFC131D716BB1214"/>
                    </w:placeholder>
                  </w:sdtPr>
                  <w:sdtEndPr/>
                  <w:sdtContent>
                    <w:tc>
                      <w:tcPr>
                        <w:tcW w:w="449" w:type="pct"/>
                        <w:vAlign w:val="bottom"/>
                      </w:tcPr>
                      <w:p w14:paraId="5F036BDC" w14:textId="5912FFA0" w:rsidR="00EB7E6E" w:rsidRPr="00DD54E2" w:rsidRDefault="0099504E" w:rsidP="00C92675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SCCode</w:t>
                        </w:r>
                        <w:proofErr w:type="spellEnd"/>
                      </w:p>
                    </w:tc>
                  </w:sdtContent>
                </w:sdt>
                <w:tc>
                  <w:tcPr>
                    <w:tcW w:w="549" w:type="pct"/>
                    <w:vAlign w:val="bottom"/>
                  </w:tcPr>
                  <w:p w14:paraId="214DC272" w14:textId="77777777" w:rsidR="00EB7E6E" w:rsidRPr="00DD54E2" w:rsidRDefault="00EB7E6E" w:rsidP="00C92675">
                    <w:pPr>
                      <w:rPr>
                        <w:sz w:val="18"/>
                        <w:szCs w:val="18"/>
                        <w:lang w:val="en-US"/>
                      </w:rPr>
                    </w:pPr>
                  </w:p>
                </w:tc>
                <w:tc>
                  <w:tcPr>
                    <w:tcW w:w="614" w:type="pct"/>
                    <w:vAlign w:val="bottom"/>
                  </w:tcPr>
                  <w:p w14:paraId="3F295BFE" w14:textId="4B90757F" w:rsidR="00EB7E6E" w:rsidRPr="00DD54E2" w:rsidRDefault="00864AA6" w:rsidP="00610C2E">
                    <w:pPr>
                      <w:jc w:val="right"/>
                      <w:rPr>
                        <w:b/>
                        <w:bCs/>
                        <w:sz w:val="18"/>
                        <w:szCs w:val="18"/>
                        <w:lang w:val="en-US"/>
                      </w:rPr>
                    </w:pPr>
                    <w:sdt>
                      <w:sdtPr>
                        <w:rPr>
                          <w:b/>
                          <w:bCs/>
                          <w:sz w:val="18"/>
                          <w:szCs w:val="18"/>
                          <w:lang w:val="en-US"/>
                        </w:rPr>
                        <w:alias w:val="Label"/>
                        <w:tag w:val="8268111-249083964"/>
                        <w:id w:val="249083964"/>
                        <w:placeholder>
                          <w:docPart w:val="7C14C5F04C1B4BF7A6AF0AAEAAE33B39"/>
                        </w:placeholder>
                        <w15:color w:val="FFCC00"/>
                      </w:sdtPr>
                      <w:sdtEndPr/>
                      <w:sdtContent>
                        <w:r w:rsidR="00EB7E6E" w:rsidRPr="00DD54E2">
                          <w:rPr>
                            <w:b/>
                            <w:bCs/>
                            <w:sz w:val="18"/>
                            <w:szCs w:val="18"/>
                            <w:lang w:val="en-US"/>
                          </w:rPr>
                          <w:t>Total</w:t>
                        </w:r>
                      </w:sdtContent>
                    </w:sdt>
                  </w:p>
                </w:tc>
                <w:tc>
                  <w:tcPr>
                    <w:tcW w:w="573" w:type="pct"/>
                    <w:vAlign w:val="bottom"/>
                  </w:tcPr>
                  <w:p w14:paraId="5EE4904B" w14:textId="518EC3D8" w:rsidR="00EB7E6E" w:rsidRDefault="00EB7E6E" w:rsidP="00C92675">
                    <w:pPr>
                      <w:jc w:val="right"/>
                      <w:rPr>
                        <w:sz w:val="18"/>
                        <w:szCs w:val="18"/>
                        <w:lang w:val="en-US"/>
                      </w:rPr>
                    </w:pPr>
                  </w:p>
                </w:tc>
                <w:tc>
                  <w:tcPr>
                    <w:tcW w:w="573" w:type="pct"/>
                    <w:tcBorders>
                      <w:top w:val="single" w:sz="4" w:space="0" w:color="auto"/>
                    </w:tcBorders>
                    <w:vAlign w:val="bottom"/>
                  </w:tcPr>
                  <w:p w14:paraId="30BAEB2D" w14:textId="2F541007" w:rsidR="00EB7E6E" w:rsidRPr="00DD54E2" w:rsidRDefault="00864AA6" w:rsidP="00C92675">
                    <w:pPr>
                      <w:jc w:val="right"/>
                      <w:rPr>
                        <w:sz w:val="18"/>
                        <w:szCs w:val="18"/>
                        <w:lang w:val="en-US"/>
                      </w:rPr>
                    </w:pPr>
                    <w:sdt>
                      <w:sdtPr>
                        <w:rPr>
                          <w:sz w:val="18"/>
                          <w:szCs w:val="18"/>
                          <w:lang w:val="en-US"/>
                        </w:rPr>
                        <w:alias w:val="SummaryField"/>
                        <w:tag w:val="8268111-1381828948"/>
                        <w:id w:val="1381828948"/>
                        <w:placeholder>
                          <w:docPart w:val="F384D4470EF74FE3B5D679A7B987CFB5"/>
                        </w:placeholder>
                      </w:sdtPr>
                      <w:sdtEndPr/>
                      <w:sdtContent>
                        <w:r w:rsidR="00EB7E6E" w:rsidRPr="00DD54E2">
                          <w:rPr>
                            <w:sz w:val="18"/>
                            <w:szCs w:val="18"/>
                            <w:lang w:val="en-US"/>
                          </w:rPr>
                          <w:t>Sum</w:t>
                        </w:r>
                        <w:r w:rsidR="00885ABA">
                          <w:rPr>
                            <w:sz w:val="18"/>
                            <w:szCs w:val="18"/>
                            <w:lang w:val="en-US"/>
                          </w:rPr>
                          <w:t>(</w:t>
                        </w:r>
                        <w:r w:rsidR="00EB7E6E" w:rsidRPr="00DD54E2">
                          <w:rPr>
                            <w:sz w:val="18"/>
                            <w:szCs w:val="18"/>
                            <w:lang w:val="en-US"/>
                          </w:rPr>
                          <w:t>Bal</w:t>
                        </w:r>
                        <w:r w:rsidR="00885ABA">
                          <w:rPr>
                            <w:sz w:val="18"/>
                            <w:szCs w:val="18"/>
                            <w:lang w:val="en-US"/>
                          </w:rPr>
                          <w:t>01)</w:t>
                        </w:r>
                      </w:sdtContent>
                    </w:sdt>
                  </w:p>
                </w:tc>
                <w:tc>
                  <w:tcPr>
                    <w:tcW w:w="453" w:type="pct"/>
                    <w:vAlign w:val="bottom"/>
                  </w:tcPr>
                  <w:p w14:paraId="0DDCF744" w14:textId="77777777" w:rsidR="00EB7E6E" w:rsidRPr="00DD54E2" w:rsidRDefault="00EB7E6E" w:rsidP="00C92675">
                    <w:pPr>
                      <w:rPr>
                        <w:sz w:val="18"/>
                        <w:szCs w:val="18"/>
                        <w:lang w:val="en-US"/>
                      </w:rPr>
                    </w:pPr>
                  </w:p>
                </w:tc>
              </w:tr>
            </w:tbl>
            <w:p w14:paraId="79F440EC" w14:textId="77777777" w:rsidR="001C1AC7" w:rsidRDefault="001C1AC7" w:rsidP="001C1AC7">
              <w:pPr>
                <w:spacing w:after="0" w:line="240" w:lineRule="auto"/>
                <w:rPr>
                  <w:sz w:val="10"/>
                  <w:szCs w:val="10"/>
                  <w:lang w:val="en-US"/>
                </w:rPr>
              </w:pPr>
              <w:r>
                <w:rPr>
                  <w:sz w:val="10"/>
                  <w:szCs w:val="10"/>
                  <w:lang w:val="en-US"/>
                </w:rPr>
                <w:br w:type="page"/>
              </w:r>
            </w:p>
            <w:p w14:paraId="631E8A6F" w14:textId="036CA4A0" w:rsidR="004B6E06" w:rsidRPr="00CE35C9" w:rsidRDefault="00864AA6" w:rsidP="00CE35C9">
              <w:pPr>
                <w:spacing w:after="0" w:line="240" w:lineRule="auto"/>
                <w:rPr>
                  <w:sz w:val="10"/>
                  <w:szCs w:val="10"/>
                  <w:lang w:val="en-US"/>
                </w:rPr>
              </w:pPr>
            </w:p>
          </w:sdtContent>
        </w:sdt>
      </w:sdtContent>
    </w:sdt>
    <w:sdt>
      <w:sdtPr>
        <w:rPr>
          <w:sz w:val="18"/>
          <w:szCs w:val="18"/>
          <w:lang w:val="en-US"/>
        </w:rPr>
        <w:alias w:val="If"/>
        <w:tag w:val="8268111-2885742482"/>
        <w:id w:val="-1409224814"/>
        <w:placeholder>
          <w:docPart w:val="A5974AB8E5664806AC30B3B6947890C2"/>
        </w:placeholder>
        <w15:color w:val="0000FF"/>
      </w:sdtPr>
      <w:sdtEndPr/>
      <w:sdtContent>
        <w:p w14:paraId="7B341FE6" w14:textId="737B2329" w:rsidR="004B6E06" w:rsidRDefault="004B6E06" w:rsidP="002728EF">
          <w:pPr>
            <w:spacing w:after="0" w:line="240" w:lineRule="auto"/>
            <w:rPr>
              <w:sz w:val="18"/>
              <w:szCs w:val="18"/>
              <w:lang w:val="en-US"/>
            </w:rPr>
          </w:pPr>
        </w:p>
        <w:p w14:paraId="5AC80EA5" w14:textId="54CBFEA7" w:rsidR="00AF2567" w:rsidRPr="00BE1AAA" w:rsidRDefault="00864AA6" w:rsidP="002728EF">
          <w:pPr>
            <w:spacing w:after="0" w:line="240" w:lineRule="auto"/>
            <w:rPr>
              <w:sz w:val="18"/>
              <w:szCs w:val="18"/>
              <w:lang w:val="en-US"/>
            </w:rPr>
          </w:pPr>
          <w:sdt>
            <w:sdtPr>
              <w:rPr>
                <w:sz w:val="18"/>
                <w:szCs w:val="18"/>
                <w:lang w:val="en-US"/>
              </w:rPr>
              <w:alias w:val="Label"/>
              <w:tag w:val="8268111-3324141828"/>
              <w:id w:val="-970825468"/>
              <w:placeholder>
                <w:docPart w:val="57D160D6D9BF4A23B99AF5DAE1230E21"/>
              </w:placeholder>
              <w15:color w:val="FFCC00"/>
            </w:sdtPr>
            <w:sdtEndPr/>
            <w:sdtContent>
              <w:r w:rsidR="001C1AC7">
                <w:rPr>
                  <w:sz w:val="18"/>
                  <w:szCs w:val="18"/>
                  <w:lang w:val="en-US"/>
                </w:rPr>
                <w:t>There is no data available.</w:t>
              </w:r>
            </w:sdtContent>
          </w:sdt>
        </w:p>
      </w:sdtContent>
    </w:sdt>
    <w:sdt>
      <w:sdtPr>
        <w:rPr>
          <w:sz w:val="18"/>
          <w:szCs w:val="18"/>
          <w:lang w:val="en-US"/>
        </w:rPr>
        <w:alias w:val="If"/>
        <w:tag w:val="8268111-630518098"/>
        <w:id w:val="630518098"/>
        <w:placeholder>
          <w:docPart w:val="DB48179DC4624CB8B855649D2F1AF0A1"/>
        </w:placeholder>
        <w15:color w:val="0000FF"/>
      </w:sdtPr>
      <w:sdtEndPr/>
      <w:sdtContent>
        <w:p w14:paraId="1909A0BF" w14:textId="61764F3A" w:rsidR="00BE1AAA" w:rsidRPr="00BE1AAA" w:rsidRDefault="00BE1AAA" w:rsidP="002728EF">
          <w:pPr>
            <w:spacing w:after="0" w:line="240" w:lineRule="auto"/>
            <w:rPr>
              <w:sz w:val="18"/>
              <w:szCs w:val="18"/>
              <w:lang w:val="en-US"/>
            </w:rPr>
          </w:pPr>
        </w:p>
        <w:sdt>
          <w:sdtPr>
            <w:rPr>
              <w:sz w:val="18"/>
              <w:szCs w:val="18"/>
              <w:lang w:val="en-US"/>
            </w:rPr>
            <w:alias w:val="Field"/>
            <w:tag w:val="8268111-208386935"/>
            <w:id w:val="208386935"/>
            <w:placeholder>
              <w:docPart w:val="53D87CD6B7304E0AB9F6D726CB7DA530"/>
            </w:placeholder>
          </w:sdtPr>
          <w:sdtEndPr/>
          <w:sdtContent>
            <w:p w14:paraId="40D18586" w14:textId="62420365" w:rsidR="00BE1AAA" w:rsidRPr="00BE1AAA" w:rsidRDefault="00BE1AAA" w:rsidP="002728EF">
              <w:pPr>
                <w:spacing w:after="0" w:line="240" w:lineRule="auto"/>
                <w:rPr>
                  <w:sz w:val="18"/>
                  <w:szCs w:val="18"/>
                  <w:lang w:val="en-US"/>
                </w:rPr>
              </w:pPr>
              <w:r w:rsidRPr="00BE1AAA">
                <w:rPr>
                  <w:sz w:val="18"/>
                  <w:szCs w:val="18"/>
                  <w:lang w:val="en-US"/>
                </w:rPr>
                <w:t>@</w:t>
              </w:r>
              <w:proofErr w:type="spellStart"/>
              <w:r w:rsidRPr="00BE1AAA">
                <w:rPr>
                  <w:sz w:val="18"/>
                  <w:szCs w:val="18"/>
                  <w:lang w:val="en-US"/>
                </w:rPr>
                <w:t>FooterText</w:t>
              </w:r>
              <w:proofErr w:type="spellEnd"/>
            </w:p>
          </w:sdtContent>
        </w:sdt>
      </w:sdtContent>
    </w:sdt>
    <w:p w14:paraId="6043B449" w14:textId="77777777" w:rsidR="00BE1AAA" w:rsidRPr="00BE1AAA" w:rsidRDefault="00BE1AAA" w:rsidP="002728EF">
      <w:pPr>
        <w:spacing w:after="0" w:line="240" w:lineRule="auto"/>
        <w:rPr>
          <w:sz w:val="2"/>
          <w:szCs w:val="2"/>
          <w:lang w:val="en-US"/>
        </w:rPr>
      </w:pPr>
      <w:bookmarkStart w:id="0" w:name="_GoBack"/>
      <w:bookmarkEnd w:id="0"/>
    </w:p>
    <w:sectPr w:rsidR="00BE1AAA" w:rsidRPr="00BE1AAA" w:rsidSect="001376E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45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DE0E97" w14:textId="77777777" w:rsidR="00864AA6" w:rsidRDefault="00864AA6" w:rsidP="000E0F09">
      <w:pPr>
        <w:spacing w:after="0" w:line="240" w:lineRule="auto"/>
      </w:pPr>
      <w:r>
        <w:separator/>
      </w:r>
    </w:p>
  </w:endnote>
  <w:endnote w:type="continuationSeparator" w:id="0">
    <w:p w14:paraId="2F0A0E8A" w14:textId="77777777" w:rsidR="00864AA6" w:rsidRDefault="00864AA6" w:rsidP="000E0F09">
      <w:pPr>
        <w:spacing w:after="0" w:line="240" w:lineRule="auto"/>
      </w:pPr>
      <w:r>
        <w:continuationSeparator/>
      </w:r>
    </w:p>
  </w:endnote>
  <w:endnote w:type="continuationNotice" w:id="1">
    <w:p w14:paraId="3C23FC76" w14:textId="77777777" w:rsidR="00864AA6" w:rsidRDefault="00864A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06CEF0" w14:textId="77777777" w:rsidR="00314E32" w:rsidRDefault="00314E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80EB1" w14:textId="79307C46" w:rsidR="009E3129" w:rsidRPr="00867E43" w:rsidRDefault="009E3129" w:rsidP="004C13E1">
    <w:pPr>
      <w:pStyle w:val="Footer"/>
      <w:jc w:val="right"/>
      <w:rPr>
        <w:color w:val="7F7F7F" w:themeColor="text1" w:themeTint="80"/>
        <w:sz w:val="18"/>
        <w:szCs w:val="18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6E9286" w14:textId="77777777" w:rsidR="00314E32" w:rsidRDefault="00314E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67018D" w14:textId="77777777" w:rsidR="00864AA6" w:rsidRDefault="00864AA6" w:rsidP="000E0F09">
      <w:pPr>
        <w:spacing w:after="0" w:line="240" w:lineRule="auto"/>
      </w:pPr>
      <w:r>
        <w:separator/>
      </w:r>
    </w:p>
  </w:footnote>
  <w:footnote w:type="continuationSeparator" w:id="0">
    <w:p w14:paraId="3AEB38AF" w14:textId="77777777" w:rsidR="00864AA6" w:rsidRDefault="00864AA6" w:rsidP="000E0F09">
      <w:pPr>
        <w:spacing w:after="0" w:line="240" w:lineRule="auto"/>
      </w:pPr>
      <w:r>
        <w:continuationSeparator/>
      </w:r>
    </w:p>
  </w:footnote>
  <w:footnote w:type="continuationNotice" w:id="1">
    <w:p w14:paraId="76F12125" w14:textId="77777777" w:rsidR="00864AA6" w:rsidRDefault="00864AA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8ED6E5" w14:textId="77777777" w:rsidR="00314E32" w:rsidRDefault="00314E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876"/>
    </w:tblGrid>
    <w:tr w:rsidR="001376E9" w:rsidRPr="007A0C4D" w14:paraId="742B4514" w14:textId="77777777" w:rsidTr="001376E9">
      <w:trPr>
        <w:cantSplit/>
      </w:trPr>
      <w:tc>
        <w:tcPr>
          <w:tcW w:w="4590" w:type="dxa"/>
        </w:tcPr>
        <w:p w14:paraId="42B03853" w14:textId="3E6A8C2B" w:rsidR="001376E9" w:rsidRPr="007A0C4D" w:rsidRDefault="00864AA6" w:rsidP="001376E9">
          <w:pPr>
            <w:pStyle w:val="Header"/>
            <w:rPr>
              <w:sz w:val="18"/>
              <w:szCs w:val="18"/>
              <w:lang w:val="en-US"/>
            </w:rPr>
          </w:pPr>
          <w:sdt>
            <w:sdtPr>
              <w:rPr>
                <w:sz w:val="18"/>
                <w:szCs w:val="18"/>
                <w:lang w:val="en-US"/>
              </w:rPr>
              <w:alias w:val="Image"/>
              <w:tag w:val="8268111-1686711610"/>
              <w:id w:val="1686711610"/>
              <w:placeholder>
                <w:docPart w:val="70EC2A056CCE40A8840F74278E35496D"/>
              </w:placeholder>
            </w:sdtPr>
            <w:sdtEndPr/>
            <w:sdtContent>
              <w:r w:rsidR="001376E9" w:rsidRPr="007A0C4D">
                <w:rPr>
                  <w:noProof/>
                  <w:sz w:val="18"/>
                  <w:szCs w:val="18"/>
                  <w:lang w:val="en-US"/>
                </w:rPr>
                <w:drawing>
                  <wp:inline distT="0" distB="0" distL="0" distR="0" wp14:anchorId="18901614" wp14:editId="56071600">
                    <wp:extent cx="1799590" cy="453542"/>
                    <wp:effectExtent l="0" t="0" r="0" b="3810"/>
                    <wp:docPr id="1" name="Picture 1" descr="Icon&#10;&#10;Description automatically generated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Picture 1" descr="Icon&#10;&#10;Description automatically generated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805139" cy="45494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sdtContent>
          </w:sdt>
        </w:p>
      </w:tc>
      <w:tc>
        <w:tcPr>
          <w:tcW w:w="5876" w:type="dxa"/>
        </w:tcPr>
        <w:p w14:paraId="7D6DB0F9" w14:textId="6A14DE77" w:rsidR="001376E9" w:rsidRPr="007A0C4D" w:rsidRDefault="00864AA6" w:rsidP="001376E9">
          <w:pPr>
            <w:pStyle w:val="Header"/>
            <w:jc w:val="right"/>
            <w:rPr>
              <w:sz w:val="18"/>
              <w:szCs w:val="18"/>
              <w:lang w:val="en-US"/>
            </w:rPr>
          </w:pPr>
          <w:sdt>
            <w:sdtPr>
              <w:rPr>
                <w:sz w:val="18"/>
                <w:szCs w:val="18"/>
                <w:lang w:val="en-US"/>
              </w:rPr>
              <w:alias w:val="Label"/>
              <w:tag w:val="8268111-2119023985"/>
              <w:id w:val="2119023985"/>
              <w:placeholder>
                <w:docPart w:val="190101A61262468F98C709D5FCB3D816"/>
              </w:placeholder>
              <w15:color w:val="FFCC00"/>
            </w:sdtPr>
            <w:sdtEndPr/>
            <w:sdtContent>
              <w:r w:rsidR="0019411E">
                <w:rPr>
                  <w:sz w:val="18"/>
                  <w:szCs w:val="18"/>
                  <w:lang w:val="en-US"/>
                </w:rPr>
                <w:t>Page</w:t>
              </w:r>
            </w:sdtContent>
          </w:sdt>
          <w:r w:rsidR="0019411E">
            <w:rPr>
              <w:sz w:val="18"/>
              <w:szCs w:val="18"/>
              <w:lang w:val="en-US"/>
            </w:rPr>
            <w:t xml:space="preserve"> </w:t>
          </w:r>
          <w:r w:rsidR="0019411E" w:rsidRPr="0019411E">
            <w:rPr>
              <w:b/>
              <w:bCs/>
              <w:sz w:val="18"/>
              <w:szCs w:val="18"/>
              <w:lang w:val="en-US"/>
            </w:rPr>
            <w:fldChar w:fldCharType="begin"/>
          </w:r>
          <w:r w:rsidR="0019411E" w:rsidRPr="0019411E">
            <w:rPr>
              <w:b/>
              <w:bCs/>
              <w:sz w:val="18"/>
              <w:szCs w:val="18"/>
              <w:lang w:val="en-US"/>
            </w:rPr>
            <w:instrText xml:space="preserve"> PAGE  \* Arabic  \* MERGEFORMAT </w:instrText>
          </w:r>
          <w:r w:rsidR="0019411E" w:rsidRPr="0019411E">
            <w:rPr>
              <w:b/>
              <w:bCs/>
              <w:sz w:val="18"/>
              <w:szCs w:val="18"/>
              <w:lang w:val="en-US"/>
            </w:rPr>
            <w:fldChar w:fldCharType="separate"/>
          </w:r>
          <w:r w:rsidR="00314E32">
            <w:rPr>
              <w:b/>
              <w:bCs/>
              <w:noProof/>
              <w:sz w:val="18"/>
              <w:szCs w:val="18"/>
              <w:lang w:val="en-US"/>
            </w:rPr>
            <w:t>2</w:t>
          </w:r>
          <w:r w:rsidR="0019411E" w:rsidRPr="0019411E">
            <w:rPr>
              <w:b/>
              <w:bCs/>
              <w:sz w:val="18"/>
              <w:szCs w:val="18"/>
              <w:lang w:val="en-US"/>
            </w:rPr>
            <w:fldChar w:fldCharType="end"/>
          </w:r>
          <w:r w:rsidR="0019411E" w:rsidRPr="0019411E">
            <w:rPr>
              <w:sz w:val="18"/>
              <w:szCs w:val="18"/>
              <w:lang w:val="en-US"/>
            </w:rPr>
            <w:t xml:space="preserve"> </w:t>
          </w:r>
          <w:sdt>
            <w:sdtPr>
              <w:rPr>
                <w:sz w:val="18"/>
                <w:szCs w:val="18"/>
                <w:lang w:val="en-US"/>
              </w:rPr>
              <w:alias w:val="Label"/>
              <w:tag w:val="8268111-3377638652"/>
              <w:id w:val="-917328644"/>
              <w:placeholder>
                <w:docPart w:val="BAB20DFD1C2F44DEBB5CF68226688F45"/>
              </w:placeholder>
              <w15:color w:val="FFCC00"/>
            </w:sdtPr>
            <w:sdtEndPr/>
            <w:sdtContent>
              <w:r w:rsidR="0019411E">
                <w:rPr>
                  <w:sz w:val="18"/>
                  <w:szCs w:val="18"/>
                  <w:lang w:val="en-US"/>
                </w:rPr>
                <w:t>of</w:t>
              </w:r>
            </w:sdtContent>
          </w:sdt>
          <w:r w:rsidR="0019411E" w:rsidRPr="0019411E">
            <w:rPr>
              <w:sz w:val="18"/>
              <w:szCs w:val="18"/>
              <w:lang w:val="en-US"/>
            </w:rPr>
            <w:t xml:space="preserve"> </w:t>
          </w:r>
          <w:r w:rsidR="0019411E" w:rsidRPr="0019411E">
            <w:rPr>
              <w:b/>
              <w:bCs/>
              <w:sz w:val="18"/>
              <w:szCs w:val="18"/>
              <w:lang w:val="en-US"/>
            </w:rPr>
            <w:fldChar w:fldCharType="begin"/>
          </w:r>
          <w:r w:rsidR="0019411E" w:rsidRPr="0019411E">
            <w:rPr>
              <w:b/>
              <w:bCs/>
              <w:sz w:val="18"/>
              <w:szCs w:val="18"/>
              <w:lang w:val="en-US"/>
            </w:rPr>
            <w:instrText xml:space="preserve"> NUMPAGES  \* Arabic  \* MERGEFORMAT </w:instrText>
          </w:r>
          <w:r w:rsidR="0019411E" w:rsidRPr="0019411E">
            <w:rPr>
              <w:b/>
              <w:bCs/>
              <w:sz w:val="18"/>
              <w:szCs w:val="18"/>
              <w:lang w:val="en-US"/>
            </w:rPr>
            <w:fldChar w:fldCharType="separate"/>
          </w:r>
          <w:r w:rsidR="00314E32">
            <w:rPr>
              <w:b/>
              <w:bCs/>
              <w:noProof/>
              <w:sz w:val="18"/>
              <w:szCs w:val="18"/>
              <w:lang w:val="en-US"/>
            </w:rPr>
            <w:t>2</w:t>
          </w:r>
          <w:r w:rsidR="0019411E" w:rsidRPr="0019411E">
            <w:rPr>
              <w:b/>
              <w:bCs/>
              <w:sz w:val="18"/>
              <w:szCs w:val="18"/>
              <w:lang w:val="en-US"/>
            </w:rPr>
            <w:fldChar w:fldCharType="end"/>
          </w:r>
        </w:p>
      </w:tc>
    </w:tr>
  </w:tbl>
  <w:p w14:paraId="5AC80EAF" w14:textId="77777777" w:rsidR="00481B49" w:rsidRPr="00867E43" w:rsidRDefault="00481B49" w:rsidP="005B3A29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80EB6" w14:textId="6DDE15FE" w:rsidR="009E3129" w:rsidRPr="001376E9" w:rsidRDefault="009E3129" w:rsidP="00DD1AA2">
    <w:pPr>
      <w:pStyle w:val="Header"/>
      <w:rPr>
        <w:sz w:val="2"/>
        <w:szCs w:val="2"/>
        <w:lang w:val="en-US"/>
      </w:rPr>
    </w:pP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876"/>
    </w:tblGrid>
    <w:tr w:rsidR="001376E9" w:rsidRPr="007A0C4D" w14:paraId="09874AEA" w14:textId="77777777" w:rsidTr="008B63A8">
      <w:tc>
        <w:tcPr>
          <w:tcW w:w="4590" w:type="dxa"/>
        </w:tcPr>
        <w:p w14:paraId="4533071B" w14:textId="77777777" w:rsidR="001376E9" w:rsidRPr="007A0C4D" w:rsidRDefault="00864AA6" w:rsidP="001376E9">
          <w:pPr>
            <w:pStyle w:val="Header"/>
            <w:rPr>
              <w:sz w:val="18"/>
              <w:szCs w:val="18"/>
              <w:lang w:val="en-US"/>
            </w:rPr>
          </w:pPr>
          <w:sdt>
            <w:sdtPr>
              <w:rPr>
                <w:sz w:val="18"/>
                <w:szCs w:val="18"/>
                <w:lang w:val="en-US"/>
              </w:rPr>
              <w:alias w:val="Field"/>
              <w:tag w:val="8268111-4161249786"/>
              <w:id w:val="-133717510"/>
              <w:placeholder>
                <w:docPart w:val="1A6867936D4447149612272541E8FB44"/>
              </w:placeholder>
            </w:sdtPr>
            <w:sdtEndPr/>
            <w:sdtContent>
              <w:proofErr w:type="spellStart"/>
              <w:r w:rsidR="001376E9" w:rsidRPr="007A0C4D">
                <w:rPr>
                  <w:sz w:val="18"/>
                  <w:szCs w:val="18"/>
                  <w:lang w:val="en-US"/>
                </w:rPr>
                <w:t>CurrentCompany</w:t>
              </w:r>
              <w:proofErr w:type="spellEnd"/>
              <w:r w:rsidR="001376E9" w:rsidRPr="007A0C4D">
                <w:rPr>
                  <w:sz w:val="18"/>
                  <w:szCs w:val="18"/>
                  <w:lang w:val="en-US"/>
                </w:rPr>
                <w:t>/@Name</w:t>
              </w:r>
            </w:sdtContent>
          </w:sdt>
        </w:p>
        <w:p w14:paraId="51A468A1" w14:textId="77777777" w:rsidR="001376E9" w:rsidRPr="007A0C4D" w:rsidRDefault="00864AA6" w:rsidP="001376E9">
          <w:pPr>
            <w:pStyle w:val="Header"/>
            <w:rPr>
              <w:sz w:val="18"/>
              <w:szCs w:val="18"/>
              <w:lang w:val="en-US"/>
            </w:rPr>
          </w:pPr>
          <w:sdt>
            <w:sdtPr>
              <w:rPr>
                <w:sz w:val="18"/>
                <w:szCs w:val="18"/>
                <w:lang w:val="en-US"/>
              </w:rPr>
              <w:alias w:val="Field"/>
              <w:tag w:val="8268111-1481420306"/>
              <w:id w:val="1481420306"/>
              <w:placeholder>
                <w:docPart w:val="FFA8D8F7A49940C3B4862A72E7348AA7"/>
              </w:placeholder>
            </w:sdtPr>
            <w:sdtEndPr/>
            <w:sdtContent>
              <w:r w:rsidR="001376E9" w:rsidRPr="007A0C4D">
                <w:rPr>
                  <w:sz w:val="18"/>
                  <w:szCs w:val="18"/>
                  <w:lang w:val="en-US"/>
                </w:rPr>
                <w:t>@Address</w:t>
              </w:r>
            </w:sdtContent>
          </w:sdt>
        </w:p>
      </w:tc>
      <w:tc>
        <w:tcPr>
          <w:tcW w:w="5876" w:type="dxa"/>
          <w:vAlign w:val="center"/>
        </w:tcPr>
        <w:p w14:paraId="2B4ECFD1" w14:textId="77777777" w:rsidR="001376E9" w:rsidRPr="007A0C4D" w:rsidRDefault="00864AA6" w:rsidP="001376E9">
          <w:pPr>
            <w:pStyle w:val="Header"/>
            <w:jc w:val="right"/>
            <w:rPr>
              <w:sz w:val="18"/>
              <w:szCs w:val="18"/>
              <w:lang w:val="en-US"/>
            </w:rPr>
          </w:pPr>
          <w:sdt>
            <w:sdtPr>
              <w:rPr>
                <w:sz w:val="18"/>
                <w:szCs w:val="18"/>
                <w:lang w:val="en-US"/>
              </w:rPr>
              <w:alias w:val="Image"/>
              <w:tag w:val="8268111-1114720983"/>
              <w:id w:val="1114720983"/>
              <w:placeholder>
                <w:docPart w:val="A2C5E439828A4D12901D8A0F613CB201"/>
              </w:placeholder>
            </w:sdtPr>
            <w:sdtEndPr/>
            <w:sdtContent>
              <w:r w:rsidR="001376E9" w:rsidRPr="007A0C4D">
                <w:rPr>
                  <w:noProof/>
                  <w:sz w:val="18"/>
                  <w:szCs w:val="18"/>
                  <w:lang w:val="en-US"/>
                </w:rPr>
                <w:drawing>
                  <wp:inline distT="0" distB="0" distL="0" distR="0" wp14:anchorId="26519926" wp14:editId="18DA1579">
                    <wp:extent cx="2736000" cy="543600"/>
                    <wp:effectExtent l="0" t="0" r="7620" b="8890"/>
                    <wp:docPr id="4" name="Picture 4" descr="Icon&#10;&#10;Description automatically generated"/>
                    <wp:cNvGraphicFramePr/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4" name="Picture 4" descr="Icon&#10;&#10;Description automatically generated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736000" cy="54360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sdtContent>
          </w:sdt>
        </w:p>
      </w:tc>
    </w:tr>
  </w:tbl>
  <w:p w14:paraId="66B4E7F1" w14:textId="77777777" w:rsidR="001376E9" w:rsidRPr="004A5CAA" w:rsidRDefault="001376E9" w:rsidP="00DD1AA2">
    <w:pPr>
      <w:pStyle w:val="Header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TQ1tjQwNjG2NDFU0lEKTi0uzszPAykwqgUA18tQEywAAAA="/>
  </w:docVars>
  <w:rsids>
    <w:rsidRoot w:val="000E0F09"/>
    <w:rsid w:val="00003395"/>
    <w:rsid w:val="000144B0"/>
    <w:rsid w:val="00017351"/>
    <w:rsid w:val="000228E6"/>
    <w:rsid w:val="00023ED6"/>
    <w:rsid w:val="00024FFA"/>
    <w:rsid w:val="000304ED"/>
    <w:rsid w:val="0003075B"/>
    <w:rsid w:val="00033BA6"/>
    <w:rsid w:val="0004144E"/>
    <w:rsid w:val="00041DD4"/>
    <w:rsid w:val="00042BFE"/>
    <w:rsid w:val="00043BC0"/>
    <w:rsid w:val="000449D8"/>
    <w:rsid w:val="00050085"/>
    <w:rsid w:val="00055EC1"/>
    <w:rsid w:val="00061F9B"/>
    <w:rsid w:val="00070B2F"/>
    <w:rsid w:val="00071497"/>
    <w:rsid w:val="00075C6B"/>
    <w:rsid w:val="00076593"/>
    <w:rsid w:val="000848B0"/>
    <w:rsid w:val="000874AC"/>
    <w:rsid w:val="0009302A"/>
    <w:rsid w:val="00094752"/>
    <w:rsid w:val="00095272"/>
    <w:rsid w:val="00095D47"/>
    <w:rsid w:val="000A161F"/>
    <w:rsid w:val="000A79DC"/>
    <w:rsid w:val="000C5483"/>
    <w:rsid w:val="000C592E"/>
    <w:rsid w:val="000C6419"/>
    <w:rsid w:val="000D09A6"/>
    <w:rsid w:val="000D2368"/>
    <w:rsid w:val="000D2C7A"/>
    <w:rsid w:val="000D7C02"/>
    <w:rsid w:val="000E0F09"/>
    <w:rsid w:val="000E3807"/>
    <w:rsid w:val="000E527D"/>
    <w:rsid w:val="000E536F"/>
    <w:rsid w:val="000E70F6"/>
    <w:rsid w:val="001001B3"/>
    <w:rsid w:val="001007B5"/>
    <w:rsid w:val="00101E43"/>
    <w:rsid w:val="001055F6"/>
    <w:rsid w:val="00111106"/>
    <w:rsid w:val="001115CC"/>
    <w:rsid w:val="00115003"/>
    <w:rsid w:val="00120B4C"/>
    <w:rsid w:val="00123E44"/>
    <w:rsid w:val="00125002"/>
    <w:rsid w:val="00126542"/>
    <w:rsid w:val="001376E9"/>
    <w:rsid w:val="00140A12"/>
    <w:rsid w:val="00144C25"/>
    <w:rsid w:val="001460E3"/>
    <w:rsid w:val="001505E0"/>
    <w:rsid w:val="00150AFA"/>
    <w:rsid w:val="001533BD"/>
    <w:rsid w:val="00153BEF"/>
    <w:rsid w:val="00156271"/>
    <w:rsid w:val="001567D3"/>
    <w:rsid w:val="00157D33"/>
    <w:rsid w:val="001601F6"/>
    <w:rsid w:val="00164317"/>
    <w:rsid w:val="001658AE"/>
    <w:rsid w:val="00166098"/>
    <w:rsid w:val="00176212"/>
    <w:rsid w:val="001763BC"/>
    <w:rsid w:val="00177BCD"/>
    <w:rsid w:val="001838C7"/>
    <w:rsid w:val="00184421"/>
    <w:rsid w:val="00193451"/>
    <w:rsid w:val="0019411E"/>
    <w:rsid w:val="0019641C"/>
    <w:rsid w:val="001977D4"/>
    <w:rsid w:val="001A0F2E"/>
    <w:rsid w:val="001A5C1F"/>
    <w:rsid w:val="001B16BD"/>
    <w:rsid w:val="001B3094"/>
    <w:rsid w:val="001C1AC7"/>
    <w:rsid w:val="001C7046"/>
    <w:rsid w:val="001D3B5D"/>
    <w:rsid w:val="001D4578"/>
    <w:rsid w:val="001D4910"/>
    <w:rsid w:val="001E1E66"/>
    <w:rsid w:val="001F0C25"/>
    <w:rsid w:val="001F1389"/>
    <w:rsid w:val="001F1C68"/>
    <w:rsid w:val="001F1FD7"/>
    <w:rsid w:val="001F62FA"/>
    <w:rsid w:val="00205336"/>
    <w:rsid w:val="00210CCD"/>
    <w:rsid w:val="00211781"/>
    <w:rsid w:val="0021214B"/>
    <w:rsid w:val="00213A10"/>
    <w:rsid w:val="00213C3B"/>
    <w:rsid w:val="00213E13"/>
    <w:rsid w:val="00214D5F"/>
    <w:rsid w:val="00215B66"/>
    <w:rsid w:val="00226DC3"/>
    <w:rsid w:val="0023239C"/>
    <w:rsid w:val="0023282E"/>
    <w:rsid w:val="00233BC4"/>
    <w:rsid w:val="0023746D"/>
    <w:rsid w:val="002414A1"/>
    <w:rsid w:val="00243051"/>
    <w:rsid w:val="00247461"/>
    <w:rsid w:val="00250E7E"/>
    <w:rsid w:val="00251C50"/>
    <w:rsid w:val="00256B25"/>
    <w:rsid w:val="002605D9"/>
    <w:rsid w:val="00261B3E"/>
    <w:rsid w:val="002641CA"/>
    <w:rsid w:val="002678CD"/>
    <w:rsid w:val="002728EF"/>
    <w:rsid w:val="00286808"/>
    <w:rsid w:val="00292D48"/>
    <w:rsid w:val="002941F9"/>
    <w:rsid w:val="00294E40"/>
    <w:rsid w:val="00294E69"/>
    <w:rsid w:val="0029564A"/>
    <w:rsid w:val="00295FE3"/>
    <w:rsid w:val="002A0C45"/>
    <w:rsid w:val="002A172D"/>
    <w:rsid w:val="002A652D"/>
    <w:rsid w:val="002C1025"/>
    <w:rsid w:val="002C113E"/>
    <w:rsid w:val="002D5A39"/>
    <w:rsid w:val="002D74D5"/>
    <w:rsid w:val="002F2511"/>
    <w:rsid w:val="00307D7F"/>
    <w:rsid w:val="00311B96"/>
    <w:rsid w:val="0031262D"/>
    <w:rsid w:val="00314CD0"/>
    <w:rsid w:val="00314E32"/>
    <w:rsid w:val="00315A4E"/>
    <w:rsid w:val="00323FD8"/>
    <w:rsid w:val="00324B7A"/>
    <w:rsid w:val="003267DC"/>
    <w:rsid w:val="003279BE"/>
    <w:rsid w:val="00330311"/>
    <w:rsid w:val="00331196"/>
    <w:rsid w:val="00337B9C"/>
    <w:rsid w:val="0034334C"/>
    <w:rsid w:val="003444A4"/>
    <w:rsid w:val="00353B14"/>
    <w:rsid w:val="00355295"/>
    <w:rsid w:val="00355D07"/>
    <w:rsid w:val="0036261C"/>
    <w:rsid w:val="00362626"/>
    <w:rsid w:val="00363FC1"/>
    <w:rsid w:val="003648D8"/>
    <w:rsid w:val="00372E78"/>
    <w:rsid w:val="00377FFB"/>
    <w:rsid w:val="00384049"/>
    <w:rsid w:val="00384EB0"/>
    <w:rsid w:val="00385B30"/>
    <w:rsid w:val="00386973"/>
    <w:rsid w:val="00391866"/>
    <w:rsid w:val="003918CE"/>
    <w:rsid w:val="003947B5"/>
    <w:rsid w:val="00397CD1"/>
    <w:rsid w:val="003A1FAC"/>
    <w:rsid w:val="003A2263"/>
    <w:rsid w:val="003A248D"/>
    <w:rsid w:val="003A397D"/>
    <w:rsid w:val="003B5C7F"/>
    <w:rsid w:val="003C0118"/>
    <w:rsid w:val="003C56C8"/>
    <w:rsid w:val="003C6BB2"/>
    <w:rsid w:val="003D1EB4"/>
    <w:rsid w:val="003D48D1"/>
    <w:rsid w:val="003E1527"/>
    <w:rsid w:val="003E4021"/>
    <w:rsid w:val="003E7F3D"/>
    <w:rsid w:val="003F14EA"/>
    <w:rsid w:val="003F3E42"/>
    <w:rsid w:val="003F4621"/>
    <w:rsid w:val="003F5516"/>
    <w:rsid w:val="0040142B"/>
    <w:rsid w:val="004130F1"/>
    <w:rsid w:val="00413D97"/>
    <w:rsid w:val="00415069"/>
    <w:rsid w:val="00423294"/>
    <w:rsid w:val="00427427"/>
    <w:rsid w:val="0043004C"/>
    <w:rsid w:val="00430A1E"/>
    <w:rsid w:val="00430FE1"/>
    <w:rsid w:val="004325EC"/>
    <w:rsid w:val="00434BCC"/>
    <w:rsid w:val="00440F17"/>
    <w:rsid w:val="00445F49"/>
    <w:rsid w:val="004477D2"/>
    <w:rsid w:val="00451B22"/>
    <w:rsid w:val="0045769B"/>
    <w:rsid w:val="004634CF"/>
    <w:rsid w:val="00464C55"/>
    <w:rsid w:val="00466259"/>
    <w:rsid w:val="0046638D"/>
    <w:rsid w:val="00467C49"/>
    <w:rsid w:val="00474BBB"/>
    <w:rsid w:val="00480DE9"/>
    <w:rsid w:val="00481B49"/>
    <w:rsid w:val="004850DD"/>
    <w:rsid w:val="00487CCC"/>
    <w:rsid w:val="00487F39"/>
    <w:rsid w:val="00492DE2"/>
    <w:rsid w:val="00496761"/>
    <w:rsid w:val="004A0799"/>
    <w:rsid w:val="004A2D9A"/>
    <w:rsid w:val="004A3FC3"/>
    <w:rsid w:val="004A5CAA"/>
    <w:rsid w:val="004B4926"/>
    <w:rsid w:val="004B6E06"/>
    <w:rsid w:val="004C13E1"/>
    <w:rsid w:val="004C2FDF"/>
    <w:rsid w:val="004C37D9"/>
    <w:rsid w:val="004C53AE"/>
    <w:rsid w:val="004C5BDF"/>
    <w:rsid w:val="004D195D"/>
    <w:rsid w:val="004D6123"/>
    <w:rsid w:val="004E0E13"/>
    <w:rsid w:val="004E15AA"/>
    <w:rsid w:val="004E2C56"/>
    <w:rsid w:val="004E3FDB"/>
    <w:rsid w:val="004E4115"/>
    <w:rsid w:val="004F016F"/>
    <w:rsid w:val="004F0C13"/>
    <w:rsid w:val="004F644F"/>
    <w:rsid w:val="004F7E33"/>
    <w:rsid w:val="00507162"/>
    <w:rsid w:val="00507F26"/>
    <w:rsid w:val="00517C07"/>
    <w:rsid w:val="005203D7"/>
    <w:rsid w:val="005206C1"/>
    <w:rsid w:val="00520A11"/>
    <w:rsid w:val="00521EB5"/>
    <w:rsid w:val="00532479"/>
    <w:rsid w:val="005355BA"/>
    <w:rsid w:val="005357A7"/>
    <w:rsid w:val="00542928"/>
    <w:rsid w:val="00547954"/>
    <w:rsid w:val="005514B4"/>
    <w:rsid w:val="00555C5F"/>
    <w:rsid w:val="00556C51"/>
    <w:rsid w:val="00560E3A"/>
    <w:rsid w:val="00561862"/>
    <w:rsid w:val="00563E61"/>
    <w:rsid w:val="00573F0F"/>
    <w:rsid w:val="00582851"/>
    <w:rsid w:val="00582D6C"/>
    <w:rsid w:val="00583B47"/>
    <w:rsid w:val="00584021"/>
    <w:rsid w:val="0059009F"/>
    <w:rsid w:val="00596260"/>
    <w:rsid w:val="005A2BEE"/>
    <w:rsid w:val="005B2B75"/>
    <w:rsid w:val="005B3A29"/>
    <w:rsid w:val="005C303D"/>
    <w:rsid w:val="005C63D9"/>
    <w:rsid w:val="005C7D4F"/>
    <w:rsid w:val="005E2264"/>
    <w:rsid w:val="005E4A73"/>
    <w:rsid w:val="005F1A54"/>
    <w:rsid w:val="00605707"/>
    <w:rsid w:val="00605AAE"/>
    <w:rsid w:val="00610C2E"/>
    <w:rsid w:val="006135B2"/>
    <w:rsid w:val="00614821"/>
    <w:rsid w:val="006216FA"/>
    <w:rsid w:val="00623493"/>
    <w:rsid w:val="00625882"/>
    <w:rsid w:val="00632ABA"/>
    <w:rsid w:val="006403F0"/>
    <w:rsid w:val="00642821"/>
    <w:rsid w:val="00644B47"/>
    <w:rsid w:val="00663227"/>
    <w:rsid w:val="00665AB7"/>
    <w:rsid w:val="00673EE6"/>
    <w:rsid w:val="00677A16"/>
    <w:rsid w:val="00677DB3"/>
    <w:rsid w:val="00681DB3"/>
    <w:rsid w:val="0068275C"/>
    <w:rsid w:val="006910AF"/>
    <w:rsid w:val="006A0B19"/>
    <w:rsid w:val="006A1BB1"/>
    <w:rsid w:val="006A2CEB"/>
    <w:rsid w:val="006B0C47"/>
    <w:rsid w:val="006B3460"/>
    <w:rsid w:val="006C0C09"/>
    <w:rsid w:val="006C3F4A"/>
    <w:rsid w:val="006C5500"/>
    <w:rsid w:val="006C7AC8"/>
    <w:rsid w:val="006D5356"/>
    <w:rsid w:val="006E27D1"/>
    <w:rsid w:val="006E3CE7"/>
    <w:rsid w:val="006E77B8"/>
    <w:rsid w:val="006F5993"/>
    <w:rsid w:val="006F6D53"/>
    <w:rsid w:val="007007D1"/>
    <w:rsid w:val="00703BEF"/>
    <w:rsid w:val="00703CD8"/>
    <w:rsid w:val="0071749A"/>
    <w:rsid w:val="00720DD3"/>
    <w:rsid w:val="00721A99"/>
    <w:rsid w:val="00722B00"/>
    <w:rsid w:val="00722C71"/>
    <w:rsid w:val="0073191B"/>
    <w:rsid w:val="0073238D"/>
    <w:rsid w:val="00741C8C"/>
    <w:rsid w:val="007513BE"/>
    <w:rsid w:val="00751ABD"/>
    <w:rsid w:val="00752E9C"/>
    <w:rsid w:val="00756404"/>
    <w:rsid w:val="00757A61"/>
    <w:rsid w:val="0076317F"/>
    <w:rsid w:val="00766B82"/>
    <w:rsid w:val="00770BE0"/>
    <w:rsid w:val="00771E4D"/>
    <w:rsid w:val="007741F2"/>
    <w:rsid w:val="00775BB1"/>
    <w:rsid w:val="0078300D"/>
    <w:rsid w:val="00784B45"/>
    <w:rsid w:val="00785E8C"/>
    <w:rsid w:val="00790F44"/>
    <w:rsid w:val="007969F7"/>
    <w:rsid w:val="00797D9D"/>
    <w:rsid w:val="007A0655"/>
    <w:rsid w:val="007A0C4D"/>
    <w:rsid w:val="007A35D3"/>
    <w:rsid w:val="007A4F53"/>
    <w:rsid w:val="007B19CF"/>
    <w:rsid w:val="007B1B07"/>
    <w:rsid w:val="007B3F9D"/>
    <w:rsid w:val="007B5AD0"/>
    <w:rsid w:val="007C1E6C"/>
    <w:rsid w:val="007C3BE9"/>
    <w:rsid w:val="007C7C1F"/>
    <w:rsid w:val="007D2D58"/>
    <w:rsid w:val="007D4B00"/>
    <w:rsid w:val="007D5247"/>
    <w:rsid w:val="007E2247"/>
    <w:rsid w:val="007E6B8A"/>
    <w:rsid w:val="007F06E5"/>
    <w:rsid w:val="007F0F97"/>
    <w:rsid w:val="007F319B"/>
    <w:rsid w:val="00801EED"/>
    <w:rsid w:val="008025C1"/>
    <w:rsid w:val="00802E0C"/>
    <w:rsid w:val="00807EF0"/>
    <w:rsid w:val="00812DDB"/>
    <w:rsid w:val="008201B3"/>
    <w:rsid w:val="00820316"/>
    <w:rsid w:val="00821583"/>
    <w:rsid w:val="00821752"/>
    <w:rsid w:val="00826A8D"/>
    <w:rsid w:val="00826E66"/>
    <w:rsid w:val="00830AF8"/>
    <w:rsid w:val="00836CB1"/>
    <w:rsid w:val="008411A4"/>
    <w:rsid w:val="008437C1"/>
    <w:rsid w:val="00846471"/>
    <w:rsid w:val="00852E91"/>
    <w:rsid w:val="00854ED0"/>
    <w:rsid w:val="008558E4"/>
    <w:rsid w:val="00856016"/>
    <w:rsid w:val="0085785C"/>
    <w:rsid w:val="008602F7"/>
    <w:rsid w:val="0086148A"/>
    <w:rsid w:val="00864AA6"/>
    <w:rsid w:val="00866321"/>
    <w:rsid w:val="00867283"/>
    <w:rsid w:val="00867E43"/>
    <w:rsid w:val="00871699"/>
    <w:rsid w:val="00874B04"/>
    <w:rsid w:val="008824A9"/>
    <w:rsid w:val="008830E3"/>
    <w:rsid w:val="00884130"/>
    <w:rsid w:val="00885ABA"/>
    <w:rsid w:val="00885D63"/>
    <w:rsid w:val="00886A28"/>
    <w:rsid w:val="008902CA"/>
    <w:rsid w:val="00890865"/>
    <w:rsid w:val="008909F8"/>
    <w:rsid w:val="0089560B"/>
    <w:rsid w:val="00897BDC"/>
    <w:rsid w:val="008A1E73"/>
    <w:rsid w:val="008A47CB"/>
    <w:rsid w:val="008A5913"/>
    <w:rsid w:val="008A7E69"/>
    <w:rsid w:val="008A7EFB"/>
    <w:rsid w:val="008B08C1"/>
    <w:rsid w:val="008B389C"/>
    <w:rsid w:val="008B3E35"/>
    <w:rsid w:val="008B444A"/>
    <w:rsid w:val="008B5620"/>
    <w:rsid w:val="008B70F8"/>
    <w:rsid w:val="008C29EF"/>
    <w:rsid w:val="008C2D2C"/>
    <w:rsid w:val="008C3FE1"/>
    <w:rsid w:val="008C65E7"/>
    <w:rsid w:val="008D5D8C"/>
    <w:rsid w:val="008D6EE0"/>
    <w:rsid w:val="008E1488"/>
    <w:rsid w:val="008E2FD1"/>
    <w:rsid w:val="008E59D3"/>
    <w:rsid w:val="008F7BA1"/>
    <w:rsid w:val="009023B9"/>
    <w:rsid w:val="0090390A"/>
    <w:rsid w:val="00904A9C"/>
    <w:rsid w:val="00906B40"/>
    <w:rsid w:val="00913649"/>
    <w:rsid w:val="00920598"/>
    <w:rsid w:val="00920E44"/>
    <w:rsid w:val="009226E9"/>
    <w:rsid w:val="00923EB1"/>
    <w:rsid w:val="009263B3"/>
    <w:rsid w:val="009300C1"/>
    <w:rsid w:val="00933FA4"/>
    <w:rsid w:val="009346A8"/>
    <w:rsid w:val="00936A3F"/>
    <w:rsid w:val="009410DD"/>
    <w:rsid w:val="0094375F"/>
    <w:rsid w:val="00951BE4"/>
    <w:rsid w:val="0095275F"/>
    <w:rsid w:val="00952E74"/>
    <w:rsid w:val="00953371"/>
    <w:rsid w:val="00954527"/>
    <w:rsid w:val="009606B0"/>
    <w:rsid w:val="00962D1B"/>
    <w:rsid w:val="00963FDB"/>
    <w:rsid w:val="00970E22"/>
    <w:rsid w:val="00972CFD"/>
    <w:rsid w:val="00973670"/>
    <w:rsid w:val="00973FA9"/>
    <w:rsid w:val="009775AB"/>
    <w:rsid w:val="00985499"/>
    <w:rsid w:val="009854DE"/>
    <w:rsid w:val="009864C9"/>
    <w:rsid w:val="009867A3"/>
    <w:rsid w:val="0099504E"/>
    <w:rsid w:val="00995D2E"/>
    <w:rsid w:val="0099625B"/>
    <w:rsid w:val="009A0FD6"/>
    <w:rsid w:val="009A3390"/>
    <w:rsid w:val="009B5B33"/>
    <w:rsid w:val="009C473E"/>
    <w:rsid w:val="009C72D9"/>
    <w:rsid w:val="009C7EFC"/>
    <w:rsid w:val="009D28FD"/>
    <w:rsid w:val="009D59F2"/>
    <w:rsid w:val="009E21DA"/>
    <w:rsid w:val="009E3129"/>
    <w:rsid w:val="009E4045"/>
    <w:rsid w:val="009E4CD0"/>
    <w:rsid w:val="009E5AA2"/>
    <w:rsid w:val="009E66E9"/>
    <w:rsid w:val="009E6C1D"/>
    <w:rsid w:val="009F022F"/>
    <w:rsid w:val="009F3F23"/>
    <w:rsid w:val="009F3F4D"/>
    <w:rsid w:val="009F487B"/>
    <w:rsid w:val="009F49AA"/>
    <w:rsid w:val="009F4B24"/>
    <w:rsid w:val="009F5A2D"/>
    <w:rsid w:val="00A01B38"/>
    <w:rsid w:val="00A0320E"/>
    <w:rsid w:val="00A03EC5"/>
    <w:rsid w:val="00A11A8F"/>
    <w:rsid w:val="00A12194"/>
    <w:rsid w:val="00A20170"/>
    <w:rsid w:val="00A21136"/>
    <w:rsid w:val="00A25901"/>
    <w:rsid w:val="00A269BD"/>
    <w:rsid w:val="00A27258"/>
    <w:rsid w:val="00A32BFD"/>
    <w:rsid w:val="00A35F94"/>
    <w:rsid w:val="00A37F41"/>
    <w:rsid w:val="00A419F2"/>
    <w:rsid w:val="00A43728"/>
    <w:rsid w:val="00A454F9"/>
    <w:rsid w:val="00A5172B"/>
    <w:rsid w:val="00A5518A"/>
    <w:rsid w:val="00A57EF7"/>
    <w:rsid w:val="00A62109"/>
    <w:rsid w:val="00A630BF"/>
    <w:rsid w:val="00A6399F"/>
    <w:rsid w:val="00A65CF4"/>
    <w:rsid w:val="00A74B1E"/>
    <w:rsid w:val="00A80C21"/>
    <w:rsid w:val="00A8438E"/>
    <w:rsid w:val="00A93217"/>
    <w:rsid w:val="00A94423"/>
    <w:rsid w:val="00AA34C1"/>
    <w:rsid w:val="00AA46FD"/>
    <w:rsid w:val="00AA67F2"/>
    <w:rsid w:val="00AB2D05"/>
    <w:rsid w:val="00AB36C5"/>
    <w:rsid w:val="00AC1727"/>
    <w:rsid w:val="00AC73F8"/>
    <w:rsid w:val="00AD2186"/>
    <w:rsid w:val="00AD5EFF"/>
    <w:rsid w:val="00AD6036"/>
    <w:rsid w:val="00AE23BE"/>
    <w:rsid w:val="00AE49CF"/>
    <w:rsid w:val="00AE5A80"/>
    <w:rsid w:val="00AE6C75"/>
    <w:rsid w:val="00AF2567"/>
    <w:rsid w:val="00AF2580"/>
    <w:rsid w:val="00AF5F9C"/>
    <w:rsid w:val="00B0002F"/>
    <w:rsid w:val="00B05DB5"/>
    <w:rsid w:val="00B14B52"/>
    <w:rsid w:val="00B16802"/>
    <w:rsid w:val="00B212B5"/>
    <w:rsid w:val="00B22BB2"/>
    <w:rsid w:val="00B22C7A"/>
    <w:rsid w:val="00B257ED"/>
    <w:rsid w:val="00B33508"/>
    <w:rsid w:val="00B33E2E"/>
    <w:rsid w:val="00B3579D"/>
    <w:rsid w:val="00B37CE7"/>
    <w:rsid w:val="00B37D0B"/>
    <w:rsid w:val="00B405F7"/>
    <w:rsid w:val="00B41B7B"/>
    <w:rsid w:val="00B47B43"/>
    <w:rsid w:val="00B559D9"/>
    <w:rsid w:val="00B57731"/>
    <w:rsid w:val="00B605EF"/>
    <w:rsid w:val="00B61A80"/>
    <w:rsid w:val="00B61B70"/>
    <w:rsid w:val="00B70717"/>
    <w:rsid w:val="00B71843"/>
    <w:rsid w:val="00B80415"/>
    <w:rsid w:val="00B810B1"/>
    <w:rsid w:val="00B813F6"/>
    <w:rsid w:val="00B84D3D"/>
    <w:rsid w:val="00B862D2"/>
    <w:rsid w:val="00B87B75"/>
    <w:rsid w:val="00B91D65"/>
    <w:rsid w:val="00B91DF9"/>
    <w:rsid w:val="00BA43FA"/>
    <w:rsid w:val="00BB285E"/>
    <w:rsid w:val="00BB7989"/>
    <w:rsid w:val="00BC65DA"/>
    <w:rsid w:val="00BD072C"/>
    <w:rsid w:val="00BD172D"/>
    <w:rsid w:val="00BD2463"/>
    <w:rsid w:val="00BD4496"/>
    <w:rsid w:val="00BD5A01"/>
    <w:rsid w:val="00BE1AAA"/>
    <w:rsid w:val="00BE2F35"/>
    <w:rsid w:val="00BE3039"/>
    <w:rsid w:val="00BF381F"/>
    <w:rsid w:val="00BF44A2"/>
    <w:rsid w:val="00BF4CF2"/>
    <w:rsid w:val="00C0153F"/>
    <w:rsid w:val="00C02444"/>
    <w:rsid w:val="00C04D2B"/>
    <w:rsid w:val="00C06FD3"/>
    <w:rsid w:val="00C112D3"/>
    <w:rsid w:val="00C117F8"/>
    <w:rsid w:val="00C149E8"/>
    <w:rsid w:val="00C34091"/>
    <w:rsid w:val="00C36426"/>
    <w:rsid w:val="00C3646E"/>
    <w:rsid w:val="00C40485"/>
    <w:rsid w:val="00C420DE"/>
    <w:rsid w:val="00C535FD"/>
    <w:rsid w:val="00C5734B"/>
    <w:rsid w:val="00C6359F"/>
    <w:rsid w:val="00C65FA9"/>
    <w:rsid w:val="00C66A43"/>
    <w:rsid w:val="00C67AF3"/>
    <w:rsid w:val="00C7341F"/>
    <w:rsid w:val="00C858E7"/>
    <w:rsid w:val="00C862C6"/>
    <w:rsid w:val="00C90799"/>
    <w:rsid w:val="00C93BE6"/>
    <w:rsid w:val="00C97883"/>
    <w:rsid w:val="00CA13B5"/>
    <w:rsid w:val="00CB09E4"/>
    <w:rsid w:val="00CB1A04"/>
    <w:rsid w:val="00CB43B6"/>
    <w:rsid w:val="00CB693E"/>
    <w:rsid w:val="00CB7ACB"/>
    <w:rsid w:val="00CC09FB"/>
    <w:rsid w:val="00CC6FA0"/>
    <w:rsid w:val="00CD73B5"/>
    <w:rsid w:val="00CE00C4"/>
    <w:rsid w:val="00CE075B"/>
    <w:rsid w:val="00CE3266"/>
    <w:rsid w:val="00CE35C9"/>
    <w:rsid w:val="00CE35DE"/>
    <w:rsid w:val="00CE4287"/>
    <w:rsid w:val="00CE7DD5"/>
    <w:rsid w:val="00CF0D21"/>
    <w:rsid w:val="00CF27B3"/>
    <w:rsid w:val="00CF3334"/>
    <w:rsid w:val="00CF63B4"/>
    <w:rsid w:val="00CF78DA"/>
    <w:rsid w:val="00D051BB"/>
    <w:rsid w:val="00D15BD8"/>
    <w:rsid w:val="00D16F3B"/>
    <w:rsid w:val="00D17938"/>
    <w:rsid w:val="00D204C4"/>
    <w:rsid w:val="00D21863"/>
    <w:rsid w:val="00D25C52"/>
    <w:rsid w:val="00D2693C"/>
    <w:rsid w:val="00D26F04"/>
    <w:rsid w:val="00D303FE"/>
    <w:rsid w:val="00D32988"/>
    <w:rsid w:val="00D334CC"/>
    <w:rsid w:val="00D347FF"/>
    <w:rsid w:val="00D348DA"/>
    <w:rsid w:val="00D34CEE"/>
    <w:rsid w:val="00D35397"/>
    <w:rsid w:val="00D36AB6"/>
    <w:rsid w:val="00D40032"/>
    <w:rsid w:val="00D4163C"/>
    <w:rsid w:val="00D45A75"/>
    <w:rsid w:val="00D45D12"/>
    <w:rsid w:val="00D478FA"/>
    <w:rsid w:val="00D47F02"/>
    <w:rsid w:val="00D57954"/>
    <w:rsid w:val="00D60B57"/>
    <w:rsid w:val="00D60B83"/>
    <w:rsid w:val="00D63765"/>
    <w:rsid w:val="00D70724"/>
    <w:rsid w:val="00D71DA6"/>
    <w:rsid w:val="00D73C3E"/>
    <w:rsid w:val="00D96565"/>
    <w:rsid w:val="00DA00FE"/>
    <w:rsid w:val="00DA0EED"/>
    <w:rsid w:val="00DB1F39"/>
    <w:rsid w:val="00DB2F85"/>
    <w:rsid w:val="00DB4C70"/>
    <w:rsid w:val="00DB7DF5"/>
    <w:rsid w:val="00DC3977"/>
    <w:rsid w:val="00DC6E24"/>
    <w:rsid w:val="00DC7A6D"/>
    <w:rsid w:val="00DD1AA2"/>
    <w:rsid w:val="00DD54E2"/>
    <w:rsid w:val="00DD67C7"/>
    <w:rsid w:val="00DD7779"/>
    <w:rsid w:val="00DE4D55"/>
    <w:rsid w:val="00DE5481"/>
    <w:rsid w:val="00DF331E"/>
    <w:rsid w:val="00DF46CF"/>
    <w:rsid w:val="00E03DE2"/>
    <w:rsid w:val="00E07DA4"/>
    <w:rsid w:val="00E166CE"/>
    <w:rsid w:val="00E1670C"/>
    <w:rsid w:val="00E26447"/>
    <w:rsid w:val="00E2689C"/>
    <w:rsid w:val="00E358E6"/>
    <w:rsid w:val="00E371FC"/>
    <w:rsid w:val="00E375E4"/>
    <w:rsid w:val="00E40B34"/>
    <w:rsid w:val="00E45DD4"/>
    <w:rsid w:val="00E5153F"/>
    <w:rsid w:val="00E521F0"/>
    <w:rsid w:val="00E562CE"/>
    <w:rsid w:val="00E61EEA"/>
    <w:rsid w:val="00E65D63"/>
    <w:rsid w:val="00E707C6"/>
    <w:rsid w:val="00E8396E"/>
    <w:rsid w:val="00E84F41"/>
    <w:rsid w:val="00E85107"/>
    <w:rsid w:val="00E85AFC"/>
    <w:rsid w:val="00E8605E"/>
    <w:rsid w:val="00E877C6"/>
    <w:rsid w:val="00E94765"/>
    <w:rsid w:val="00E975F0"/>
    <w:rsid w:val="00EA13EB"/>
    <w:rsid w:val="00EA2036"/>
    <w:rsid w:val="00EA7E6A"/>
    <w:rsid w:val="00EB001C"/>
    <w:rsid w:val="00EB169A"/>
    <w:rsid w:val="00EB539B"/>
    <w:rsid w:val="00EB7E6E"/>
    <w:rsid w:val="00EC0308"/>
    <w:rsid w:val="00ED10F9"/>
    <w:rsid w:val="00ED2C3C"/>
    <w:rsid w:val="00ED2FE3"/>
    <w:rsid w:val="00ED6949"/>
    <w:rsid w:val="00EE1DB0"/>
    <w:rsid w:val="00EE233E"/>
    <w:rsid w:val="00EF384E"/>
    <w:rsid w:val="00F016C1"/>
    <w:rsid w:val="00F06A1B"/>
    <w:rsid w:val="00F10AE8"/>
    <w:rsid w:val="00F13195"/>
    <w:rsid w:val="00F1518C"/>
    <w:rsid w:val="00F17714"/>
    <w:rsid w:val="00F21454"/>
    <w:rsid w:val="00F223BA"/>
    <w:rsid w:val="00F26DFD"/>
    <w:rsid w:val="00F31132"/>
    <w:rsid w:val="00F315FA"/>
    <w:rsid w:val="00F3202A"/>
    <w:rsid w:val="00F3239E"/>
    <w:rsid w:val="00F44187"/>
    <w:rsid w:val="00F44D07"/>
    <w:rsid w:val="00F45239"/>
    <w:rsid w:val="00F51448"/>
    <w:rsid w:val="00F56411"/>
    <w:rsid w:val="00F56EE5"/>
    <w:rsid w:val="00F64348"/>
    <w:rsid w:val="00F7089F"/>
    <w:rsid w:val="00F72752"/>
    <w:rsid w:val="00F7281E"/>
    <w:rsid w:val="00F74891"/>
    <w:rsid w:val="00F75B13"/>
    <w:rsid w:val="00F75FEE"/>
    <w:rsid w:val="00F76094"/>
    <w:rsid w:val="00F76547"/>
    <w:rsid w:val="00F86AC9"/>
    <w:rsid w:val="00F87EEF"/>
    <w:rsid w:val="00F919E3"/>
    <w:rsid w:val="00F92E8A"/>
    <w:rsid w:val="00F93EE7"/>
    <w:rsid w:val="00F94D0F"/>
    <w:rsid w:val="00FA41C0"/>
    <w:rsid w:val="00FA5119"/>
    <w:rsid w:val="00FA70E3"/>
    <w:rsid w:val="00FB2DBA"/>
    <w:rsid w:val="00FC0EB4"/>
    <w:rsid w:val="00FC1971"/>
    <w:rsid w:val="00FC2AC3"/>
    <w:rsid w:val="00FD3235"/>
    <w:rsid w:val="00FD4599"/>
    <w:rsid w:val="00FF27AE"/>
    <w:rsid w:val="00FF6C41"/>
    <w:rsid w:val="00FF7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C80E47"/>
  <w15:chartTrackingRefBased/>
  <w15:docId w15:val="{363D79FB-3540-4240-9EEA-512251DF2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0F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F09"/>
  </w:style>
  <w:style w:type="paragraph" w:styleId="Footer">
    <w:name w:val="footer"/>
    <w:basedOn w:val="Normal"/>
    <w:link w:val="FooterChar"/>
    <w:uiPriority w:val="99"/>
    <w:unhideWhenUsed/>
    <w:rsid w:val="000E0F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F09"/>
  </w:style>
  <w:style w:type="table" w:styleId="TableGrid">
    <w:name w:val="Table Grid"/>
    <w:basedOn w:val="TableNormal"/>
    <w:uiPriority w:val="39"/>
    <w:rsid w:val="00481B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11A8F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F94D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9E21D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alesInvoiceTable">
    <w:name w:val="SalesInvoiceTable"/>
    <w:basedOn w:val="TableNormal"/>
    <w:uiPriority w:val="99"/>
    <w:rsid w:val="002D5A39"/>
    <w:pPr>
      <w:spacing w:after="0" w:line="240" w:lineRule="auto"/>
    </w:pPr>
    <w:tblPr/>
    <w:tblStylePr w:type="firstRow">
      <w:tblPr/>
      <w:tcPr>
        <w:tcBorders>
          <w:top w:val="nil"/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mp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mp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4E54E96E85644919B9CD715271E2A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44D2E-D4AB-4DFA-89FA-10E6B4AF172A}"/>
      </w:docPartPr>
      <w:docPartBody>
        <w:p w:rsidR="004206FD" w:rsidRDefault="00D66ACC" w:rsidP="00D66ACC">
          <w:pPr>
            <w:pStyle w:val="84E54E96E85644919B9CD715271E2AD2"/>
          </w:pPr>
          <w:r w:rsidRPr="000F76C2">
            <w:rPr>
              <w:rStyle w:val="PlaceholderText"/>
            </w:rPr>
            <w:t>Empty</w:t>
          </w:r>
        </w:p>
      </w:docPartBody>
    </w:docPart>
    <w:docPart>
      <w:docPartPr>
        <w:name w:val="F59A9659FEA146F78419E28F2ECEB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6A8A2C-8432-4CA9-A7CB-343986C91B82}"/>
      </w:docPartPr>
      <w:docPartBody>
        <w:p w:rsidR="004206FD" w:rsidRDefault="00D66ACC" w:rsidP="00D66ACC">
          <w:pPr>
            <w:pStyle w:val="F59A9659FEA146F78419E28F2ECEBE33"/>
          </w:pPr>
          <w:r w:rsidRPr="00D35D6E">
            <w:rPr>
              <w:rStyle w:val="PlaceholderText"/>
            </w:rPr>
            <w:t>Empty</w:t>
          </w:r>
        </w:p>
      </w:docPartBody>
    </w:docPart>
    <w:docPart>
      <w:docPartPr>
        <w:name w:val="5D1B58B9E1BC4379AB39B29850990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C2F96-5988-496B-84B8-EC1EAF05787D}"/>
      </w:docPartPr>
      <w:docPartBody>
        <w:p w:rsidR="004206FD" w:rsidRDefault="00D66ACC" w:rsidP="00D66ACC">
          <w:pPr>
            <w:pStyle w:val="5D1B58B9E1BC4379AB39B298509907A1"/>
          </w:pPr>
          <w:r w:rsidRPr="000F76C2">
            <w:rPr>
              <w:rStyle w:val="PlaceholderText"/>
            </w:rPr>
            <w:t>Empty</w:t>
          </w:r>
        </w:p>
      </w:docPartBody>
    </w:docPart>
    <w:docPart>
      <w:docPartPr>
        <w:name w:val="61C2E7DC154A44EB879D111B8DBD7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21DBC-C34C-4F8B-80FB-C396DBBEF79B}"/>
      </w:docPartPr>
      <w:docPartBody>
        <w:p w:rsidR="004206FD" w:rsidRDefault="00D66ACC" w:rsidP="00D66ACC">
          <w:pPr>
            <w:pStyle w:val="61C2E7DC154A44EB879D111B8DBD715B"/>
          </w:pPr>
          <w:r w:rsidRPr="00D35D6E">
            <w:rPr>
              <w:rStyle w:val="PlaceholderText"/>
            </w:rPr>
            <w:t>Empty</w:t>
          </w:r>
        </w:p>
      </w:docPartBody>
    </w:docPart>
    <w:docPart>
      <w:docPartPr>
        <w:name w:val="4BCA24C867BA42C29F5CF2251EAD1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D549F-2806-4599-8E5B-444ED54E362B}"/>
      </w:docPartPr>
      <w:docPartBody>
        <w:p w:rsidR="004206FD" w:rsidRDefault="00D66ACC" w:rsidP="00D66ACC">
          <w:pPr>
            <w:pStyle w:val="4BCA24C867BA42C29F5CF2251EAD1F08"/>
          </w:pPr>
          <w:r w:rsidRPr="000F76C2">
            <w:rPr>
              <w:rStyle w:val="PlaceholderText"/>
            </w:rPr>
            <w:t>Empty</w:t>
          </w:r>
        </w:p>
      </w:docPartBody>
    </w:docPart>
    <w:docPart>
      <w:docPartPr>
        <w:name w:val="F3F2F368E6984FDE8F7446C0F036F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DAFED-4000-451F-AA46-FAFBD6DDD3C4}"/>
      </w:docPartPr>
      <w:docPartBody>
        <w:p w:rsidR="004206FD" w:rsidRDefault="00D66ACC" w:rsidP="00D66ACC">
          <w:pPr>
            <w:pStyle w:val="F3F2F368E6984FDE8F7446C0F036FBF8"/>
          </w:pPr>
          <w:r w:rsidRPr="00D35D6E">
            <w:rPr>
              <w:rStyle w:val="PlaceholderText"/>
            </w:rPr>
            <w:t>Empty</w:t>
          </w:r>
        </w:p>
      </w:docPartBody>
    </w:docPart>
    <w:docPart>
      <w:docPartPr>
        <w:name w:val="052F929A98F04931B5066F1D7EC81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55C57-A6B9-4CAE-9166-A787F5F433E9}"/>
      </w:docPartPr>
      <w:docPartBody>
        <w:p w:rsidR="004206FD" w:rsidRDefault="00D66ACC" w:rsidP="00D66ACC">
          <w:pPr>
            <w:pStyle w:val="052F929A98F04931B5066F1D7EC8191D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3C36F89C8AA54202A611C734E6A29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1EBAB-479F-4198-94F4-B09569FF47D3}"/>
      </w:docPartPr>
      <w:docPartBody>
        <w:p w:rsidR="004206FD" w:rsidRDefault="00D66ACC" w:rsidP="00D66ACC">
          <w:pPr>
            <w:pStyle w:val="3C36F89C8AA54202A611C734E6A293E0"/>
          </w:pPr>
          <w:r w:rsidRPr="00091A6F">
            <w:rPr>
              <w:rStyle w:val="PlaceholderText"/>
            </w:rPr>
            <w:t>Empty</w:t>
          </w:r>
        </w:p>
      </w:docPartBody>
    </w:docPart>
    <w:docPart>
      <w:docPartPr>
        <w:name w:val="69DDEECD721E41A18DDF14B2F637E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2AB74-9BF9-49C5-B29C-A90EF9DFA004}"/>
      </w:docPartPr>
      <w:docPartBody>
        <w:p w:rsidR="004206FD" w:rsidRDefault="00D66ACC" w:rsidP="00D66ACC">
          <w:pPr>
            <w:pStyle w:val="69DDEECD721E41A18DDF14B2F637EB12"/>
          </w:pPr>
          <w:r w:rsidRPr="0005679F">
            <w:rPr>
              <w:rStyle w:val="PlaceholderText"/>
            </w:rPr>
            <w:t>Empty</w:t>
          </w:r>
        </w:p>
      </w:docPartBody>
    </w:docPart>
    <w:docPart>
      <w:docPartPr>
        <w:name w:val="2A4E0620944E407BBDF52A9B93552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B2FD7-88E6-4211-BE6A-F809F7888899}"/>
      </w:docPartPr>
      <w:docPartBody>
        <w:p w:rsidR="004206FD" w:rsidRDefault="00D66ACC" w:rsidP="00D66ACC">
          <w:pPr>
            <w:pStyle w:val="2A4E0620944E407BBDF52A9B93552E19"/>
          </w:pPr>
          <w:r w:rsidRPr="0005679F">
            <w:rPr>
              <w:rStyle w:val="PlaceholderText"/>
            </w:rPr>
            <w:t>Empty</w:t>
          </w:r>
        </w:p>
      </w:docPartBody>
    </w:docPart>
    <w:docPart>
      <w:docPartPr>
        <w:name w:val="9D18282C59C14473951D9BDB2B72D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E1BA7-2013-4628-90EE-43138F382799}"/>
      </w:docPartPr>
      <w:docPartBody>
        <w:p w:rsidR="004206FD" w:rsidRDefault="00D66ACC" w:rsidP="00D66ACC">
          <w:pPr>
            <w:pStyle w:val="9D18282C59C14473951D9BDB2B72D691"/>
          </w:pPr>
          <w:r w:rsidRPr="0005679F">
            <w:rPr>
              <w:rStyle w:val="PlaceholderText"/>
            </w:rPr>
            <w:t>Empty</w:t>
          </w:r>
        </w:p>
      </w:docPartBody>
    </w:docPart>
    <w:docPart>
      <w:docPartPr>
        <w:name w:val="9AE7FD6B6B5047C28A51B3143BCC3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BEBA7-7392-4721-823E-84BEB4613C9D}"/>
      </w:docPartPr>
      <w:docPartBody>
        <w:p w:rsidR="004206FD" w:rsidRDefault="00D66ACC">
          <w:r w:rsidRPr="00AF60A9">
            <w:rPr>
              <w:rStyle w:val="PlaceholderText"/>
            </w:rPr>
            <w:t>Empty</w:t>
          </w:r>
        </w:p>
      </w:docPartBody>
    </w:docPart>
    <w:docPart>
      <w:docPartPr>
        <w:name w:val="A51FC70BE53A44F587CC9BEAFEA9F6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3B662-7262-4A7A-90CA-5D37C785D68F}"/>
      </w:docPartPr>
      <w:docPartBody>
        <w:p w:rsidR="004206FD" w:rsidRDefault="00D66ACC" w:rsidP="00D66ACC">
          <w:pPr>
            <w:pStyle w:val="A51FC70BE53A44F587CC9BEAFEA9F62D"/>
          </w:pPr>
          <w:r w:rsidRPr="0026659A">
            <w:rPr>
              <w:rStyle w:val="PlaceholderText"/>
            </w:rPr>
            <w:t>Empty</w:t>
          </w:r>
        </w:p>
      </w:docPartBody>
    </w:docPart>
    <w:docPart>
      <w:docPartPr>
        <w:name w:val="474AB400E0BA49EC8B80998ABDFEA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B2FC5-FDCD-4DB6-960B-A62CD585C40D}"/>
      </w:docPartPr>
      <w:docPartBody>
        <w:p w:rsidR="004206FD" w:rsidRDefault="00D66ACC" w:rsidP="00D66ACC">
          <w:pPr>
            <w:pStyle w:val="474AB400E0BA49EC8B80998ABDFEA5C1"/>
          </w:pPr>
          <w:r w:rsidRPr="0026659A">
            <w:rPr>
              <w:rStyle w:val="PlaceholderText"/>
            </w:rPr>
            <w:t>Empty</w:t>
          </w:r>
        </w:p>
      </w:docPartBody>
    </w:docPart>
    <w:docPart>
      <w:docPartPr>
        <w:name w:val="BBC8286547C54BE9956059B1F0C34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45705-1CC6-41C8-B420-65E44CF57EA7}"/>
      </w:docPartPr>
      <w:docPartBody>
        <w:p w:rsidR="00FA0D27" w:rsidRDefault="004206FD" w:rsidP="004206FD">
          <w:pPr>
            <w:pStyle w:val="BBC8286547C54BE9956059B1F0C34E2B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DE4656C308064F12AD7897D285105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7E944-690C-47D6-B488-4AD6801E1B69}"/>
      </w:docPartPr>
      <w:docPartBody>
        <w:p w:rsidR="00FA0D27" w:rsidRDefault="004206FD" w:rsidP="004206FD">
          <w:pPr>
            <w:pStyle w:val="DE4656C308064F12AD7897D2851055DF"/>
          </w:pPr>
          <w:r w:rsidRPr="00411EFE">
            <w:rPr>
              <w:rStyle w:val="PlaceholderText"/>
            </w:rPr>
            <w:t>Empty</w:t>
          </w:r>
        </w:p>
      </w:docPartBody>
    </w:docPart>
    <w:docPart>
      <w:docPartPr>
        <w:name w:val="DF31147357B74888A7ED519725A208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25346-CA89-42F0-A96B-EAE71C29F67E}"/>
      </w:docPartPr>
      <w:docPartBody>
        <w:p w:rsidR="00FA0D27" w:rsidRDefault="004206FD" w:rsidP="004206FD">
          <w:pPr>
            <w:pStyle w:val="DF31147357B74888A7ED519725A208DA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D59720B7A8CD401A8A42744E0A631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6D7AF-A202-4D55-B8ED-9BC1FA95FDE0}"/>
      </w:docPartPr>
      <w:docPartBody>
        <w:p w:rsidR="00FA0D27" w:rsidRDefault="004206FD">
          <w:r w:rsidRPr="00411EFE">
            <w:rPr>
              <w:rStyle w:val="PlaceholderText"/>
            </w:rPr>
            <w:t>Empty</w:t>
          </w:r>
        </w:p>
      </w:docPartBody>
    </w:docPart>
    <w:docPart>
      <w:docPartPr>
        <w:name w:val="53D87CD6B7304E0AB9F6D726CB7DA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62ECC3-6F09-4541-A24E-4715F7485C39}"/>
      </w:docPartPr>
      <w:docPartBody>
        <w:p w:rsidR="00FA0D27" w:rsidRDefault="004206FD">
          <w:r w:rsidRPr="001F4CCF">
            <w:rPr>
              <w:rStyle w:val="PlaceholderText"/>
            </w:rPr>
            <w:t>Empty</w:t>
          </w:r>
        </w:p>
      </w:docPartBody>
    </w:docPart>
    <w:docPart>
      <w:docPartPr>
        <w:name w:val="DB48179DC4624CB8B855649D2F1AF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BB18FE-8A9A-49D0-B7B1-A866E43E4CEF}"/>
      </w:docPartPr>
      <w:docPartBody>
        <w:p w:rsidR="00FA0D27" w:rsidRDefault="004206FD">
          <w:r w:rsidRPr="001F4CCF">
            <w:rPr>
              <w:rStyle w:val="PlaceholderText"/>
            </w:rPr>
            <w:t>Empty</w:t>
          </w:r>
        </w:p>
      </w:docPartBody>
    </w:docPart>
    <w:docPart>
      <w:docPartPr>
        <w:name w:val="2CA6A4D3144045E6892FBC47494626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61502-994F-4CF1-ACFC-F2E024BB13C3}"/>
      </w:docPartPr>
      <w:docPartBody>
        <w:p w:rsidR="007D1913" w:rsidRDefault="003C1780">
          <w:r w:rsidRPr="00EA3787">
            <w:rPr>
              <w:rStyle w:val="PlaceholderText"/>
            </w:rPr>
            <w:t>Empty</w:t>
          </w:r>
        </w:p>
      </w:docPartBody>
    </w:docPart>
    <w:docPart>
      <w:docPartPr>
        <w:name w:val="8C802A3F4916449FA520492DA25CB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95FF6-7D8B-46B8-90B0-87F3AB4EC311}"/>
      </w:docPartPr>
      <w:docPartBody>
        <w:p w:rsidR="007D1913" w:rsidRDefault="003C1780">
          <w:r w:rsidRPr="00EA3787">
            <w:rPr>
              <w:rStyle w:val="PlaceholderText"/>
            </w:rPr>
            <w:t>Empty</w:t>
          </w:r>
        </w:p>
      </w:docPartBody>
    </w:docPart>
    <w:docPart>
      <w:docPartPr>
        <w:name w:val="DA179EAD4C024BB28B767260219DE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D4BFE-28C9-456B-96E8-8E528DAF188A}"/>
      </w:docPartPr>
      <w:docPartBody>
        <w:p w:rsidR="007D1913" w:rsidRDefault="003C1780">
          <w:r w:rsidRPr="00EA3787">
            <w:rPr>
              <w:rStyle w:val="PlaceholderText"/>
            </w:rPr>
            <w:t>Empty</w:t>
          </w:r>
        </w:p>
      </w:docPartBody>
    </w:docPart>
    <w:docPart>
      <w:docPartPr>
        <w:name w:val="DBE387A5B4314EC796555A2B25505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FA7368-4BAF-4FAA-9AEC-1A806562B424}"/>
      </w:docPartPr>
      <w:docPartBody>
        <w:p w:rsidR="007D1913" w:rsidRDefault="003C1780">
          <w:r w:rsidRPr="00EA3787">
            <w:rPr>
              <w:rStyle w:val="PlaceholderText"/>
            </w:rPr>
            <w:t>Empty</w:t>
          </w:r>
        </w:p>
      </w:docPartBody>
    </w:docPart>
    <w:docPart>
      <w:docPartPr>
        <w:name w:val="DDD1B042A7DF490B9CA661EFCA324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060C58-7707-4176-BA7D-B89D653DC048}"/>
      </w:docPartPr>
      <w:docPartBody>
        <w:p w:rsidR="007D1913" w:rsidRDefault="003C1780">
          <w:r w:rsidRPr="00EA3787">
            <w:rPr>
              <w:rStyle w:val="PlaceholderText"/>
            </w:rPr>
            <w:t>Empty</w:t>
          </w:r>
        </w:p>
      </w:docPartBody>
    </w:docPart>
    <w:docPart>
      <w:docPartPr>
        <w:name w:val="B140CF9080F340808CBBF3490CC78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A5776-3466-4AAB-90F4-FD0A09E16A0E}"/>
      </w:docPartPr>
      <w:docPartBody>
        <w:p w:rsidR="007D1913" w:rsidRDefault="003C1780">
          <w:r w:rsidRPr="00EA3787">
            <w:rPr>
              <w:rStyle w:val="PlaceholderText"/>
            </w:rPr>
            <w:t>Empty</w:t>
          </w:r>
        </w:p>
      </w:docPartBody>
    </w:docPart>
    <w:docPart>
      <w:docPartPr>
        <w:name w:val="A5974AB8E5664806AC30B3B694789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7E5DB-E7B8-4BAB-B113-EBF6DDB326EC}"/>
      </w:docPartPr>
      <w:docPartBody>
        <w:p w:rsidR="007D1913" w:rsidRDefault="003C1780">
          <w:r w:rsidRPr="00EA3787">
            <w:rPr>
              <w:rStyle w:val="PlaceholderText"/>
            </w:rPr>
            <w:t>Empty</w:t>
          </w:r>
        </w:p>
      </w:docPartBody>
    </w:docPart>
    <w:docPart>
      <w:docPartPr>
        <w:name w:val="57D160D6D9BF4A23B99AF5DAE1230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58630-E31C-456A-A802-E48A17B77166}"/>
      </w:docPartPr>
      <w:docPartBody>
        <w:p w:rsidR="007D1913" w:rsidRDefault="003C1780">
          <w:r w:rsidRPr="00EA3787">
            <w:rPr>
              <w:rStyle w:val="PlaceholderText"/>
            </w:rPr>
            <w:t>Empty</w:t>
          </w:r>
        </w:p>
      </w:docPartBody>
    </w:docPart>
    <w:docPart>
      <w:docPartPr>
        <w:name w:val="9DE738BD078A479A9616ED5421E89B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E264C-3D09-47C1-8C85-2439C36ED2DE}"/>
      </w:docPartPr>
      <w:docPartBody>
        <w:p w:rsidR="007D1913" w:rsidRDefault="003C1780" w:rsidP="003C1780">
          <w:pPr>
            <w:pStyle w:val="9DE738BD078A479A9616ED5421E89B8B"/>
          </w:pPr>
          <w:r w:rsidRPr="00EA3787">
            <w:rPr>
              <w:rStyle w:val="PlaceholderText"/>
            </w:rPr>
            <w:t>Empty</w:t>
          </w:r>
        </w:p>
      </w:docPartBody>
    </w:docPart>
    <w:docPart>
      <w:docPartPr>
        <w:name w:val="1259F7A66A424D498806676F7561B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7EE4C-80A1-4712-92BB-6E2611C25DE8}"/>
      </w:docPartPr>
      <w:docPartBody>
        <w:p w:rsidR="007D1913" w:rsidRDefault="003C1780" w:rsidP="003C1780">
          <w:pPr>
            <w:pStyle w:val="1259F7A66A424D498806676F7561BEE0"/>
          </w:pPr>
          <w:r w:rsidRPr="00091A6F">
            <w:rPr>
              <w:rStyle w:val="PlaceholderText"/>
            </w:rPr>
            <w:t>Empty</w:t>
          </w:r>
        </w:p>
      </w:docPartBody>
    </w:docPart>
    <w:docPart>
      <w:docPartPr>
        <w:name w:val="622BBBA50F654047BD1A5F64AAB52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80BFF-C57A-41D2-A7E3-E81CB8C62B42}"/>
      </w:docPartPr>
      <w:docPartBody>
        <w:p w:rsidR="007D1913" w:rsidRDefault="003C1780" w:rsidP="003C1780">
          <w:pPr>
            <w:pStyle w:val="622BBBA50F654047BD1A5F64AAB526C5"/>
          </w:pPr>
          <w:r w:rsidRPr="00091A6F">
            <w:rPr>
              <w:rStyle w:val="PlaceholderText"/>
            </w:rPr>
            <w:t>Empty</w:t>
          </w:r>
        </w:p>
      </w:docPartBody>
    </w:docPart>
    <w:docPart>
      <w:docPartPr>
        <w:name w:val="D4B3756903E3497AAEE63AEA85E42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E0285D-77A6-49CA-88B3-B35C96AE8C70}"/>
      </w:docPartPr>
      <w:docPartBody>
        <w:p w:rsidR="007D1913" w:rsidRDefault="003C1780" w:rsidP="003C1780">
          <w:pPr>
            <w:pStyle w:val="D4B3756903E3497AAEE63AEA85E421ED"/>
          </w:pPr>
          <w:r w:rsidRPr="00091A6F">
            <w:rPr>
              <w:rStyle w:val="PlaceholderText"/>
            </w:rPr>
            <w:t>Empty</w:t>
          </w:r>
        </w:p>
      </w:docPartBody>
    </w:docPart>
    <w:docPart>
      <w:docPartPr>
        <w:name w:val="4E0103593DF74040B097FAE7A53FE1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80FE29-CF16-42BC-A505-FF73A8595ED5}"/>
      </w:docPartPr>
      <w:docPartBody>
        <w:p w:rsidR="007D1913" w:rsidRDefault="003C1780" w:rsidP="003C1780">
          <w:pPr>
            <w:pStyle w:val="4E0103593DF74040B097FAE7A53FE1AC"/>
          </w:pPr>
          <w:r w:rsidRPr="00091A6F">
            <w:rPr>
              <w:rStyle w:val="PlaceholderText"/>
            </w:rPr>
            <w:t>Empty</w:t>
          </w:r>
        </w:p>
      </w:docPartBody>
    </w:docPart>
    <w:docPart>
      <w:docPartPr>
        <w:name w:val="F6EAB59915A745C9BA9F6C11E4644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7840D-1DB7-49B9-B8F1-F279AA81FAC2}"/>
      </w:docPartPr>
      <w:docPartBody>
        <w:p w:rsidR="007D1913" w:rsidRDefault="003C1780" w:rsidP="003C1780">
          <w:pPr>
            <w:pStyle w:val="F6EAB59915A745C9BA9F6C11E4644882"/>
          </w:pPr>
          <w:r w:rsidRPr="00EA3787">
            <w:rPr>
              <w:rStyle w:val="PlaceholderText"/>
            </w:rPr>
            <w:t>Empty</w:t>
          </w:r>
        </w:p>
      </w:docPartBody>
    </w:docPart>
    <w:docPart>
      <w:docPartPr>
        <w:name w:val="BAF0BB6880714C8FB9D0858899433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B969D7-44E0-41D6-8A2E-85400C880D8B}"/>
      </w:docPartPr>
      <w:docPartBody>
        <w:p w:rsidR="007D1913" w:rsidRDefault="003C1780" w:rsidP="003C1780">
          <w:pPr>
            <w:pStyle w:val="BAF0BB6880714C8FB9D0858899433D6F"/>
          </w:pPr>
          <w:r w:rsidRPr="00091A6F">
            <w:rPr>
              <w:rStyle w:val="PlaceholderText"/>
            </w:rPr>
            <w:t>Empty</w:t>
          </w:r>
        </w:p>
      </w:docPartBody>
    </w:docPart>
    <w:docPart>
      <w:docPartPr>
        <w:name w:val="F2A1AF2D4F2B4F21A9061A51AE2BF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14436-F01C-406E-B1CC-0AFC3BD25990}"/>
      </w:docPartPr>
      <w:docPartBody>
        <w:p w:rsidR="007D1913" w:rsidRDefault="003C1780" w:rsidP="003C1780">
          <w:pPr>
            <w:pStyle w:val="F2A1AF2D4F2B4F21A9061A51AE2BF94F"/>
          </w:pPr>
          <w:r w:rsidRPr="00091A6F">
            <w:rPr>
              <w:rStyle w:val="PlaceholderText"/>
            </w:rPr>
            <w:t>Empty</w:t>
          </w:r>
        </w:p>
      </w:docPartBody>
    </w:docPart>
    <w:docPart>
      <w:docPartPr>
        <w:name w:val="3D62B4AD35F34FF99D349683F4CC8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72E0A-A8D9-4A8F-97C4-F0DC19D30399}"/>
      </w:docPartPr>
      <w:docPartBody>
        <w:p w:rsidR="007D1913" w:rsidRDefault="003C1780" w:rsidP="003C1780">
          <w:pPr>
            <w:pStyle w:val="3D62B4AD35F34FF99D349683F4CC81C3"/>
          </w:pPr>
          <w:r w:rsidRPr="006F3881">
            <w:rPr>
              <w:rStyle w:val="PlaceholderText"/>
            </w:rPr>
            <w:t>Empty</w:t>
          </w:r>
        </w:p>
      </w:docPartBody>
    </w:docPart>
    <w:docPart>
      <w:docPartPr>
        <w:name w:val="EE56496F1284475FAF567954A66D7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D6E63-A439-47C3-BFD5-85CDBAE078DD}"/>
      </w:docPartPr>
      <w:docPartBody>
        <w:p w:rsidR="007D1913" w:rsidRDefault="003C1780" w:rsidP="003C1780">
          <w:pPr>
            <w:pStyle w:val="EE56496F1284475FAF567954A66D72BE"/>
          </w:pPr>
          <w:r w:rsidRPr="00421140">
            <w:rPr>
              <w:rStyle w:val="PlaceholderText"/>
            </w:rPr>
            <w:t>Empty</w:t>
          </w:r>
        </w:p>
      </w:docPartBody>
    </w:docPart>
    <w:docPart>
      <w:docPartPr>
        <w:name w:val="B584222CD0FE4649962358A6A4453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A450A-2905-43B2-B5DE-75A85CF37B32}"/>
      </w:docPartPr>
      <w:docPartBody>
        <w:p w:rsidR="007D1913" w:rsidRDefault="003C1780" w:rsidP="003C1780">
          <w:pPr>
            <w:pStyle w:val="B584222CD0FE4649962358A6A445385C"/>
          </w:pPr>
          <w:r w:rsidRPr="00421140">
            <w:rPr>
              <w:rStyle w:val="PlaceholderText"/>
            </w:rPr>
            <w:t>Empty</w:t>
          </w:r>
        </w:p>
      </w:docPartBody>
    </w:docPart>
    <w:docPart>
      <w:docPartPr>
        <w:name w:val="4ADB874107E94AB1B6A856C1FB47B9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DE777A-6022-47D4-8565-B237E9A7E0BF}"/>
      </w:docPartPr>
      <w:docPartBody>
        <w:p w:rsidR="007D1913" w:rsidRDefault="003C1780" w:rsidP="003C1780">
          <w:pPr>
            <w:pStyle w:val="4ADB874107E94AB1B6A856C1FB47B9EC"/>
          </w:pPr>
          <w:r w:rsidRPr="00421140">
            <w:rPr>
              <w:rStyle w:val="PlaceholderText"/>
            </w:rPr>
            <w:t>Empty</w:t>
          </w:r>
        </w:p>
      </w:docPartBody>
    </w:docPart>
    <w:docPart>
      <w:docPartPr>
        <w:name w:val="C5335932010840718C89FEF18E9160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92265-A1BA-4329-A616-CCD35BFF8ECA}"/>
      </w:docPartPr>
      <w:docPartBody>
        <w:p w:rsidR="007D1913" w:rsidRDefault="003C1780" w:rsidP="003C1780">
          <w:pPr>
            <w:pStyle w:val="C5335932010840718C89FEF18E91608F"/>
          </w:pPr>
          <w:r w:rsidRPr="00421140">
            <w:rPr>
              <w:rStyle w:val="PlaceholderText"/>
            </w:rPr>
            <w:t>Empty</w:t>
          </w:r>
        </w:p>
      </w:docPartBody>
    </w:docPart>
    <w:docPart>
      <w:docPartPr>
        <w:name w:val="EE6E26FA0ABC4F2185A31338D65F2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2DC59-0733-4DAB-A6E8-7A70DB5D201E}"/>
      </w:docPartPr>
      <w:docPartBody>
        <w:p w:rsidR="007D1913" w:rsidRDefault="003C1780" w:rsidP="003C1780">
          <w:pPr>
            <w:pStyle w:val="EE6E26FA0ABC4F2185A31338D65F2EB9"/>
          </w:pPr>
          <w:r w:rsidRPr="00421140">
            <w:rPr>
              <w:rStyle w:val="PlaceholderText"/>
            </w:rPr>
            <w:t>Empty</w:t>
          </w:r>
        </w:p>
      </w:docPartBody>
    </w:docPart>
    <w:docPart>
      <w:docPartPr>
        <w:name w:val="2DB7B24E168347719C12D6CA7F2B6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ED2F7-9061-4629-B14E-B5ABFE0F91EA}"/>
      </w:docPartPr>
      <w:docPartBody>
        <w:p w:rsidR="007D1913" w:rsidRDefault="003C1780" w:rsidP="003C1780">
          <w:pPr>
            <w:pStyle w:val="2DB7B24E168347719C12D6CA7F2B6E82"/>
          </w:pPr>
          <w:r w:rsidRPr="00421140">
            <w:rPr>
              <w:rStyle w:val="PlaceholderText"/>
            </w:rPr>
            <w:t>Empty</w:t>
          </w:r>
        </w:p>
      </w:docPartBody>
    </w:docPart>
    <w:docPart>
      <w:docPartPr>
        <w:name w:val="9E35E3FF3E8C437582C007762ABE7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9FBF0-0F22-4F04-AE9D-D7B57E0031F5}"/>
      </w:docPartPr>
      <w:docPartBody>
        <w:p w:rsidR="007D1913" w:rsidRDefault="003C1780" w:rsidP="003C1780">
          <w:pPr>
            <w:pStyle w:val="9E35E3FF3E8C437582C007762ABE7310"/>
          </w:pPr>
          <w:r w:rsidRPr="00421140">
            <w:rPr>
              <w:rStyle w:val="PlaceholderText"/>
            </w:rPr>
            <w:t>Empty</w:t>
          </w:r>
        </w:p>
      </w:docPartBody>
    </w:docPart>
    <w:docPart>
      <w:docPartPr>
        <w:name w:val="582FA7D770624DE596F960119775C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DA2797-E1FD-48F0-A090-56C110F41ED6}"/>
      </w:docPartPr>
      <w:docPartBody>
        <w:p w:rsidR="007D1913" w:rsidRDefault="003C1780" w:rsidP="003C1780">
          <w:pPr>
            <w:pStyle w:val="582FA7D770624DE596F960119775CA89"/>
          </w:pPr>
          <w:r w:rsidRPr="00421140">
            <w:rPr>
              <w:rStyle w:val="PlaceholderText"/>
            </w:rPr>
            <w:t>Empty</w:t>
          </w:r>
        </w:p>
      </w:docPartBody>
    </w:docPart>
    <w:docPart>
      <w:docPartPr>
        <w:name w:val="7C14C5F04C1B4BF7A6AF0AAEAAE33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CEA6F2-4AF6-4E0A-A81F-788A5DE00760}"/>
      </w:docPartPr>
      <w:docPartBody>
        <w:p w:rsidR="007D1913" w:rsidRDefault="003C1780" w:rsidP="003C1780">
          <w:pPr>
            <w:pStyle w:val="7C14C5F04C1B4BF7A6AF0AAEAAE33B39"/>
          </w:pPr>
          <w:r w:rsidRPr="00091A6F">
            <w:rPr>
              <w:rStyle w:val="PlaceholderText"/>
            </w:rPr>
            <w:t>Empty</w:t>
          </w:r>
        </w:p>
      </w:docPartBody>
    </w:docPart>
    <w:docPart>
      <w:docPartPr>
        <w:name w:val="F384D4470EF74FE3B5D679A7B987CF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A4BCA-DDFD-4C00-8FAA-371C48649E17}"/>
      </w:docPartPr>
      <w:docPartBody>
        <w:p w:rsidR="007D1913" w:rsidRDefault="003C1780" w:rsidP="003C1780">
          <w:pPr>
            <w:pStyle w:val="F384D4470EF74FE3B5D679A7B987CFB5"/>
          </w:pPr>
          <w:r w:rsidRPr="0005679F">
            <w:rPr>
              <w:rStyle w:val="PlaceholderText"/>
            </w:rPr>
            <w:t>Empty</w:t>
          </w:r>
        </w:p>
      </w:docPartBody>
    </w:docPart>
    <w:docPart>
      <w:docPartPr>
        <w:name w:val="74E8722FA73841E48CB39C007FE16C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0A59C4-4B7A-4787-AA83-4450B1B68FEA}"/>
      </w:docPartPr>
      <w:docPartBody>
        <w:p w:rsidR="007D1913" w:rsidRDefault="003C1780">
          <w:r w:rsidRPr="00EA3787">
            <w:rPr>
              <w:rStyle w:val="PlaceholderText"/>
            </w:rPr>
            <w:t>Empty</w:t>
          </w:r>
        </w:p>
      </w:docPartBody>
    </w:docPart>
    <w:docPart>
      <w:docPartPr>
        <w:name w:val="CAC85BB76C114268BB235CFADCCE6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BC1E28-0951-484C-B6B0-158122A7E922}"/>
      </w:docPartPr>
      <w:docPartBody>
        <w:p w:rsidR="007D1913" w:rsidRDefault="003C1780">
          <w:r w:rsidRPr="00EA3787">
            <w:rPr>
              <w:rStyle w:val="PlaceholderText"/>
            </w:rPr>
            <w:t>Empty</w:t>
          </w:r>
        </w:p>
      </w:docPartBody>
    </w:docPart>
    <w:docPart>
      <w:docPartPr>
        <w:name w:val="CE796D29FD3545E5BFC131D716BB1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089C6-0EE6-41B6-A879-A80D159A96EE}"/>
      </w:docPartPr>
      <w:docPartBody>
        <w:p w:rsidR="00852F6F" w:rsidRDefault="007D1913">
          <w:r w:rsidRPr="000C3B4D">
            <w:rPr>
              <w:rStyle w:val="PlaceholderText"/>
            </w:rPr>
            <w:t>Empty</w:t>
          </w:r>
        </w:p>
      </w:docPartBody>
    </w:docPart>
    <w:docPart>
      <w:docPartPr>
        <w:name w:val="1A6867936D4447149612272541E8FB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6E12FF-0FA5-49DB-B666-5A6AF9B53EE2}"/>
      </w:docPartPr>
      <w:docPartBody>
        <w:p w:rsidR="00852F6F" w:rsidRDefault="007D1913" w:rsidP="007D1913">
          <w:pPr>
            <w:pStyle w:val="1A6867936D4447149612272541E8FB44"/>
          </w:pPr>
          <w:r w:rsidRPr="00B6397C">
            <w:rPr>
              <w:rStyle w:val="PlaceholderText"/>
            </w:rPr>
            <w:t>Empty</w:t>
          </w:r>
        </w:p>
      </w:docPartBody>
    </w:docPart>
    <w:docPart>
      <w:docPartPr>
        <w:name w:val="FFA8D8F7A49940C3B4862A72E7348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E20A2-C77B-4F38-A39D-5E961001AA2E}"/>
      </w:docPartPr>
      <w:docPartBody>
        <w:p w:rsidR="00852F6F" w:rsidRDefault="007D1913" w:rsidP="007D1913">
          <w:pPr>
            <w:pStyle w:val="FFA8D8F7A49940C3B4862A72E7348AA7"/>
          </w:pPr>
          <w:r w:rsidRPr="00B6397C">
            <w:rPr>
              <w:rStyle w:val="PlaceholderText"/>
            </w:rPr>
            <w:t>Empty</w:t>
          </w:r>
        </w:p>
      </w:docPartBody>
    </w:docPart>
    <w:docPart>
      <w:docPartPr>
        <w:name w:val="A2C5E439828A4D12901D8A0F613CB2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29DEF6-69DA-4B08-AF21-6C4D4D6DF981}"/>
      </w:docPartPr>
      <w:docPartBody>
        <w:p w:rsidR="00852F6F" w:rsidRDefault="007D1913" w:rsidP="007D1913">
          <w:pPr>
            <w:pStyle w:val="A2C5E439828A4D12901D8A0F613CB201"/>
          </w:pPr>
          <w:r w:rsidRPr="00B6397C">
            <w:rPr>
              <w:rStyle w:val="PlaceholderText"/>
            </w:rPr>
            <w:t>Empty</w:t>
          </w:r>
        </w:p>
      </w:docPartBody>
    </w:docPart>
    <w:docPart>
      <w:docPartPr>
        <w:name w:val="70EC2A056CCE40A8840F74278E354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1476C-87D7-459D-BC4F-ED8D2DABD10D}"/>
      </w:docPartPr>
      <w:docPartBody>
        <w:p w:rsidR="00852F6F" w:rsidRDefault="007D1913" w:rsidP="007D1913">
          <w:pPr>
            <w:pStyle w:val="70EC2A056CCE40A8840F74278E35496D"/>
          </w:pPr>
          <w:r w:rsidRPr="00B6397C">
            <w:rPr>
              <w:rStyle w:val="PlaceholderText"/>
            </w:rPr>
            <w:t>Empty</w:t>
          </w:r>
        </w:p>
      </w:docPartBody>
    </w:docPart>
    <w:docPart>
      <w:docPartPr>
        <w:name w:val="3C81CBEF37E14D05B7C16833DA9B4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6BC48-0456-4F52-868E-B30DCD9F9F41}"/>
      </w:docPartPr>
      <w:docPartBody>
        <w:p w:rsidR="00852F6F" w:rsidRDefault="007D1913">
          <w:r w:rsidRPr="000C3B4D">
            <w:rPr>
              <w:rStyle w:val="PlaceholderText"/>
            </w:rPr>
            <w:t>Empty</w:t>
          </w:r>
        </w:p>
      </w:docPartBody>
    </w:docPart>
    <w:docPart>
      <w:docPartPr>
        <w:name w:val="190101A61262468F98C709D5FCB3D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1D1AF-2F3F-4AC1-846C-31F0B9425C10}"/>
      </w:docPartPr>
      <w:docPartBody>
        <w:p w:rsidR="00882BBC" w:rsidRDefault="00852F6F">
          <w:r w:rsidRPr="008A6F73">
            <w:rPr>
              <w:rStyle w:val="PlaceholderText"/>
            </w:rPr>
            <w:t>Empty</w:t>
          </w:r>
        </w:p>
      </w:docPartBody>
    </w:docPart>
    <w:docPart>
      <w:docPartPr>
        <w:name w:val="BAB20DFD1C2F44DEBB5CF68226688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9652C-728A-4155-92CE-8B7E50242C33}"/>
      </w:docPartPr>
      <w:docPartBody>
        <w:p w:rsidR="00882BBC" w:rsidRDefault="00852F6F">
          <w:r w:rsidRPr="00E842A4">
            <w:rPr>
              <w:rStyle w:val="PlaceholderText"/>
            </w:rPr>
            <w:t>Emp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42DA2"/>
    <w:rsid w:val="00016577"/>
    <w:rsid w:val="00024827"/>
    <w:rsid w:val="000448EB"/>
    <w:rsid w:val="00045D51"/>
    <w:rsid w:val="000F0517"/>
    <w:rsid w:val="000F1F73"/>
    <w:rsid w:val="0014723A"/>
    <w:rsid w:val="00161CBE"/>
    <w:rsid w:val="001752EB"/>
    <w:rsid w:val="001A0D8F"/>
    <w:rsid w:val="00207C42"/>
    <w:rsid w:val="00253242"/>
    <w:rsid w:val="00272EBD"/>
    <w:rsid w:val="0028525E"/>
    <w:rsid w:val="002A10B0"/>
    <w:rsid w:val="002A1881"/>
    <w:rsid w:val="002B5530"/>
    <w:rsid w:val="002C227C"/>
    <w:rsid w:val="002F126F"/>
    <w:rsid w:val="00317701"/>
    <w:rsid w:val="00342DA2"/>
    <w:rsid w:val="003B69A1"/>
    <w:rsid w:val="003C1780"/>
    <w:rsid w:val="003C5B3C"/>
    <w:rsid w:val="004206FD"/>
    <w:rsid w:val="0043325F"/>
    <w:rsid w:val="004855F9"/>
    <w:rsid w:val="004C3738"/>
    <w:rsid w:val="004D16D0"/>
    <w:rsid w:val="005130F4"/>
    <w:rsid w:val="00560936"/>
    <w:rsid w:val="00564C8F"/>
    <w:rsid w:val="005865EE"/>
    <w:rsid w:val="005945D0"/>
    <w:rsid w:val="005D1DFC"/>
    <w:rsid w:val="00656F04"/>
    <w:rsid w:val="007378B6"/>
    <w:rsid w:val="007D1913"/>
    <w:rsid w:val="007E4DD7"/>
    <w:rsid w:val="00835F0D"/>
    <w:rsid w:val="00852F6F"/>
    <w:rsid w:val="00856C70"/>
    <w:rsid w:val="008635FE"/>
    <w:rsid w:val="00882BBC"/>
    <w:rsid w:val="00921B3C"/>
    <w:rsid w:val="0094406F"/>
    <w:rsid w:val="00973F2E"/>
    <w:rsid w:val="009819D1"/>
    <w:rsid w:val="009E5053"/>
    <w:rsid w:val="009F4A78"/>
    <w:rsid w:val="009F647F"/>
    <w:rsid w:val="00A61BA2"/>
    <w:rsid w:val="00A62A53"/>
    <w:rsid w:val="00A7382B"/>
    <w:rsid w:val="00A96DFB"/>
    <w:rsid w:val="00A974B3"/>
    <w:rsid w:val="00AF2FBE"/>
    <w:rsid w:val="00BE4047"/>
    <w:rsid w:val="00C116C8"/>
    <w:rsid w:val="00C56380"/>
    <w:rsid w:val="00C63BD2"/>
    <w:rsid w:val="00D05BB4"/>
    <w:rsid w:val="00D22BD2"/>
    <w:rsid w:val="00D24227"/>
    <w:rsid w:val="00D2681A"/>
    <w:rsid w:val="00D26863"/>
    <w:rsid w:val="00D655F8"/>
    <w:rsid w:val="00D66ACC"/>
    <w:rsid w:val="00D85EDF"/>
    <w:rsid w:val="00DA0001"/>
    <w:rsid w:val="00DC22E5"/>
    <w:rsid w:val="00E02948"/>
    <w:rsid w:val="00E077DD"/>
    <w:rsid w:val="00E07ED1"/>
    <w:rsid w:val="00E2661E"/>
    <w:rsid w:val="00F05B0D"/>
    <w:rsid w:val="00F06C90"/>
    <w:rsid w:val="00F2545D"/>
    <w:rsid w:val="00F73FA0"/>
    <w:rsid w:val="00FA0D27"/>
    <w:rsid w:val="00FF1560"/>
    <w:rsid w:val="00FF7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2F6F"/>
    <w:rPr>
      <w:color w:val="808080"/>
    </w:rPr>
  </w:style>
  <w:style w:type="paragraph" w:customStyle="1" w:styleId="1A6867936D4447149612272541E8FB44">
    <w:name w:val="1A6867936D4447149612272541E8FB44"/>
    <w:rsid w:val="007D1913"/>
  </w:style>
  <w:style w:type="paragraph" w:customStyle="1" w:styleId="FFA8D8F7A49940C3B4862A72E7348AA7">
    <w:name w:val="FFA8D8F7A49940C3B4862A72E7348AA7"/>
    <w:rsid w:val="007D1913"/>
  </w:style>
  <w:style w:type="paragraph" w:customStyle="1" w:styleId="A2C5E439828A4D12901D8A0F613CB201">
    <w:name w:val="A2C5E439828A4D12901D8A0F613CB201"/>
    <w:rsid w:val="007D1913"/>
  </w:style>
  <w:style w:type="paragraph" w:customStyle="1" w:styleId="BBC8286547C54BE9956059B1F0C34E2B">
    <w:name w:val="BBC8286547C54BE9956059B1F0C34E2B"/>
    <w:rsid w:val="004206FD"/>
  </w:style>
  <w:style w:type="paragraph" w:customStyle="1" w:styleId="DE4656C308064F12AD7897D2851055DF">
    <w:name w:val="DE4656C308064F12AD7897D2851055DF"/>
    <w:rsid w:val="004206FD"/>
  </w:style>
  <w:style w:type="paragraph" w:customStyle="1" w:styleId="DF31147357B74888A7ED519725A208DA">
    <w:name w:val="DF31147357B74888A7ED519725A208DA"/>
    <w:rsid w:val="004206FD"/>
  </w:style>
  <w:style w:type="paragraph" w:customStyle="1" w:styleId="84E54E96E85644919B9CD715271E2AD2">
    <w:name w:val="84E54E96E85644919B9CD715271E2AD2"/>
    <w:rsid w:val="00D66ACC"/>
  </w:style>
  <w:style w:type="paragraph" w:customStyle="1" w:styleId="F59A9659FEA146F78419E28F2ECEBE33">
    <w:name w:val="F59A9659FEA146F78419E28F2ECEBE33"/>
    <w:rsid w:val="00D66ACC"/>
  </w:style>
  <w:style w:type="paragraph" w:customStyle="1" w:styleId="5D1B58B9E1BC4379AB39B298509907A1">
    <w:name w:val="5D1B58B9E1BC4379AB39B298509907A1"/>
    <w:rsid w:val="00D66ACC"/>
  </w:style>
  <w:style w:type="paragraph" w:customStyle="1" w:styleId="61C2E7DC154A44EB879D111B8DBD715B">
    <w:name w:val="61C2E7DC154A44EB879D111B8DBD715B"/>
    <w:rsid w:val="00D66ACC"/>
  </w:style>
  <w:style w:type="paragraph" w:customStyle="1" w:styleId="4BCA24C867BA42C29F5CF2251EAD1F08">
    <w:name w:val="4BCA24C867BA42C29F5CF2251EAD1F08"/>
    <w:rsid w:val="00D66ACC"/>
  </w:style>
  <w:style w:type="paragraph" w:customStyle="1" w:styleId="F3F2F368E6984FDE8F7446C0F036FBF8">
    <w:name w:val="F3F2F368E6984FDE8F7446C0F036FBF8"/>
    <w:rsid w:val="00D66ACC"/>
  </w:style>
  <w:style w:type="paragraph" w:customStyle="1" w:styleId="052F929A98F04931B5066F1D7EC8191D">
    <w:name w:val="052F929A98F04931B5066F1D7EC8191D"/>
    <w:rsid w:val="00D66ACC"/>
  </w:style>
  <w:style w:type="paragraph" w:customStyle="1" w:styleId="3C36F89C8AA54202A611C734E6A293E0">
    <w:name w:val="3C36F89C8AA54202A611C734E6A293E0"/>
    <w:rsid w:val="00D66ACC"/>
  </w:style>
  <w:style w:type="paragraph" w:customStyle="1" w:styleId="69DDEECD721E41A18DDF14B2F637EB12">
    <w:name w:val="69DDEECD721E41A18DDF14B2F637EB12"/>
    <w:rsid w:val="00D66ACC"/>
  </w:style>
  <w:style w:type="paragraph" w:customStyle="1" w:styleId="2A4E0620944E407BBDF52A9B93552E19">
    <w:name w:val="2A4E0620944E407BBDF52A9B93552E19"/>
    <w:rsid w:val="00D66ACC"/>
  </w:style>
  <w:style w:type="paragraph" w:customStyle="1" w:styleId="9D18282C59C14473951D9BDB2B72D691">
    <w:name w:val="9D18282C59C14473951D9BDB2B72D691"/>
    <w:rsid w:val="00D66ACC"/>
  </w:style>
  <w:style w:type="paragraph" w:customStyle="1" w:styleId="A51FC70BE53A44F587CC9BEAFEA9F62D">
    <w:name w:val="A51FC70BE53A44F587CC9BEAFEA9F62D"/>
    <w:rsid w:val="00D66ACC"/>
  </w:style>
  <w:style w:type="paragraph" w:customStyle="1" w:styleId="474AB400E0BA49EC8B80998ABDFEA5C1">
    <w:name w:val="474AB400E0BA49EC8B80998ABDFEA5C1"/>
    <w:rsid w:val="00D66ACC"/>
  </w:style>
  <w:style w:type="paragraph" w:customStyle="1" w:styleId="70EC2A056CCE40A8840F74278E35496D">
    <w:name w:val="70EC2A056CCE40A8840F74278E35496D"/>
    <w:rsid w:val="007D1913"/>
  </w:style>
  <w:style w:type="paragraph" w:customStyle="1" w:styleId="9DE738BD078A479A9616ED5421E89B8B">
    <w:name w:val="9DE738BD078A479A9616ED5421E89B8B"/>
    <w:rsid w:val="003C1780"/>
  </w:style>
  <w:style w:type="paragraph" w:customStyle="1" w:styleId="1259F7A66A424D498806676F7561BEE0">
    <w:name w:val="1259F7A66A424D498806676F7561BEE0"/>
    <w:rsid w:val="003C1780"/>
  </w:style>
  <w:style w:type="paragraph" w:customStyle="1" w:styleId="622BBBA50F654047BD1A5F64AAB526C5">
    <w:name w:val="622BBBA50F654047BD1A5F64AAB526C5"/>
    <w:rsid w:val="003C1780"/>
  </w:style>
  <w:style w:type="paragraph" w:customStyle="1" w:styleId="D4B3756903E3497AAEE63AEA85E421ED">
    <w:name w:val="D4B3756903E3497AAEE63AEA85E421ED"/>
    <w:rsid w:val="003C1780"/>
  </w:style>
  <w:style w:type="paragraph" w:customStyle="1" w:styleId="4E0103593DF74040B097FAE7A53FE1AC">
    <w:name w:val="4E0103593DF74040B097FAE7A53FE1AC"/>
    <w:rsid w:val="003C1780"/>
  </w:style>
  <w:style w:type="paragraph" w:customStyle="1" w:styleId="F6EAB59915A745C9BA9F6C11E4644882">
    <w:name w:val="F6EAB59915A745C9BA9F6C11E4644882"/>
    <w:rsid w:val="003C1780"/>
  </w:style>
  <w:style w:type="paragraph" w:customStyle="1" w:styleId="BAF0BB6880714C8FB9D0858899433D6F">
    <w:name w:val="BAF0BB6880714C8FB9D0858899433D6F"/>
    <w:rsid w:val="003C1780"/>
  </w:style>
  <w:style w:type="paragraph" w:customStyle="1" w:styleId="F2A1AF2D4F2B4F21A9061A51AE2BF94F">
    <w:name w:val="F2A1AF2D4F2B4F21A9061A51AE2BF94F"/>
    <w:rsid w:val="003C1780"/>
  </w:style>
  <w:style w:type="paragraph" w:customStyle="1" w:styleId="3D62B4AD35F34FF99D349683F4CC81C3">
    <w:name w:val="3D62B4AD35F34FF99D349683F4CC81C3"/>
    <w:rsid w:val="003C1780"/>
  </w:style>
  <w:style w:type="paragraph" w:customStyle="1" w:styleId="EE56496F1284475FAF567954A66D72BE">
    <w:name w:val="EE56496F1284475FAF567954A66D72BE"/>
    <w:rsid w:val="003C1780"/>
  </w:style>
  <w:style w:type="paragraph" w:customStyle="1" w:styleId="B584222CD0FE4649962358A6A445385C">
    <w:name w:val="B584222CD0FE4649962358A6A445385C"/>
    <w:rsid w:val="003C1780"/>
  </w:style>
  <w:style w:type="paragraph" w:customStyle="1" w:styleId="4ADB874107E94AB1B6A856C1FB47B9EC">
    <w:name w:val="4ADB874107E94AB1B6A856C1FB47B9EC"/>
    <w:rsid w:val="003C1780"/>
  </w:style>
  <w:style w:type="paragraph" w:customStyle="1" w:styleId="C5335932010840718C89FEF18E91608F">
    <w:name w:val="C5335932010840718C89FEF18E91608F"/>
    <w:rsid w:val="003C1780"/>
  </w:style>
  <w:style w:type="paragraph" w:customStyle="1" w:styleId="EE6E26FA0ABC4F2185A31338D65F2EB9">
    <w:name w:val="EE6E26FA0ABC4F2185A31338D65F2EB9"/>
    <w:rsid w:val="003C1780"/>
  </w:style>
  <w:style w:type="paragraph" w:customStyle="1" w:styleId="2DB7B24E168347719C12D6CA7F2B6E82">
    <w:name w:val="2DB7B24E168347719C12D6CA7F2B6E82"/>
    <w:rsid w:val="003C1780"/>
  </w:style>
  <w:style w:type="paragraph" w:customStyle="1" w:styleId="9E35E3FF3E8C437582C007762ABE7310">
    <w:name w:val="9E35E3FF3E8C437582C007762ABE7310"/>
    <w:rsid w:val="003C1780"/>
  </w:style>
  <w:style w:type="paragraph" w:customStyle="1" w:styleId="582FA7D770624DE596F960119775CA89">
    <w:name w:val="582FA7D770624DE596F960119775CA89"/>
    <w:rsid w:val="003C1780"/>
  </w:style>
  <w:style w:type="paragraph" w:customStyle="1" w:styleId="7C14C5F04C1B4BF7A6AF0AAEAAE33B39">
    <w:name w:val="7C14C5F04C1B4BF7A6AF0AAEAAE33B39"/>
    <w:rsid w:val="003C1780"/>
  </w:style>
  <w:style w:type="paragraph" w:customStyle="1" w:styleId="F384D4470EF74FE3B5D679A7B987CFB5">
    <w:name w:val="F384D4470EF74FE3B5D679A7B987CFB5"/>
    <w:rsid w:val="003C17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entricAXVersion xmlns="57389d9a-de23-44f7-b68d-8aeda9d70918">New DDSP file uploaded, labels replaced. Waiting on Nejc's final review.</DocentricAXVersion>
    <TaxCatchAll xmlns="793b44b8-6629-42b0-8d6f-57790ce798ea" xsi:nil="true"/>
    <lcf76f155ced4ddcb4097134ff3c332f xmlns="57389d9a-de23-44f7-b68d-8aeda9d70918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3A2CABFDE9434B888FE9FD3D9AC681" ma:contentTypeVersion="19" ma:contentTypeDescription="Create a new document." ma:contentTypeScope="" ma:versionID="8a7782bfaa689a54ba44b907c92abbe4">
  <xsd:schema xmlns:xsd="http://www.w3.org/2001/XMLSchema" xmlns:xs="http://www.w3.org/2001/XMLSchema" xmlns:p="http://schemas.microsoft.com/office/2006/metadata/properties" xmlns:ns2="57389d9a-de23-44f7-b68d-8aeda9d70918" xmlns:ns3="793b44b8-6629-42b0-8d6f-57790ce798ea" targetNamespace="http://schemas.microsoft.com/office/2006/metadata/properties" ma:root="true" ma:fieldsID="8f4b578effa217ea9fe5e415d5798755" ns2:_="" ns3:_="">
    <xsd:import namespace="57389d9a-de23-44f7-b68d-8aeda9d70918"/>
    <xsd:import namespace="793b44b8-6629-42b0-8d6f-57790ce79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DocentricAXVersio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389d9a-de23-44f7-b68d-8aeda9d709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ocentricAXVersion" ma:index="19" nillable="true" ma:displayName="Docentric AX Version" ma:format="Dropdown" ma:internalName="DocentricAXVersion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54b9dce-221a-4eab-a3a3-6e3e5b25b9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b44b8-6629-42b0-8d6f-57790ce79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f23dbe39-6092-479f-938d-6ecd38679f76}" ma:internalName="TaxCatchAll" ma:showField="CatchAllData" ma:web="793b44b8-6629-42b0-8d6f-57790ce79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rojectData xmlns="http://Docentric.org/ProjectData.xml" ProductId="3" ProductVersion="6.1.33.1654">
  <UISettings xmlns="" ELEMENT_APPEAREANCE_TYPE="1">
    <ElementsPane IsVisible="1" DockPosition="2" Width="426" Height="876"/>
    <LivePreviewPane IsVisible="1" DockPosition="0" Width="389" Height="876"/>
  </UISettings>
  <dataSourcePackage xmlns:d2p1="http://schemas.docentric.com/dynamics-ax/templates" xmlns="http://schemas.docentric.com/dynamics-ax/templates" d2p1:uri="C:/Users/Administrator/Desktop/Docentric%2525252520Designer%2525252520training/BankPaymAdviceVendV2.Report%2525252520(3).ddsp">
    <ssrsReportInfo d2p1:reportId="BankPaymAdviceVendV2.Report" d2p1:dataSourceProviderClassName="DocBankPaymAdviceVendV2DSP" d2p1:erModelMappingGuid="{00000000-0000-0000-0000-000000000000}" d2p1:erDataModelGuid="{00000000-0000-0000-0000-000000000000}" d2p1:erSolutionGuid="{00000000-0000-0000-0000-000000000000}" d2p1:dataSourceType="SSRS"/>
    <languages d2p1:defaultLanguage="en-US">
      <language d2p1:value="da"/>
      <language d2p1:value="de"/>
      <language d2p1:value="en-US"/>
      <language d2p1:value="es"/>
      <language d2p1:value="fi"/>
      <language d2p1:value="fr"/>
      <language d2p1:value="it"/>
      <language d2p1:value="ja"/>
      <language d2p1:value="nl"/>
      <language d2p1:value="sv"/>
    </languages>
    <labels>
      <label d2p1:name="Payment date" d2p1:code="@SYS114292" d2p1:section="Custom">
        <text d2p1:language="da" d2p1:value="Betalingsdato"/>
        <text d2p1:language="de" d2p1:value="Zahlungsdatum"/>
        <text d2p1:language="en-US" d2p1:value="Payment date"/>
        <text d2p1:language="es" d2p1:value="Fecha de pago"/>
        <text d2p1:language="fi" d2p1:value="Maksupäivä"/>
        <text d2p1:language="fr" d2p1:value="Date de paiement"/>
        <text d2p1:language="it" d2p1:value="Data di pagamento"/>
        <text d2p1:language="ja" d2p1:value="支払期日"/>
        <text d2p1:language="nl" d2p1:value="Betalingsdatum"/>
        <text d2p1:language="sv" d2p1:value="Betalningsdatum"/>
      </label>
      <label d2p1:name="Invoice" d2p1:code="@SYS12128" d2p1:section="Custom">
        <text d2p1:language="da" d2p1:value="Faktura"/>
        <text d2p1:language="de" d2p1:value="Rechnung"/>
        <text d2p1:language="en-US" d2p1:value="Invoice"/>
        <text d2p1:language="es" d2p1:value="Factura"/>
        <text d2p1:language="fi" d2p1:value="Lasku"/>
        <text d2p1:language="fr" d2p1:value="Facture"/>
        <text d2p1:language="it" d2p1:value="Fattura"/>
        <text d2p1:language="ja" d2p1:value="請求書"/>
        <text d2p1:language="nl" d2p1:value="Factuur"/>
        <text d2p1:language="sv" d2p1:value="Faktura"/>
      </label>
      <label d2p1:name="Invoice" d2p1:code="@SYS14204" d2p1:section="Custom">
        <text d2p1:language="da" d2p1:value="Fakturaer"/>
        <text d2p1:language="de" d2p1:value="Rechnung"/>
        <text d2p1:language="en-US" d2p1:value="Invoice"/>
        <text d2p1:language="es" d2p1:value="Factura"/>
        <text d2p1:language="fi" d2p1:value="Lasku"/>
        <text d2p1:language="fr" d2p1:value="Facture"/>
        <text d2p1:language="it" d2p1:value="Fattura"/>
        <text d2p1:language="ja" d2p1:value="請求書"/>
        <text d2p1:language="nl" d2p1:value="Factuur"/>
        <text d2p1:language="sv" d2p1:value="Faktura"/>
      </label>
      <label d2p1:name="Payment amount" d2p1:code="@SYS1943" d2p1:section="Custom">
        <text d2p1:language="da" d2p1:value="Betalingsbeløb"/>
        <text d2p1:language="de" d2p1:value="Zahlungsbetrag"/>
        <text d2p1:language="en-US" d2p1:value="Payment amount"/>
        <text d2p1:language="es" d2p1:value="Importe del pago"/>
        <text d2p1:language="fi" d2p1:value="Maksun summa"/>
        <text d2p1:language="fr" d2p1:value="Montant du paiement"/>
        <text d2p1:language="it" d2p1:value="Importo del pagamento"/>
        <text d2p1:language="ja" d2p1:value="支払額"/>
        <text d2p1:language="nl" d2p1:value="Betalingsbedrag"/>
        <text d2p1:language="sv" d2p1:value="Betalningsbelopp"/>
      </label>
      <label d2p1:name="of" d2p1:code="@SYS26401" d2p1:section="Custom">
        <text d2p1:language="da" d2p1:value="af"/>
        <text d2p1:language="de" d2p1:value="von"/>
        <text d2p1:language="en-US" d2p1:value="of"/>
        <text d2p1:language="es" d2p1:value="de"/>
        <text d2p1:language="fi" d2p1:value="mistä"/>
        <text d2p1:language="fr" d2p1:value="de"/>
        <text d2p1:language="it" d2p1:value="di"/>
        <text d2p1:language="ja" d2p1:value="/"/>
        <text d2p1:language="nl" d2p1:value="van"/>
        <text d2p1:language="sv" d2p1:value="av"/>
      </label>
      <label d2p1:name="VAT" d2p1:code="@SYS26946" d2p1:section="Custom">
        <text d2p1:language="da" d2p1:value="SE-nummer"/>
        <text d2p1:language="de" d2p1:value="Umsatzsteuernummer"/>
        <text d2p1:language="en-US" d2p1:value="Tax exempt number"/>
        <text d2p1:language="es" d2p1:value="NIF"/>
        <text d2p1:language="fi" d2p1:value="ALV-tunnus"/>
        <text d2p1:language="fr" d2p1:value="Numéro identifiant TVA"/>
        <text d2p1:language="it" d2p1:value="Partita IVA"/>
        <text d2p1:language="ja" d2p1:value="課税控除番号"/>
        <text d2p1:language="nl" d2p1:value="Btw-nummer"/>
        <text d2p1:language="sv" d2p1:value="Momsregistreringsnr"/>
      </label>
      <label d2p1:name="There is no data available." d2p1:code="@SYS300117" d2p1:section="Custom">
        <text d2p1:language="da" d2p1:value="Der er ingen data tilgængelige."/>
        <text d2p1:language="de" d2p1:value="Es sind keine Daten verfügbar."/>
        <text d2p1:language="en-US" d2p1:value="There is no data available."/>
        <text d2p1:language="es" d2p1:value="No hay datos disponibles."/>
        <text d2p1:language="fi" d2p1:value="Tietoja ei ole saatavilla."/>
        <text d2p1:language="fr" d2p1:value="Aucune donnée disponible."/>
        <text d2p1:language="it" d2p1:value="Nessun dato disponibile."/>
        <text d2p1:language="ja" d2p1:value="使用できるデータがありません。"/>
        <text d2p1:language="nl" d2p1:value="Er zijn geen gegevens beschikbaar."/>
        <text d2p1:language="sv" d2p1:value="Det finns inga data."/>
      </label>
      <label d2p1:name="Cash discount" d2p1:code="@SYS4376" d2p1:section="Custom">
        <text d2p1:language="da" d2p1:value="Kasserabat"/>
        <text d2p1:language="de" d2p1:value="Skonto"/>
        <text d2p1:language="en-US" d2p1:value="Cash discount"/>
        <text d2p1:language="es" d2p1:value="Descuento por pronto pago"/>
        <text d2p1:language="fi" d2p1:value="Käteisalennus"/>
        <text d2p1:language="fr" d2p1:value="Escompte de règlement"/>
        <text d2p1:language="it" d2p1:value="Sconto di cassa"/>
        <text d2p1:language="ja" d2p1:value="現金割引"/>
        <text d2p1:language="nl" d2p1:value="Contantkorting"/>
        <text d2p1:language="sv" d2p1:value="Kassarabatt"/>
      </label>
      <label d2p1:name="Giro" d2p1:code="@SYS5231" d2p1:section="Custom">
        <text d2p1:language="da" d2p1:value="Giro"/>
        <text d2p1:language="de" d2p1:value="Girokonto"/>
        <text d2p1:language="en-US" d2p1:value="Giro"/>
        <text d2p1:language="es" d2p1:value="Giro bancario"/>
        <text d2p1:language="fi" d2p1:value="Tilisiirto"/>
        <text d2p1:language="fr" d2p1:value="Virement"/>
        <text d2p1:language="it" d2p1:value="Ordine di accredito"/>
        <text d2p1:language="ja" d2p1:value="振替"/>
        <text d2p1:language="nl" d2p1:value="Giro"/>
        <text d2p1:language="sv" d2p1:value="Giro"/>
      </label>
      <label d2p1:name="Page" d2p1:code="@SYS5250" d2p1:section="Custom">
        <text d2p1:language="da" d2p1:value="Side"/>
        <text d2p1:language="de" d2p1:value="Seite"/>
        <text d2p1:language="en-US" d2p1:value="Page"/>
        <text d2p1:language="es" d2p1:value="Página"/>
        <text d2p1:language="fi" d2p1:value="Sivu"/>
        <text d2p1:language="fr" d2p1:value="Page"/>
        <text d2p1:language="it" d2p1:value="Pagina"/>
        <text d2p1:language="ja" d2p1:value="ページ"/>
        <text d2p1:language="nl" d2p1:value="Pagina"/>
        <text d2p1:language="sv" d2p1:value="Sida"/>
      </label>
      <label d2p1:name="Payment advice" d2p1:code="@SYS55191" d2p1:section="Custom">
        <text d2p1:language="da" d2p1:value="Betalingsadvisering"/>
        <text d2p1:language="de" d2p1:value="Zahlungsavis"/>
        <text d2p1:language="en-US" d2p1:value="Payment advice"/>
        <text d2p1:language="es" d2p1:value="Aviso de pago"/>
        <text d2p1:language="fi" d2p1:value="Maksuehdotus"/>
        <text d2p1:language="fr" d2p1:value="Avis de paiement"/>
        <text d2p1:language="it" d2p1:value="Avviso di pagamento"/>
        <text d2p1:language="ja" d2p1:value="支払通知"/>
        <text d2p1:language="nl" d2p1:value="Betalingsadvies"/>
        <text d2p1:language="sv" d2p1:value="Betalningsavi"/>
      </label>
      <label d2p1:name="Total" d2p1:code="@SYS58659" d2p1:section="Custom">
        <text d2p1:language="da" d2p1:value="Total"/>
        <text d2p1:language="de" d2p1:value="Summe"/>
        <text d2p1:language="en-US" d2p1:value="Total"/>
        <text d2p1:language="es" d2p1:value="Total"/>
        <text d2p1:language="fi" d2p1:value="Yhteensä"/>
        <text d2p1:language="fr" d2p1:value="Total"/>
        <text d2p1:language="it" d2p1:value="Totale"/>
        <text d2p1:language="ja" d2p1:value="合計"/>
        <text d2p1:language="nl" d2p1:value="Totaal"/>
        <text d2p1:language="sv" d2p1:value="Total"/>
      </label>
      <label d2p1:name="Invoice currency" d2p1:code="@SYS66021" d2p1:section="Custom">
        <text d2p1:language="da" d2p1:value="Fakturavaluta"/>
        <text d2p1:language="de" d2p1:value="Rechnungswährung"/>
        <text d2p1:language="en-US" d2p1:value="Invoice currency"/>
        <text d2p1:language="es" d2p1:value="Divisa de la factura"/>
        <text d2p1:language="fi" d2p1:value="Laskutusvaluutta"/>
        <text d2p1:language="fr" d2p1:value="Devise de facturation"/>
        <text d2p1:language="it" d2p1:value="Valuta della fattura"/>
        <text d2p1:language="ja" d2p1:value="請求書通貨"/>
        <text d2p1:language="nl" d2p1:value="Factuurvaluta"/>
        <text d2p1:language="sv" d2p1:value="Fakturavaluta"/>
      </label>
      <label d2p1:name="Payment currency" d2p1:code="@SYS66023" d2p1:section="Custom">
        <text d2p1:language="da" d2p1:value="Betalingsvaluta"/>
        <text d2p1:language="de" d2p1:value="Zahlungswährung"/>
        <text d2p1:language="en-US" d2p1:value="Payment currency"/>
        <text d2p1:language="es" d2p1:value="Divisa de pago"/>
        <text d2p1:language="fi" d2p1:value="Maksun valuutta"/>
        <text d2p1:language="fr" d2p1:value="Devise de paiement"/>
        <text d2p1:language="it" d2p1:value="Valuta pagamento"/>
        <text d2p1:language="ja" d2p1:value="支払通貨"/>
        <text d2p1:language="nl" d2p1:value="Betalingsvaluta"/>
        <text d2p1:language="sv" d2p1:value="Betalningsvaluta"/>
      </label>
      <label d2p1:name="Invoice date" d2p1:code="@SYS7354" d2p1:section="Custom">
        <text d2p1:language="da" d2p1:value="Fakturadato"/>
        <text d2p1:language="de" d2p1:value="Rechnungsdatum"/>
        <text d2p1:language="en-US" d2p1:value="Invoice date"/>
        <text d2p1:language="es" d2p1:value="Fecha de la factura"/>
        <text d2p1:language="fi" d2p1:value="Laskun päivämäärä"/>
        <text d2p1:language="fr" d2p1:value="Date de facture"/>
        <text d2p1:language="it" d2p1:value="Data fattura"/>
        <text d2p1:language="ja" d2p1:value="請求日"/>
        <text d2p1:language="nl" d2p1:value="Factuurdatum"/>
        <text d2p1:language="sv" d2p1:value="Fakturadatum"/>
      </label>
      <label d2p1:name="Withholding tax amount" d2p1:code="@SYS81689" d2p1:section="Custom">
        <text d2p1:language="da" d2p1:value="Beløb i A-skat"/>
        <text d2p1:language="de" d2p1:value="Quellensteuerbetrag"/>
        <text d2p1:language="en-US" d2p1:value="Withholding tax amount"/>
        <text d2p1:language="es" d2p1:value="Importe de la retención de impuestos"/>
        <text d2p1:language="fi" d2p1:value="Ennakonpidätyksen summa"/>
        <text d2p1:language="fr" d2p1:value="Montant de retenue à la source"/>
        <text d2p1:language="it" d2p1:value="Importo ritenuta d'acconto"/>
        <text d2p1:language="ja" d2p1:value="源泉徴収税額"/>
        <text d2p1:language="nl" d2p1:value="Bedrag bronbelasting"/>
        <text d2p1:language="sv" d2p1:value="Källskattebelopp"/>
      </label>
      <label d2p1:name="Invoice amount" d2p1:code="@SYS9458" d2p1:section="Custom">
        <text d2p1:language="da" d2p1:value="Fakturabeløb"/>
        <text d2p1:language="de" d2p1:value="Rechnungsbetrag"/>
        <text d2p1:language="en-US" d2p1:value="Invoice amount"/>
        <text d2p1:language="es" d2p1:value="Importe de la factura"/>
        <text d2p1:language="fi" d2p1:value="Laskun summa"/>
        <text d2p1:language="fr" d2p1:value="Montant de la facture"/>
        <text d2p1:language="it" d2p1:value="Importo fattura"/>
        <text d2p1:language="ja" d2p1:value="請求金額"/>
        <text d2p1:language="nl" d2p1:value="Factuurbedrag"/>
        <text d2p1:language="sv" d2p1:value="Fakturabelopp"/>
      </label>
      <label d2p1:name="" d2p1:code="@DocentricAX4:DocumentTitleOriginal">
        <text d2p1:language="da" d2p1:value="Original document title"/>
        <text d2p1:language="de" d2p1:value="Original document title"/>
        <text d2p1:language="en-US" d2p1:value="Original document title"/>
        <text d2p1:language="es" d2p1:value="Original document title"/>
        <text d2p1:language="fi" d2p1:value="Original document title"/>
        <text d2p1:language="fr" d2p1:value="Original document title"/>
        <text d2p1:language="it" d2p1:value="Original document title"/>
        <text d2p1:language="ja" d2p1:value="Original document title"/>
        <text d2p1:language="nl" d2p1:value="Original document title"/>
        <text d2p1:language="sv" d2p1:value="Original document title"/>
      </label>
      <label d2p1:name="" d2p1:code="@DocentricAX:CompanyId">
        <text d2p1:language="da" d2p1:value="Company ID"/>
        <text d2p1:language="de" d2p1:value="Company ID"/>
        <text d2p1:language="en-US" d2p1:value="Company ID"/>
        <text d2p1:language="es" d2p1:value="Company ID"/>
        <text d2p1:language="fi" d2p1:value="Company ID"/>
        <text d2p1:language="fr" d2p1:value="Company ID"/>
        <text d2p1:language="it" d2p1:value="Company ID"/>
        <text d2p1:language="ja" d2p1:value="Company ID"/>
        <text d2p1:language="nl" d2p1:value="Company ID"/>
        <text d2p1:language="sv" d2p1:value="Company ID"/>
      </label>
      <label d2p1:name="" d2p1:code="@DocentricAX:CompanyLanguage">
        <text d2p1:language="da" d2p1:value="Company language"/>
        <text d2p1:language="de" d2p1:value="Company language"/>
        <text d2p1:language="en-US" d2p1:value="Company language"/>
        <text d2p1:language="es" d2p1:value="Company language"/>
        <text d2p1:language="fi" d2p1:value="Company language"/>
        <text d2p1:language="fr" d2p1:value="Company language"/>
        <text d2p1:language="it" d2p1:value="Company language"/>
        <text d2p1:language="ja" d2p1:value="Company language"/>
        <text d2p1:language="nl" d2p1:value="Company language"/>
        <text d2p1:language="sv" d2p1:value="Company language"/>
      </label>
      <label d2p1:name="" d2p1:code="@DocentricAX:CompanyLogo">
        <text d2p1:language="da" d2p1:value="Company logo"/>
        <text d2p1:language="de" d2p1:value="Company logo"/>
        <text d2p1:language="en-US" d2p1:value="Company logo"/>
        <text d2p1:language="es" d2p1:value="Company logo"/>
        <text d2p1:language="fi" d2p1:value="Company logo"/>
        <text d2p1:language="fr" d2p1:value="Company logo"/>
        <text d2p1:language="it" d2p1:value="Company logo"/>
        <text d2p1:language="ja" d2p1:value="Company logo"/>
        <text d2p1:language="nl" d2p1:value="Company logo"/>
        <text d2p1:language="sv" d2p1:value="Company logo"/>
      </label>
      <label d2p1:name="" d2p1:code="@DocentricAX:CompanyLogoIncluded">
        <text d2p1:language="da" d2p1:value="Is company logo included"/>
        <text d2p1:language="de" d2p1:value="Is company logo included"/>
        <text d2p1:language="en-US" d2p1:value="Is company logo included"/>
        <text d2p1:language="es" d2p1:value="Is company logo included"/>
        <text d2p1:language="fi" d2p1:value="Is company logo included"/>
        <text d2p1:language="fr" d2p1:value="Is company logo included"/>
        <text d2p1:language="it" d2p1:value="Is company logo included"/>
        <text d2p1:language="ja" d2p1:value="Is company logo included"/>
        <text d2p1:language="nl" d2p1:value="Is company logo included"/>
        <text d2p1:language="sv" d2p1:value="Is company logo included"/>
      </label>
      <label d2p1:name="" d2p1:code="@DocentricAX:CurrentCompanyInfo">
        <text d2p1:language="da" d2p1:value="Current company info"/>
        <text d2p1:language="de" d2p1:value="Current company info"/>
        <text d2p1:language="en-US" d2p1:value="Current company info"/>
        <text d2p1:language="es" d2p1:value="Current company info"/>
        <text d2p1:language="fi" d2p1:value="Current company info"/>
        <text d2p1:language="fr" d2p1:value="Current company info"/>
        <text d2p1:language="it" d2p1:value="Current company info"/>
        <text d2p1:language="ja" d2p1:value="Current company info"/>
        <text d2p1:language="nl" d2p1:value="Current company info"/>
        <text d2p1:language="sv" d2p1:value="Current company info"/>
      </label>
      <label d2p1:name="" d2p1:code="@DocentricAX:CurrentLanguageId">
        <text d2p1:language="da" d2p1:value="Current language ID"/>
        <text d2p1:language="de" d2p1:value="Current language ID"/>
        <text d2p1:language="en-US" d2p1:value="Current language ID"/>
        <text d2p1:language="es" d2p1:value="Current language ID"/>
        <text d2p1:language="fi" d2p1:value="Current language ID"/>
        <text d2p1:language="fr" d2p1:value="Current language ID"/>
        <text d2p1:language="it" d2p1:value="Current language ID"/>
        <text d2p1:language="ja" d2p1:value="Current language ID"/>
        <text d2p1:language="nl" d2p1:value="Current language ID"/>
        <text d2p1:language="sv" d2p1:value="Current language ID"/>
      </label>
      <label d2p1:name="" d2p1:code="@DocentricAX:CurrentWorkerInfo">
        <text d2p1:language="da" d2p1:value="Current worker info"/>
        <text d2p1:language="de" d2p1:value="Current worker info"/>
        <text d2p1:language="en-US" d2p1:value="Current worker info"/>
        <text d2p1:language="es" d2p1:value="Current worker info"/>
        <text d2p1:language="fi" d2p1:value="Current worker info"/>
        <text d2p1:language="fr" d2p1:value="Current worker info"/>
        <text d2p1:language="it" d2p1:value="Current worker info"/>
        <text d2p1:language="ja" d2p1:value="Current worker info"/>
        <text d2p1:language="nl" d2p1:value="Current worker info"/>
        <text d2p1:language="sv" d2p1:value="Current worker info"/>
      </label>
      <label d2p1:name="" d2p1:code="@DocentricAX:DdspParameters">
        <text d2p1:language="da" d2p1:value="Report parameters"/>
        <text d2p1:language="de" d2p1:value="Report parameters"/>
        <text d2p1:language="en-US" d2p1:value="Report parameters"/>
        <text d2p1:language="es" d2p1:value="Report parameters"/>
        <text d2p1:language="fi" d2p1:value="Report parameters"/>
        <text d2p1:language="fr" d2p1:value="Report parameters"/>
        <text d2p1:language="it" d2p1:value="Report parameters"/>
        <text d2p1:language="ja" d2p1:value="Report parameters"/>
        <text d2p1:language="nl" d2p1:value="Report parameters"/>
        <text d2p1:language="sv" d2p1:value="Report parameters"/>
      </label>
      <label d2p1:name="" d2p1:code="@DocentricAX:DimensionDescription">
        <text d2p1:language="da" d2p1:value="Dimension description"/>
        <text d2p1:language="de" d2p1:value="Dimension description"/>
        <text d2p1:language="en-US" d2p1:value="Dimension description"/>
        <text d2p1:language="es" d2p1:value="Dimension description"/>
        <text d2p1:language="fi" d2p1:value="Dimension description"/>
        <text d2p1:language="fr" d2p1:value="Dimension description"/>
        <text d2p1:language="it" d2p1:value="Dimension description"/>
        <text d2p1:language="ja" d2p1:value="Dimension description"/>
        <text d2p1:language="nl" d2p1:value="Dimension description"/>
        <text d2p1:language="sv" d2p1:value="Dimension description"/>
      </label>
      <label d2p1:name="" d2p1:code="@DocentricAX:DimensionValue">
        <text d2p1:language="da" d2p1:value="Dimension value"/>
        <text d2p1:language="de" d2p1:value="Dimension value"/>
        <text d2p1:language="en-US" d2p1:value="Dimension value"/>
        <text d2p1:language="es" d2p1:value="Dimension value"/>
        <text d2p1:language="fi" d2p1:value="Dimension value"/>
        <text d2p1:language="fr" d2p1:value="Dimension value"/>
        <text d2p1:language="it" d2p1:value="Dimension value"/>
        <text d2p1:language="ja" d2p1:value="Dimension value"/>
        <text d2p1:language="nl" d2p1:value="Dimension value"/>
        <text d2p1:language="sv" d2p1:value="Dimension value"/>
      </label>
      <label d2p1:name="" d2p1:code="@DocentricAX:DynamicAccounts">
        <text d2p1:language="da" d2p1:value="Dynamic accounts"/>
        <text d2p1:language="de" d2p1:value="Dynamic accounts"/>
        <text d2p1:language="en-US" d2p1:value="Dynamic accounts"/>
        <text d2p1:language="es" d2p1:value="Dynamic accounts"/>
        <text d2p1:language="fi" d2p1:value="Dynamic accounts"/>
        <text d2p1:language="fr" d2p1:value="Dynamic accounts"/>
        <text d2p1:language="it" d2p1:value="Dynamic accounts"/>
        <text d2p1:language="ja" d2p1:value="Dynamic accounts"/>
        <text d2p1:language="nl" d2p1:value="Dynamic accounts"/>
        <text d2p1:language="sv" d2p1:value="Dynamic accounts"/>
      </label>
      <label d2p1:name="" d2p1:code="@DocentricAX:EnumElementLabel">
        <text d2p1:language="da" d2p1:value="Enum element label"/>
        <text d2p1:language="de" d2p1:value="Enum element label"/>
        <text d2p1:language="en-US" d2p1:value="Enum element label"/>
        <text d2p1:language="es" d2p1:value="Enum element label"/>
        <text d2p1:language="fi" d2p1:value="Enum element label"/>
        <text d2p1:language="fr" d2p1:value="Enum element label"/>
        <text d2p1:language="it" d2p1:value="Enum element label"/>
        <text d2p1:language="ja" d2p1:value="Enum element label"/>
        <text d2p1:language="nl" d2p1:value="Enum element label"/>
        <text d2p1:language="sv" d2p1:value="Enum element label"/>
      </label>
      <label d2p1:name="" d2p1:code="@DocentricAX:EnumElementName">
        <text d2p1:language="da" d2p1:value="Enum element name"/>
        <text d2p1:language="de" d2p1:value="Enum element name"/>
        <text d2p1:language="en-US" d2p1:value="Enum element name"/>
        <text d2p1:language="es" d2p1:value="Enum element name"/>
        <text d2p1:language="fi" d2p1:value="Enum element name"/>
        <text d2p1:language="fr" d2p1:value="Enum element name"/>
        <text d2p1:language="it" d2p1:value="Enum element name"/>
        <text d2p1:language="ja" d2p1:value="Enum element name"/>
        <text d2p1:language="nl" d2p1:value="Enum element name"/>
        <text d2p1:language="sv" d2p1:value="Enum element name"/>
      </label>
      <label d2p1:name="" d2p1:code="@DocentricAX:EnumElementText">
        <text d2p1:language="da" d2p1:value="Enum element text"/>
        <text d2p1:language="de" d2p1:value="Enum element text"/>
        <text d2p1:language="en-US" d2p1:value="Enum element text"/>
        <text d2p1:language="es" d2p1:value="Enum element text"/>
        <text d2p1:language="fi" d2p1:value="Enum element text"/>
        <text d2p1:language="fr" d2p1:value="Enum element text"/>
        <text d2p1:language="it" d2p1:value="Enum element text"/>
        <text d2p1:language="ja" d2p1:value="Enum element text"/>
        <text d2p1:language="nl" d2p1:value="Enum element text"/>
        <text d2p1:language="sv" d2p1:value="Enum element text"/>
      </label>
      <label d2p1:name="" d2p1:code="@DocentricAX:EnumElementValue">
        <text d2p1:language="da" d2p1:value="Enum element value"/>
        <text d2p1:language="de" d2p1:value="Enum element value"/>
        <text d2p1:language="en-US" d2p1:value="Enum element value"/>
        <text d2p1:language="es" d2p1:value="Enum element value"/>
        <text d2p1:language="fi" d2p1:value="Enum element value"/>
        <text d2p1:language="fr" d2p1:value="Enum element value"/>
        <text d2p1:language="it" d2p1:value="Enum element value"/>
        <text d2p1:language="ja" d2p1:value="Enum element value"/>
        <text d2p1:language="nl" d2p1:value="Enum element value"/>
        <text d2p1:language="sv" d2p1:value="Enum element value"/>
      </label>
      <label d2p1:name="" d2p1:code="@DocentricAX:GeneralData">
        <text d2p1:language="da" d2p1:value="General data"/>
        <text d2p1:language="de" d2p1:value="General data"/>
        <text d2p1:language="en-US" d2p1:value="General data"/>
        <text d2p1:language="es" d2p1:value="General data"/>
        <text d2p1:language="fi" d2p1:value="General data"/>
        <text d2p1:language="fr" d2p1:value="General data"/>
        <text d2p1:language="it" d2p1:value="General data"/>
        <text d2p1:language="ja" d2p1:value="General data"/>
        <text d2p1:language="nl" d2p1:value="General data"/>
        <text d2p1:language="sv" d2p1:value="General data"/>
      </label>
      <label d2p1:name="" d2p1:code="@DocentricAX:LedgerDimDisplayValue">
        <text d2p1:language="da" d2p1:value="Ledger dimension display value"/>
        <text d2p1:language="de" d2p1:value="Ledger dimension display value"/>
        <text d2p1:language="en-US" d2p1:value="Ledger dimension display value"/>
        <text d2p1:language="es" d2p1:value="Ledger dimension display value"/>
        <text d2p1:language="fi" d2p1:value="Ledger dimension display value"/>
        <text d2p1:language="fr" d2p1:value="Ledger dimension display value"/>
        <text d2p1:language="it" d2p1:value="Ledger dimension display value"/>
        <text d2p1:language="ja" d2p1:value="Ledger dimension display value"/>
        <text d2p1:language="nl" d2p1:value="Ledger dimension display value"/>
        <text d2p1:language="sv" d2p1:value="Ledger dimension display value"/>
      </label>
      <label d2p1:name="" d2p1:code="@DocentricAX:Miscellaneous">
        <text d2p1:language="da" d2p1:value="Miscellaneous"/>
        <text d2p1:language="de" d2p1:value="Miscellaneous"/>
        <text d2p1:language="en-US" d2p1:value="Miscellaneous"/>
        <text d2p1:language="es" d2p1:value="Miscellaneous"/>
        <text d2p1:language="fi" d2p1:value="Miscellaneous"/>
        <text d2p1:language="fr" d2p1:value="Miscellaneous"/>
        <text d2p1:language="it" d2p1:value="Miscellaneous"/>
        <text d2p1:language="ja" d2p1:value="Miscellaneous"/>
        <text d2p1:language="nl" d2p1:value="Miscellaneous"/>
        <text d2p1:language="sv" d2p1:value="Miscellaneous"/>
      </label>
      <label d2p1:name="" d2p1:code="@DocentricAX:PrimaryDepartment">
        <text d2p1:language="da" d2p1:value="Primary department"/>
        <text d2p1:language="de" d2p1:value="Primary department"/>
        <text d2p1:language="en-US" d2p1:value="Primary department"/>
        <text d2p1:language="es" d2p1:value="Primary department"/>
        <text d2p1:language="fi" d2p1:value="Primary department"/>
        <text d2p1:language="fr" d2p1:value="Primary department"/>
        <text d2p1:language="it" d2p1:value="Primary department"/>
        <text d2p1:language="ja" d2p1:value="Primary department"/>
        <text d2p1:language="nl" d2p1:value="Primary department"/>
        <text d2p1:language="sv" d2p1:value="Primary department"/>
      </label>
      <label d2p1:name="" d2p1:code="@DocentricAX:PrimaryDepartmentNumber">
        <text d2p1:language="da" d2p1:value="Primary department number"/>
        <text d2p1:language="de" d2p1:value="Primary department number"/>
        <text d2p1:language="en-US" d2p1:value="Primary department number"/>
        <text d2p1:language="es" d2p1:value="Primary department number"/>
        <text d2p1:language="fi" d2p1:value="Primary department number"/>
        <text d2p1:language="fr" d2p1:value="Primary department number"/>
        <text d2p1:language="it" d2p1:value="Primary department number"/>
        <text d2p1:language="ja" d2p1:value="Primary department number"/>
        <text d2p1:language="nl" d2p1:value="Primary department number"/>
        <text d2p1:language="sv" d2p1:value="Primary department number"/>
      </label>
      <label d2p1:name="" d2p1:code="@DocentricAX:PrimaryPostalAddress">
        <text d2p1:language="da" d2p1:value="Primary postal address"/>
        <text d2p1:language="de" d2p1:value="Primary postal address"/>
        <text d2p1:language="en-US" d2p1:value="Primary postal address"/>
        <text d2p1:language="es" d2p1:value="Primary postal address"/>
        <text d2p1:language="fi" d2p1:value="Primary postal address"/>
        <text d2p1:language="fr" d2p1:value="Primary postal address"/>
        <text d2p1:language="it" d2p1:value="Primary postal address"/>
        <text d2p1:language="ja" d2p1:value="Primary postal address"/>
        <text d2p1:language="nl" d2p1:value="Primary postal address"/>
        <text d2p1:language="sv" d2p1:value="Primary postal address"/>
      </label>
      <label d2p1:name="" d2p1:code="@DocentricAX:ReportCaption">
        <text d2p1:language="da" d2p1:value="Report caption"/>
        <text d2p1:language="de" d2p1:value="Report caption"/>
        <text d2p1:language="en-US" d2p1:value="Report caption"/>
        <text d2p1:language="es" d2p1:value="Report caption"/>
        <text d2p1:language="fi" d2p1:value="Report caption"/>
        <text d2p1:language="fr" d2p1:value="Report caption"/>
        <text d2p1:language="it" d2p1:value="Report caption"/>
        <text d2p1:language="ja" d2p1:value="Report caption"/>
        <text d2p1:language="nl" d2p1:value="Report caption"/>
        <text d2p1:language="sv" d2p1:value="Report caption"/>
      </label>
      <label d2p1:name="" d2p1:code="@DocentricAX:ReportData">
        <text d2p1:language="da" d2p1:value="Report data"/>
        <text d2p1:language="de" d2p1:value="Report data"/>
        <text d2p1:language="en-US" d2p1:value="Report data"/>
        <text d2p1:language="es" d2p1:value="Report data"/>
        <text d2p1:language="fi" d2p1:value="Report data"/>
        <text d2p1:language="fr" d2p1:value="Report data"/>
        <text d2p1:language="it" d2p1:value="Report data"/>
        <text d2p1:language="ja" d2p1:value="Report data"/>
        <text d2p1:language="nl" d2p1:value="Report data"/>
        <text d2p1:language="sv" d2p1:value="Report data"/>
      </label>
      <label d2p1:name="" d2p1:code="@DocentricAX:SelectedPrintDestination">
        <text d2p1:language="da" d2p1:value="Selected print destination"/>
        <text d2p1:language="de" d2p1:value="Selected print destination"/>
        <text d2p1:language="en-US" d2p1:value="Selected print destination"/>
        <text d2p1:language="es" d2p1:value="Selected print destination"/>
        <text d2p1:language="fi" d2p1:value="Selected print destination"/>
        <text d2p1:language="fr" d2p1:value="Selected print destination"/>
        <text d2p1:language="it" d2p1:value="Selected print destination"/>
        <text d2p1:language="ja" d2p1:value="Selected print destination"/>
        <text d2p1:language="nl" d2p1:value="Selected print destination"/>
        <text d2p1:language="sv" d2p1:value="Selected print destination"/>
      </label>
      <label d2p1:name="" d2p1:code="@FLM270">
        <text d2p1:language="da" d2p1:value="Områder_DEMO_"/>
        <text d2p1:language="de" d2p1:value="Regionen _DEMO_"/>
        <text d2p1:language="en-US" d2p1:value="Regions _DEMO_"/>
        <text d2p1:language="es" d2p1:value="Regiones _DEMO_"/>
        <text d2p1:language="fi" d2p1:value="Alueet _DEMO_"/>
        <text d2p1:language="fr" d2p1:value="Régions _DEMO_"/>
        <text d2p1:language="it" d2p1:value="Regioni _DEMO_"/>
        <text d2p1:language="ja" d2p1:value="地域 _DEMO_"/>
        <text d2p1:language="nl" d2p1:value="Regio's _DEMO_"/>
        <text d2p1:language="sv" d2p1:value="Regioner _DEMO_"/>
      </label>
      <label d2p1:name="" d2p1:code="@GLS103588">
        <text d2p1:language="da" d2p1:value="Advance holders"/>
        <text d2p1:language="de" d2p1:value="Advance holders"/>
        <text d2p1:language="en-US" d2p1:value="Advance holders"/>
        <text d2p1:language="es" d2p1:value="Advance holders"/>
        <text d2p1:language="fi" d2p1:value="Advance holders"/>
        <text d2p1:language="fr" d2p1:value="Advance holders"/>
        <text d2p1:language="it" d2p1:value="Advance holders"/>
        <text d2p1:language="ja" d2p1:value="Advance holders"/>
        <text d2p1:language="nl" d2p1:value="Advance holders"/>
        <text d2p1:language="sv" d2p1:value="Advance holders"/>
      </label>
      <label d2p1:name="" d2p1:code="@GLS103666">
        <text d2p1:language="da" d2p1:value="Deferrals"/>
        <text d2p1:language="de" d2p1:value="Deferrals"/>
        <text d2p1:language="en-US" d2p1:value="Deferrals"/>
        <text d2p1:language="es" d2p1:value="Deferrals"/>
        <text d2p1:language="fi" d2p1:value="Deferrals"/>
        <text d2p1:language="fr" d2p1:value="Deferrals"/>
        <text d2p1:language="it" d2p1:value="Deferrals"/>
        <text d2p1:language="ja" d2p1:value="Deferrals"/>
        <text d2p1:language="nl" d2p1:value="Deferrals"/>
        <text d2p1:language="sv" d2p1:value="Deferrals"/>
      </label>
      <label d2p1:name="" d2p1:code="@GLS103734">
        <text d2p1:language="da" d2p1:value="Expense and income codes"/>
        <text d2p1:language="de" d2p1:value="Expense and income codes"/>
        <text d2p1:language="en-US" d2p1:value="Expense and income codes"/>
        <text d2p1:language="es" d2p1:value="Expense and income codes"/>
        <text d2p1:language="fi" d2p1:value="Expense and income codes"/>
        <text d2p1:language="fr" d2p1:value="Expense and income codes"/>
        <text d2p1:language="it" d2p1:value="Expense and income codes"/>
        <text d2p1:language="ja" d2p1:value="Expense and income codes"/>
        <text d2p1:language="nl" d2p1:value="Expense and income codes"/>
        <text d2p1:language="sv" d2p1:value="Expense and income codes"/>
      </label>
      <label d2p1:name="" d2p1:code="@GLS104459">
        <text d2p1:language="da" d2p1:value="Cash accounts"/>
        <text d2p1:language="de" d2p1:value="Cash accounts"/>
        <text d2p1:language="en-US" d2p1:value="Cash accounts"/>
        <text d2p1:language="es" d2p1:value="Cash accounts"/>
        <text d2p1:language="fi" d2p1:value="Cash accounts"/>
        <text d2p1:language="fr" d2p1:value="Cash accounts"/>
        <text d2p1:language="it" d2p1:value="Cash accounts"/>
        <text d2p1:language="ja" d2p1:value="Cash accounts"/>
        <text d2p1:language="nl" d2p1:value="Cash accounts"/>
        <text d2p1:language="sv" d2p1:value="Cash accounts"/>
      </label>
      <label d2p1:name="" d2p1:code="@GLS106645">
        <text d2p1:language="da" d2p1:value="Fixed assets (Russia)"/>
        <text d2p1:language="de" d2p1:value="Fixed assets (Russia)"/>
        <text d2p1:language="en-US" d2p1:value="Fixed assets (Russia)"/>
        <text d2p1:language="es" d2p1:value="Fixed assets (Russia)"/>
        <text d2p1:language="fi" d2p1:value="Fixed assets (Russia)"/>
        <text d2p1:language="fr" d2p1:value="Fixed assets (Russia)"/>
        <text d2p1:language="it" d2p1:value="Fixed assets (Russia)"/>
        <text d2p1:language="ja" d2p1:value="Fixed assets (Russia)"/>
        <text d2p1:language="nl" d2p1:value="Fixed assets (Russia)"/>
        <text d2p1:language="sv" d2p1:value="Fixed assets (Russia)"/>
      </label>
      <label d2p1:name="" d2p1:code="@GLS106724">
        <text d2p1:language="da" d2p1:value="Agreements"/>
        <text d2p1:language="de" d2p1:value="Agreements"/>
        <text d2p1:language="en-US" d2p1:value="Agreements"/>
        <text d2p1:language="es" d2p1:value="Agreements"/>
        <text d2p1:language="fi" d2p1:value="Agreements"/>
        <text d2p1:language="fr" d2p1:value="Agreements"/>
        <text d2p1:language="it" d2p1:value="Agreements"/>
        <text d2p1:language="ja" d2p1:value="Agreements"/>
        <text d2p1:language="nl" d2p1:value="Agreements"/>
        <text d2p1:language="sv" d2p1:value="Agreements"/>
      </label>
      <label d2p1:name="" d2p1:code="@GLS220046">
        <text d2p1:language="da" d2p1:value="Virksomhedens leder"/>
        <text d2p1:language="de" d2p1:value="Leiter des Unternehmens"/>
        <text d2p1:language="en-US" d2p1:value="Head of the company"/>
        <text d2p1:language="es" d2p1:value="Director de la empresa"/>
        <text d2p1:language="fi" d2p1:value="Yrityksen johtaja"/>
        <text d2p1:language="fr" d2p1:value="Directeur de la société"/>
        <text d2p1:language="it" d2p1:value="Titolare della società"/>
        <text d2p1:language="ja" d2p1:value="会社の責任者"/>
        <text d2p1:language="nl" d2p1:value="Hoofd van het bedrijf"/>
        <text d2p1:language="sv" d2p1:value="Chef för företaget"/>
      </label>
      <label d2p1:name="" d2p1:code="@GLS220835">
        <text d2p1:language="da" d2p1:value="Virksomhedskode"/>
        <text d2p1:language="de" d2p1:value="Unternehmenscode"/>
        <text d2p1:language="en-US" d2p1:value="Enterprise code"/>
        <text d2p1:language="es" d2p1:value="Código de empresa"/>
        <text d2p1:language="fi" d2p1:value="Yrityksen koodi"/>
        <text d2p1:language="fr" d2p1:value="Code de l'entreprise"/>
        <text d2p1:language="it" d2p1:value="Codice impresa"/>
        <text d2p1:language="ja" d2p1:value="企業コード"/>
        <text d2p1:language="nl" d2p1:value="Ondernemingscode"/>
        <text d2p1:language="sv" d2p1:value="Företagskod"/>
      </label>
      <label d2p1:name="" d2p1:code="@RegistrationNumbers:EnterpriseIdCompanyId">
        <text d2p1:language="da" d2p1:value="Virksomheds-id (COID)"/>
        <text d2p1:language="de" d2p1:value="Enterprise-ID (COID)"/>
        <text d2p1:language="en-US" d2p1:value="Enterprise ID (COID)"/>
        <text d2p1:language="es" d2p1:value="Id. de empresa (COID)"/>
        <text d2p1:language="fi" d2p1:value="Yrityksen tunnus (COID)"/>
        <text d2p1:language="fr" d2p1:value="ID entreprise (COID)"/>
        <text d2p1:language="it" d2p1:value="ID azienda (COID)"/>
        <text d2p1:language="ja" d2p1:value="エンタープライズ ID (COID)"/>
        <text d2p1:language="nl" d2p1:value="Ondernemings-id (COID)"/>
        <text d2p1:language="sv" d2p1:value="Företags-ID (COID)"/>
      </label>
      <label d2p1:name="" d2p1:code="@ret3005">
        <text d2p1:language="da" d2p1:value="Butikker"/>
        <text d2p1:language="de" d2p1:value="Shops"/>
        <text d2p1:language="en-US" d2p1:value="Stores"/>
        <text d2p1:language="es" d2p1:value="Tiendas"/>
        <text d2p1:language="fi" d2p1:value="Myymälät"/>
        <text d2p1:language="fr" d2p1:value="Magasins"/>
        <text d2p1:language="it" d2p1:value="Punti vendita"/>
        <text d2p1:language="ja" d2p1:value="店舗"/>
        <text d2p1:language="nl" d2p1:value="Winkels"/>
        <text d2p1:language="sv" d2p1:value="Butiker"/>
      </label>
      <label d2p1:name="" d2p1:code="@RET3277">
        <text d2p1:language="da" d2p1:value="Kasseapparater"/>
        <text d2p1:language="de" d2p1:value="POS-Register"/>
        <text d2p1:language="en-US" d2p1:value="POS registers"/>
        <text d2p1:language="es" d2p1:value="Registros de PDV"/>
        <text d2p1:language="fi" d2p1:value="Kassakoneet"/>
        <text d2p1:language="fr" d2p1:value="Caisses enregistreuses de PDV"/>
        <text d2p1:language="it" d2p1:value="Registratori di cassa POS"/>
        <text d2p1:language="ja" d2p1:value="POS レジスター"/>
        <text d2p1:language="nl" d2p1:value="POS-kassa's"/>
        <text d2p1:language="sv" d2p1:value="Kassaregister"/>
      </label>
      <label d2p1:name="" d2p1:code="@RET5709">
        <text d2p1:language="da" d2p1:value="Detailkanaler"/>
        <text d2p1:language="de" d2p1:value="Retail Channels"/>
        <text d2p1:language="en-US" d2p1:value="Retail channels"/>
        <text d2p1:language="es" d2p1:value="Canales comerciales"/>
        <text d2p1:language="fi" d2p1:value="Vähittäismyyntikanavat"/>
        <text d2p1:language="fr" d2p1:value="Canaux de vente au détail"/>
        <text d2p1:language="it" d2p1:value="Canali di vendita al dettaglio"/>
        <text d2p1:language="ja" d2p1:value="小売チャネル"/>
        <text d2p1:language="nl" d2p1:value="Detailhandelafzetkanalen"/>
        <text d2p1:language="sv" d2p1:value="Butikskanaler"/>
      </label>
      <label d2p1:name="" d2p1:code="@SYS10602">
        <text d2p1:language="da" d2p1:value="Kommatal"/>
        <text d2p1:language="de" d2p1:value="Gleitkommazahl"/>
        <text d2p1:language="en-US" d2p1:value="Real"/>
        <text d2p1:language="es" d2p1:value="Real"/>
        <text d2p1:language="fi" d2p1:value="Reaaliluku"/>
        <text d2p1:language="fr" d2p1:value="Réel"/>
        <text d2p1:language="it" d2p1:value="Reale"/>
        <text d2p1:language="ja" d2p1:value="実数"/>
        <text d2p1:language="nl" d2p1:value="Real-modus"/>
        <text d2p1:language="sv" d2p1:value="Realtal"/>
      </label>
      <label d2p1:name="" d2p1:code="@SYS10946">
        <text d2p1:language="da" d2p1:value="Kasserabatbeløb"/>
        <text d2p1:language="de" d2p1:value="Skontobetrag"/>
        <text d2p1:language="en-US" d2p1:value="Cash discount amount"/>
        <text d2p1:language="es" d2p1:value="Importe de descuento por pronto pago"/>
        <text d2p1:language="fi" d2p1:value="Käteisalennussumma"/>
        <text d2p1:language="fr" d2p1:value="Montant de l'escompte de règlement"/>
        <text d2p1:language="it" d2p1:value="Importo sconto di cassa"/>
        <text d2p1:language="ja" d2p1:value="現金割引金額"/>
        <text d2p1:language="nl" d2p1:value="Contantkortingsbedrag"/>
        <text d2p1:language="sv" d2p1:value="Kassarabattbelopp"/>
      </label>
      <label d2p1:name="" d2p1:code="@SYS112686">
        <text d2p1:language="da" d2p1:value="Sessionsdato og -klokkeslæt"/>
        <text d2p1:language="de" d2p1:value="Sitzungsdatum und -uhrzeit"/>
        <text d2p1:language="en-US" d2p1:value="Session date and time"/>
        <text d2p1:language="es" d2p1:value="Fecha y hora de la sesión"/>
        <text d2p1:language="fi" d2p1:value="Istunnon päivämäärä ja aika"/>
        <text d2p1:language="fr" d2p1:value="Date et heure de la session"/>
        <text d2p1:language="it" d2p1:value="Data e ora sessione"/>
        <text d2p1:language="ja" d2p1:value="セッション日時"/>
        <text d2p1:language="nl" d2p1:value="Sessiedatum en -tijd"/>
        <text d2p1:language="sv" d2p1:value="Sessionsdatum och -tid"/>
      </label>
      <label d2p1:name="" d2p1:code="@SYS11795">
        <text d2p1:language="da" d2p1:value="Sessionsdato"/>
        <text d2p1:language="de" d2p1:value="Sitzungsdatum"/>
        <text d2p1:language="en-US" d2p1:value="Session date"/>
        <text d2p1:language="es" d2p1:value="Fecha de la sesión"/>
        <text d2p1:language="fi" d2p1:value="Istunnon päivämäärä"/>
        <text d2p1:language="fr" d2p1:value="Date de la session"/>
        <text d2p1:language="it" d2p1:value="Data sessione"/>
        <text d2p1:language="ja" d2p1:value="セッション日付"/>
        <text d2p1:language="nl" d2p1:value="Sessiedatum"/>
        <text d2p1:language="sv" d2p1:value="Sessionsdatum"/>
      </label>
      <label d2p1:name="" d2p1:code="@SYS129127">
        <text d2p1:language="da" d2p1:value="Brugerdefineret liste for økonomisk dimension"/>
        <text d2p1:language="de" d2p1:value="Finanzdimension für benutzerdefinierte Liste"/>
        <text d2p1:language="en-US" d2p1:value="Custom list financial dimension"/>
        <text d2p1:language="es" d2p1:value="Dimensión financiera de lista personalizada"/>
        <text d2p1:language="fi" d2p1:value="Mukautetun luettelon taloushallinnon dimensio"/>
        <text d2p1:language="fr" d2p1:value="Dimension financière de la liste personnalisée"/>
        <text d2p1:language="it" d2p1:value="Dimensione finanziaria elenco personalizzato"/>
        <text d2p1:language="ja" d2p1:value="カスタム リストの財務分析コード"/>
        <text d2p1:language="nl" d2p1:value="Financiële dimensie aangepaste lijst"/>
        <text d2p1:language="sv" d2p1:value="Anpassad lista för ekonomisk dimension"/>
      </label>
      <label d2p1:name="" d2p1:code="@SYS13522">
        <text d2p1:language="da" d2p1:value="Region"/>
        <text d2p1:language="de" d2p1:value="Landkreis"/>
        <text d2p1:language="en-US" d2p1:value="County"/>
        <text d2p1:language="es" d2p1:value="Provincia"/>
        <text d2p1:language="fi" d2p1:value="Alue "/>
        <text d2p1:language="fr" d2p1:value="Département"/>
        <text d2p1:language="it" d2p1:value="Provincia"/>
        <text d2p1:language="ja" d2p1:value="市区郡"/>
        <text d2p1:language="nl" d2p1:value="Graafschap"/>
        <text d2p1:language="sv" d2p1:value="Region"/>
      </label>
      <label d2p1:name="" d2p1:code="@SYS1517">
        <text d2p1:language="da" d2p1:value="Bankkonto"/>
        <text d2p1:language="de" d2p1:value="Bankkonto"/>
        <text d2p1:language="en-US" d2p1:value="Bank account"/>
        <text d2p1:language="es" d2p1:value="Cuenta bancaria"/>
        <text d2p1:language="fi" d2p1:value="Pankkitili"/>
        <text d2p1:language="fr" d2p1:value="Compte bancaire"/>
        <text d2p1:language="it" d2p1:value="Conto bancario"/>
        <text d2p1:language="ja" d2p1:value="銀行口座"/>
        <text d2p1:language="nl" d2p1:value="Bankrekening"/>
        <text d2p1:language="sv" d2p1:value="Bankkonto"/>
      </label>
      <label d2p1:name="" d2p1:code="@SYS15217">
        <text d2p1:language="da" d2p1:value="Reference"/>
        <text d2p1:language="de" d2p1:value="Referenz"/>
        <text d2p1:language="en-US" d2p1:value="Reference"/>
        <text d2p1:language="es" d2p1:value="Referencia"/>
        <text d2p1:language="fi" d2p1:value="Viite"/>
        <text d2p1:language="fr" d2p1:value="Référence"/>
        <text d2p1:language="it" d2p1:value="Riferimento"/>
        <text d2p1:language="ja" d2p1:value="参照"/>
        <text d2p1:language="nl" d2p1:value="Verwijzing"/>
        <text d2p1:language="sv" d2p1:value="Referens"/>
      </label>
      <label d2p1:name="" d2p1:code="@SYS190388">
        <text d2p1:language="da" d2p1:value="Gadenummer"/>
        <text d2p1:language="de" d2p1:value="Hausnummer"/>
        <text d2p1:language="en-US" d2p1:value="Street number"/>
        <text d2p1:language="es" d2p1:value="Número de calle"/>
        <text d2p1:language="fi" d2p1:value="Kadunnumero"/>
        <text d2p1:language="fr" d2p1:value="Numéro de la rue"/>
        <text d2p1:language="it" d2p1:value="Numero civico"/>
        <text d2p1:language="ja" d2p1:value="番地"/>
        <text d2p1:language="nl" d2p1:value="Straatnummer"/>
        <text d2p1:language="sv" d2p1:value="Gatunummer"/>
      </label>
      <label d2p1:name="" d2p1:code="@SYS1996">
        <text d2p1:language="da" d2p1:value="Kontonummer"/>
        <text d2p1:language="de" d2p1:value="Kontonummer"/>
        <text d2p1:language="en-US" d2p1:value="Account number"/>
        <text d2p1:language="es" d2p1:value="Número de cuenta"/>
        <text d2p1:language="fi" d2p1:value="Tilinumero"/>
        <text d2p1:language="fr" d2p1:value="Numéro de compte"/>
        <text d2p1:language="it" d2p1:value="Numero conto"/>
        <text d2p1:language="ja" d2p1:value="アカウント番号"/>
        <text d2p1:language="nl" d2p1:value="Rekeningnummer"/>
        <text d2p1:language="sv" d2p1:value="Kontonummer"/>
      </label>
      <label d2p1:name="" d2p1:code="@SYS21698">
        <text d2p1:language="da" d2p1:value="Betalingsmåde"/>
        <text d2p1:language="de" d2p1:value="Zahlungsmethode"/>
        <text d2p1:language="en-US" d2p1:value="Method of payment"/>
        <text d2p1:language="es" d2p1:value="Forma de pago"/>
        <text d2p1:language="fi" d2p1:value="Maksutapa"/>
        <text d2p1:language="fr" d2p1:value="Mode de paiement"/>
        <text d2p1:language="it" d2p1:value="Metodo di pagamento"/>
        <text d2p1:language="ja" d2p1:value="支払方法"/>
        <text d2p1:language="nl" d2p1:value="Betalingsmethode"/>
        <text d2p1:language="sv" d2p1:value="Betalningsmetod"/>
      </label>
      <label d2p1:name="" d2p1:code="@SYS22176">
        <text d2p1:language="da" d2p1:value="Betalingsstatus"/>
        <text d2p1:language="de" d2p1:value="Zahlungsstatus"/>
        <text d2p1:language="en-US" d2p1:value="Payment status"/>
        <text d2p1:language="es" d2p1:value="Estado de pago"/>
        <text d2p1:language="fi" d2p1:value="Maksun tila"/>
        <text d2p1:language="fr" d2p1:value="Statut de paiement"/>
        <text d2p1:language="it" d2p1:value="Stato pagamenti"/>
        <text d2p1:language="ja" d2p1:value="支払ステータス"/>
        <text d2p1:language="nl" d2p1:value="Betalingsstatus"/>
        <text d2p1:language="sv" d2p1:value="Betalningsstatus"/>
      </label>
      <label d2p1:name="" d2p1:code="@SYS22221">
        <text d2p1:language="da" d2p1:value="Internetadresse"/>
        <text d2p1:language="de" d2p1:value="Internetadresse"/>
        <text d2p1:language="en-US" d2p1:value="Internet address"/>
        <text d2p1:language="es" d2p1:value="Dirección de Internet"/>
        <text d2p1:language="fi" d2p1:value="Internet-osoite"/>
        <text d2p1:language="fr" d2p1:value="Adresse Internet"/>
        <text d2p1:language="it" d2p1:value="Indirizzo Internet"/>
        <text d2p1:language="ja" d2p1:value="インターネット アドレス"/>
        <text d2p1:language="nl" d2p1:value="Internetadres"/>
        <text d2p1:language="sv" d2p1:value="Internet-adress"/>
      </label>
      <label d2p1:name="" d2p1:code="@SYS22249">
        <text d2p1:language="da" d2p1:value="Bynavn"/>
        <text d2p1:language="de" d2p1:value="Ort"/>
        <text d2p1:language="en-US" d2p1:value="City"/>
        <text d2p1:language="es" d2p1:value="Ciudad"/>
        <text d2p1:language="fi" d2p1:value="Paikkakunta"/>
        <text d2p1:language="fr" d2p1:value="Ville"/>
        <text d2p1:language="it" d2p1:value="Città"/>
        <text d2p1:language="ja" d2p1:value="市町村"/>
        <text d2p1:language="nl" d2p1:value="Plaats"/>
        <text d2p1:language="sv" d2p1:value="Ort"/>
      </label>
      <label d2p1:name="" d2p1:code="@SYS22737">
        <text d2p1:language="da" d2p1:value="Banknavn"/>
        <text d2p1:language="de" d2p1:value="Bankname"/>
        <text d2p1:language="en-US" d2p1:value="Bank name"/>
        <text d2p1:language="es" d2p1:value="Nombre del banco"/>
        <text d2p1:language="fi" d2p1:value="Pankin nimi"/>
        <text d2p1:language="fr" d2p1:value="Nom de banque"/>
        <text d2p1:language="it" d2p1:value="Nome banca"/>
        <text d2p1:language="ja" d2p1:value="銀行名"/>
        <text d2p1:language="nl" d2p1:value="Banknaam"/>
        <text d2p1:language="sv" d2p1:value="Banknamn"/>
      </label>
      <label d2p1:name="" d2p1:code="@SYS23725">
        <text d2p1:language="da" d2p1:value="SWIFT-kode"/>
        <text d2p1:language="de" d2p1:value="SWIFT-Code"/>
        <text d2p1:language="en-US" d2p1:value="SWIFT code"/>
        <text d2p1:language="es" d2p1:value="Código SWIFT"/>
        <text d2p1:language="fi" d2p1:value="SWIFT-koodi"/>
        <text d2p1:language="fr" d2p1:value="Code SWIFT"/>
        <text d2p1:language="it" d2p1:value="Codice SWIFT"/>
        <text d2p1:language="ja" d2p1:value="SWIFT コード"/>
        <text d2p1:language="nl" d2p1:value="SWIFT-code"/>
        <text d2p1:language="sv" d2p1:value="SWIFT-kod"/>
      </label>
      <label d2p1:name="" d2p1:code="@SYS24546">
        <text d2p1:language="da" d2p1:value="Kurernummer"/>
        <text d2p1:language="de" d2p1:value="Liefernummer"/>
        <text d2p1:language="en-US" d2p1:value="Delivery number"/>
        <text d2p1:language="es" d2p1:value="Número de entrega"/>
        <text d2p1:language="fi" d2p1:value="Toimitusnumero"/>
        <text d2p1:language="fr" d2p1:value="Numéro de livraison"/>
        <text d2p1:language="it" d2p1:value="Numero di consegna"/>
        <text d2p1:language="ja" d2p1:value="配送番号"/>
        <text d2p1:language="nl" d2p1:value="Telefoonnummer koerier"/>
        <text d2p1:language="sv" d2p1:value="Leveransnummer"/>
      </label>
      <label d2p1:name="" d2p1:code="@SYS26871">
        <text d2p1:language="da" d2p1:value="Intrastat-kode"/>
        <text d2p1:language="de" d2p1:value="Intrastat-Code"/>
        <text d2p1:language="en-US" d2p1:value="Intrastat code"/>
        <text d2p1:language="es" d2p1:value="Código Intrastat"/>
        <text d2p1:language="fi" d2p1:value="Intrastat-koodi"/>
        <text d2p1:language="fr" d2p1:value="Code déclaration d'échanges de biens"/>
        <text d2p1:language="it" d2p1:value="Codice Intrastat"/>
        <text d2p1:language="ja" d2p1:value="イントラスタット コード"/>
        <text d2p1:language="nl" d2p1:value="Intrastat-code"/>
        <text d2p1:language="sv" d2p1:value="Intrastat-kod"/>
      </label>
      <label d2p1:name="" d2p1:code="@SYS303656">
        <text d2p1:language="da" d2p1:value="Personalenummer"/>
        <text d2p1:language="de" d2p1:value="Personalnummer"/>
        <text d2p1:language="en-US" d2p1:value="Personnel number"/>
        <text d2p1:language="es" d2p1:value="Número de personal"/>
        <text d2p1:language="fi" d2p1:value="Henkilöstönumero"/>
        <text d2p1:language="fr" d2p1:value="Matricule d'employé"/>
        <text d2p1:language="it" d2p1:value="Numero dipendente"/>
        <text d2p1:language="ja" d2p1:value="従業員番号"/>
        <text d2p1:language="nl" d2p1:value="Personeelsnummer"/>
        <text d2p1:language="sv" d2p1:value="Personalnummer"/>
      </label>
      <label d2p1:name="" d2p1:code="@SYS314486">
        <text d2p1:language="da" d2p1:value="FI-kreditor-id"/>
        <text d2p1:language="de" d2p1:value="FI-Creditor-Kennung"/>
        <text d2p1:language="en-US" d2p1:value="FI-Creditor ID"/>
        <text d2p1:language="es" d2p1:value="Id. de acreedor FI"/>
        <text d2p1:language="fi" d2p1:value="FI-luotonantajan tunnus"/>
        <text d2p1:language="fr" d2p1:value="ID créditeur financier"/>
        <text d2p1:language="it" d2p1:value="ID creditore FI"/>
        <text d2p1:language="ja" d2p1:value="FI 債権者 ID"/>
        <text d2p1:language="nl" d2p1:value="FI-crediteur-ID"/>
        <text d2p1:language="sv" d2p1:value="ID för FI-kreditgivare"/>
      </label>
      <label d2p1:name="" d2p1:code="@SYS320666">
        <text d2p1:language="da" d2p1:value="Arbejderens navn"/>
        <text d2p1:language="de" d2p1:value="Name der Arbeitskraft"/>
        <text d2p1:language="en-US" d2p1:value="Worker name"/>
        <text d2p1:language="es" d2p1:value="Nombre del trabajador"/>
        <text d2p1:language="fi" d2p1:value="Työntekijän nimi"/>
        <text d2p1:language="fr" d2p1:value="Nom du collaborateur"/>
        <text d2p1:language="it" d2p1:value="Nome lavoratore"/>
        <text d2p1:language="ja" d2p1:value="作業者名"/>
        <text d2p1:language="nl" d2p1:value="Naam medewerker"/>
        <text d2p1:language="sv" d2p1:value="Arbetares namn"/>
      </label>
      <label d2p1:name="" d2p1:code="@SYS323504">
        <text d2p1:language="da" d2p1:value="Postnummer"/>
        <text d2p1:language="de" d2p1:value="Postleitzahl"/>
        <text d2p1:language="en-US" d2p1:value="ZIP/postal code"/>
        <text d2p1:language="es" d2p1:value="Código postal"/>
        <text d2p1:language="fi" d2p1:value="Postinumero"/>
        <text d2p1:language="fr" d2p1:value="Code postal"/>
        <text d2p1:language="it" d2p1:value="Codice postale (CAP)"/>
        <text d2p1:language="ja" d2p1:value="郵便番号"/>
        <text d2p1:language="nl" d2p1:value="Postcode"/>
        <text d2p1:language="sv" d2p1:value="Postnummer"/>
      </label>
      <label d2p1:name="" d2p1:code="@SYS323505">
        <text d2p1:language="da" d2p1:value="Gade"/>
        <text d2p1:language="de" d2p1:value="Straße"/>
        <text d2p1:language="en-US" d2p1:value="Street"/>
        <text d2p1:language="es" d2p1:value="Calle"/>
        <text d2p1:language="fi" d2p1:value="Katu "/>
        <text d2p1:language="fr" d2p1:value="Rue"/>
        <text d2p1:language="it" d2p1:value="Via"/>
        <text d2p1:language="ja" d2p1:value="住所"/>
        <text d2p1:language="nl" d2p1:value="Straat"/>
        <text d2p1:language="sv" d2p1:value="Gata"/>
      </label>
      <label d2p1:name="" d2p1:code="@SYS323506">
        <text d2p1:language="da" d2p1:value="Delstat"/>
        <text d2p1:language="de" d2p1:value="Bundesstaat"/>
        <text d2p1:language="en-US" d2p1:value="State"/>
        <text d2p1:language="es" d2p1:value="Estado"/>
        <text d2p1:language="fi" d2p1:value="Osavaltio"/>
        <text d2p1:language="fr" d2p1:value="État"/>
        <text d2p1:language="it" d2p1:value="Stato/regione"/>
        <text d2p1:language="ja" d2p1:value="都道府県"/>
        <text d2p1:language="nl" d2p1:value="Staat"/>
        <text d2p1:language="sv" d2p1:value="Delstat"/>
      </label>
      <label d2p1:name="" d2p1:code="@SYS328705">
        <text d2p1:language="da" d2p1:value="Kladdebatchnummer"/>
        <text d2p1:language="de" d2p1:value="Lfd. Nummer"/>
        <text d2p1:language="en-US" d2p1:value="Journal batch number"/>
        <text d2p1:language="es" d2p1:value="Número de lote de diario"/>
        <text d2p1:language="fi" d2p1:value="Kirjauskansion eränumero"/>
        <text d2p1:language="fr" d2p1:value="Numéro de lot du journal"/>
        <text d2p1:language="it" d2p1:value="Numero batch giornale di registrazione"/>
        <text d2p1:language="ja" d2p1:value="仕訳帳バッチ番号"/>
        <text d2p1:language="nl" d2p1:value="Batchnummer journaal"/>
        <text d2p1:language="sv" d2p1:value="Journalbatchnummer"/>
      </label>
      <label d2p1:name="" d2p1:code="@SYS335041">
        <text d2p1:language="da" d2p1:value="Navn eller beskrivelse"/>
        <text d2p1:language="de" d2p1:value="Name oder Beschreibung"/>
        <text d2p1:language="en-US" d2p1:value="Name or description"/>
        <text d2p1:language="es" d2p1:value="Nombre o descripción"/>
        <text d2p1:language="fi" d2p1:value="Nimi tai kuvaus"/>
        <text d2p1:language="fr" d2p1:value="Nom ou description"/>
        <text d2p1:language="it" d2p1:value="Nome o descrizione"/>
        <text d2p1:language="ja" d2p1:value="名前または説明"/>
        <text d2p1:language="nl" d2p1:value="Naam of omschrijving"/>
        <text d2p1:language="sv" d2p1:value="Namn eller beskrivning"/>
      </label>
      <label d2p1:name="" d2p1:code="@SYS335710">
        <text d2p1:language="da" d2p1:value="Momsnr. - eksport"/>
        <text d2p1:language="de" d2p1:value="MwSt.-Nummer - Export"/>
        <text d2p1:language="en-US" d2p1:value="VAT exempt number export"/>
        <text d2p1:language="es" d2p1:value="Exportación de número de identificación de IVA"/>
        <text d2p1:language="fi" d2p1:value="ALV-tunnuksen vienti"/>
        <text d2p1:language="fr" d2p1:value="Exportation de numéro identifiant TVA"/>
        <text d2p1:language="it" d2p1:value="Partita IVA esportazione"/>
        <text d2p1:language="ja" d2p1:value="VAT 課税控除番号のエクスポート"/>
        <text d2p1:language="nl" d2p1:value="Export van btw-nummer"/>
        <text d2p1:language="sv" d2p1:value="Export av momsregistreringsnummer"/>
      </label>
      <label d2p1:name="" d2p1:code="@SYS335711">
        <text d2p1:language="da" d2p1:value="Momsnr. - import"/>
        <text d2p1:language="de" d2p1:value="MwSt.-Nummer - Import"/>
        <text d2p1:language="en-US" d2p1:value="VAT exempt number import"/>
        <text d2p1:language="es" d2p1:value="Importación de número de identificación de IVA"/>
        <text d2p1:language="fi" d2p1:value="ALV-tunnuksen tuonti"/>
        <text d2p1:language="fr" d2p1:value="Importation de numéro identifiant TVA"/>
        <text d2p1:language="it" d2p1:value="Partita IVA importazione"/>
        <text d2p1:language="ja" d2p1:value="VAT 課税控除番号のインポート"/>
        <text d2p1:language="nl" d2p1:value="Import van btw-nummer"/>
        <text d2p1:language="sv" d2p1:value="Import av momsregistreringsnummer"/>
      </label>
      <label d2p1:name="" d2p1:code="@SYS335712">
        <text d2p1:language="da" d2p1:value="Afdelingens lokalnummer - eksport"/>
        <text d2p1:language="de" d2p1:value="Filialnummererweiterung - Export"/>
        <text d2p1:language="en-US" d2p1:value="Branch number extension export"/>
        <text d2p1:language="es" d2p1:value="Exportación de extensión de número de sucursal"/>
        <text d2p1:language="fi" d2p1:value="Sivuliikkeen alanumeron vienti"/>
        <text d2p1:language="fr" d2p1:value="Exportation d'extension de numéro d'agence"/>
        <text d2p1:language="it" d2p1:value="Estensione codice filiale esportazione"/>
        <text d2p1:language="ja" d2p1:value="支店番号の内線番号のエクスポート"/>
        <text d2p1:language="nl" d2p1:value="Export van filiaalnummerextensie"/>
        <text d2p1:language="sv" d2p1:value="Export av filialnummertillägg"/>
      </label>
      <label d2p1:name="" d2p1:code="@SYS335713">
        <text d2p1:language="da" d2p1:value="Afdelingens lokalnummer - import"/>
        <text d2p1:language="de" d2p1:value="Filialnummererweiterung - Import"/>
        <text d2p1:language="en-US" d2p1:value="Branch number extension import"/>
        <text d2p1:language="es" d2p1:value="Importación de extensión de número de sucursal"/>
        <text d2p1:language="fi" d2p1:value="Sivuliikkeen alanumeron tuonti"/>
        <text d2p1:language="fr" d2p1:value="Importation d'extension de numéro d'agence"/>
        <text d2p1:language="it" d2p1:value="Estensione codice filiale importazione"/>
        <text d2p1:language="ja" d2p1:value="支店番号の内線番号のインポート"/>
        <text d2p1:language="nl" d2p1:value="Import van filiaalnummerextensie"/>
        <text d2p1:language="sv" d2p1:value="Import av filialnummertillägg"/>
      </label>
      <label d2p1:name="" d2p1:code="@SYS342011">
        <text d2p1:language="da" d2p1:value="BankPaymAdviceVendTmp"/>
        <text d2p1:language="de" d2p1:value="BankPaymAdviceVendTmp"/>
        <text d2p1:language="en-US" d2p1:value="BankPaymAdviceVendTmp"/>
        <text d2p1:language="es" d2p1:value="BankPaymAdviceVendTmp"/>
        <text d2p1:language="fi" d2p1:value="BankPaymAdviceVendTmp"/>
        <text d2p1:language="fr" d2p1:value="BankPaymAdviceVendTmp"/>
        <text d2p1:language="it" d2p1:value="BankPaymAdviceVendTmp"/>
        <text d2p1:language="ja" d2p1:value="BankPaymAdviceVendTmp"/>
        <text d2p1:language="nl" d2p1:value="BankPaymAdviceVendTmp"/>
        <text d2p1:language="sv" d2p1:value="BankPaymAdviceVendTmp"/>
      </label>
      <label d2p1:name="" d2p1:code="@SYS343362">
        <text d2p1:language="da" d2p1:value="Bankkonti"/>
        <text d2p1:language="de" d2p1:value="Bankkonten"/>
        <text d2p1:language="en-US" d2p1:value="Bank accounts"/>
        <text d2p1:language="es" d2p1:value="Cuentas bancarias"/>
        <text d2p1:language="fi" d2p1:value="Pankkitilit"/>
        <text d2p1:language="fr" d2p1:value="Comptes bancaires"/>
        <text d2p1:language="it" d2p1:value="Conti bancari"/>
        <text d2p1:language="ja" d2p1:value="銀行口座"/>
        <text d2p1:language="nl" d2p1:value="Bankrekeningen"/>
        <text d2p1:language="sv" d2p1:value="Bankkonton"/>
      </label>
      <label d2p1:name="" d2p1:code="@SYS343364">
        <text d2p1:language="da" d2p1:value="Kunder"/>
        <text d2p1:language="de" d2p1:value="Debitoren"/>
        <text d2p1:language="en-US" d2p1:value="Customers"/>
        <text d2p1:language="es" d2p1:value="Clientes"/>
        <text d2p1:language="fi" d2p1:value="Asiakkaat"/>
        <text d2p1:language="fr" d2p1:value="Clients"/>
        <text d2p1:language="it" d2p1:value="Clienti"/>
        <text d2p1:language="ja" d2p1:value="顧客"/>
        <text d2p1:language="nl" d2p1:value="Klanten"/>
        <text d2p1:language="sv" d2p1:value="Kunder"/>
      </label>
      <label d2p1:name="" d2p1:code="@SYS343366">
        <text d2p1:language="da" d2p1:value="Afdelinger"/>
        <text d2p1:language="de" d2p1:value="Abteilungen"/>
        <text d2p1:language="en-US" d2p1:value="Departments"/>
        <text d2p1:language="es" d2p1:value="Departamentos"/>
        <text d2p1:language="fi" d2p1:value="Osastot"/>
        <text d2p1:language="fr" d2p1:value="Départements"/>
        <text d2p1:language="it" d2p1:value="Reparti"/>
        <text d2p1:language="ja" d2p1:value="部門"/>
        <text d2p1:language="nl" d2p1:value="Afdelingen"/>
        <text d2p1:language="sv" d2p1:value="Avdelningar"/>
      </label>
      <label d2p1:name="" d2p1:code="@SYS343372">
        <text d2p1:language="da" d2p1:value="Anlægsaktiver"/>
        <text d2p1:language="de" d2p1:value="Anlagen"/>
        <text d2p1:language="en-US" d2p1:value="Fixed assets"/>
        <text d2p1:language="es" d2p1:value="Activos fijos"/>
        <text d2p1:language="fi" d2p1:value="Käyttöomaisuus"/>
        <text d2p1:language="fr" d2p1:value="Immobilisations"/>
        <text d2p1:language="it" d2p1:value="Cespiti"/>
        <text d2p1:language="ja" d2p1:value="固定資産"/>
        <text d2p1:language="nl" d2p1:value="Vaste activa"/>
        <text d2p1:language="sv" d2p1:value="Anläggningstillgångar"/>
      </label>
      <label d2p1:name="" d2p1:code="@SYS343375">
        <text d2p1:language="da" d2p1:value="Varegrupper"/>
        <text d2p1:language="de" d2p1:value="Artikelgruppen"/>
        <text d2p1:language="en-US" d2p1:value="Item groups"/>
        <text d2p1:language="es" d2p1:value="Grupos de artículos"/>
        <text d2p1:language="fi" d2p1:value="Nimikeryhmät"/>
        <text d2p1:language="fr" d2p1:value="Groupes d'articles"/>
        <text d2p1:language="it" d2p1:value="Gruppi di articoli"/>
        <text d2p1:language="ja" d2p1:value="品目グループ"/>
        <text d2p1:language="nl" d2p1:value="Artikelengroepen"/>
        <text d2p1:language="sv" d2p1:value="Artikelgrupper"/>
      </label>
      <label d2p1:name="" d2p1:code="@SYS343377">
        <text d2p1:language="da" d2p1:value="Varer"/>
        <text d2p1:language="de" d2p1:value="Artikel"/>
        <text d2p1:language="en-US" d2p1:value="Items"/>
        <text d2p1:language="es" d2p1:value="Artículos"/>
        <text d2p1:language="fi" d2p1:value="Nimikkeet"/>
        <text d2p1:language="fr" d2p1:value="Articles"/>
        <text d2p1:language="it" d2p1:value="Articoli"/>
        <text d2p1:language="ja" d2p1:value="品目"/>
        <text d2p1:language="nl" d2p1:value="Artikelen"/>
        <text d2p1:language="sv" d2p1:value="Artiklar"/>
      </label>
      <label d2p1:name="" d2p1:code="@SYS343379">
        <text d2p1:language="da" d2p1:value="Job"/>
        <text d2p1:language="de" d2p1:value="Stellen"/>
        <text d2p1:language="en-US" d2p1:value="Jobs"/>
        <text d2p1:language="es" d2p1:value="Trabajos"/>
        <text d2p1:language="fi" d2p1:value="Työt"/>
        <text d2p1:language="fr" d2p1:value="Tâches"/>
        <text d2p1:language="it" d2p1:value="Processi"/>
        <text d2p1:language="ja" d2p1:value="ジョブ"/>
        <text d2p1:language="nl" d2p1:value="Taken"/>
        <text d2p1:language="sv" d2p1:value="Jobb"/>
      </label>
      <label d2p1:name="" d2p1:code="@SYS343381">
        <text d2p1:language="da" d2p1:value="Juridiske enheder"/>
        <text d2p1:language="de" d2p1:value="Juristische Personen"/>
        <text d2p1:language="en-US" d2p1:value="Legal entities"/>
        <text d2p1:language="es" d2p1:value="Entidades jurídicas"/>
        <text d2p1:language="fi" d2p1:value="Oikeushenkilöt"/>
        <text d2p1:language="fr" d2p1:value="Entités juridiques"/>
        <text d2p1:language="it" d2p1:value="Persone giuridiche"/>
        <text d2p1:language="ja" d2p1:value="法人"/>
        <text d2p1:language="nl" d2p1:value="Rechtspersonen"/>
        <text d2p1:language="sv" d2p1:value="Juridiska personer"/>
      </label>
      <label d2p1:name="" d2p1:code="@SYS343384">
        <text d2p1:language="da" d2p1:value="Virksomhedsenheder"/>
        <text d2p1:language="de" d2p1:value="Unternehmenseinheiten"/>
        <text d2p1:language="en-US" d2p1:value="Business units"/>
        <text d2p1:language="es" d2p1:value="Unidades de negocio"/>
        <text d2p1:language="fi" d2p1:value="Liiketoimintayksiköt"/>
        <text d2p1:language="fr" d2p1:value="Unités commerciales"/>
        <text d2p1:language="it" d2p1:value="Business Unit"/>
        <text d2p1:language="ja" d2p1:value="事業単位"/>
        <text d2p1:language="nl" d2p1:value="Bedrijfseenheden"/>
        <text d2p1:language="sv" d2p1:value="Affärsenheter"/>
      </label>
      <label d2p1:name="" d2p1:code="@SYS343390">
        <text d2p1:language="da" d2p1:value="Projekter"/>
        <text d2p1:language="de" d2p1:value="Projekte"/>
        <text d2p1:language="en-US" d2p1:value="Projects"/>
        <text d2p1:language="es" d2p1:value="Proyectos"/>
        <text d2p1:language="fi" d2p1:value="Projektit"/>
        <text d2p1:language="fr" d2p1:value="Projets"/>
        <text d2p1:language="it" d2p1:value="Progetti"/>
        <text d2p1:language="ja" d2p1:value="プロジェクト"/>
        <text d2p1:language="nl" d2p1:value="Projecten"/>
        <text d2p1:language="sv" d2p1:value="Projekt"/>
      </label>
      <label d2p1:name="" d2p1:code="@SYS343403">
        <text d2p1:language="da" d2p1:value="Kreditorer"/>
        <text d2p1:language="de" d2p1:value="Kreditoren"/>
        <text d2p1:language="en-US" d2p1:value="Vendors"/>
        <text d2p1:language="es" d2p1:value="Proveedores"/>
        <text d2p1:language="fi" d2p1:value="Toimittajat"/>
        <text d2p1:language="fr" d2p1:value="Fournisseurs"/>
        <text d2p1:language="it" d2p1:value="Fornitori"/>
        <text d2p1:language="ja" d2p1:value="仕入先"/>
        <text d2p1:language="nl" d2p1:value="Leveranciers"/>
        <text d2p1:language="sv" d2p1:value="Leverantörer"/>
      </label>
      <label d2p1:name="" d2p1:code="@SYS343405">
        <text d2p1:language="da" d2p1:value="Arbejdere"/>
        <text d2p1:language="de" d2p1:value="Arbeitskräfte"/>
        <text d2p1:language="en-US" d2p1:value="Workers"/>
        <text d2p1:language="es" d2p1:value="Trabajadores"/>
        <text d2p1:language="fi" d2p1:value="Työntekijät"/>
        <text d2p1:language="fr" d2p1:value="Collaborateurs"/>
        <text d2p1:language="it" d2p1:value="Lavoratori"/>
        <text d2p1:language="ja" d2p1:value="作業者"/>
        <text d2p1:language="nl" d2p1:value="Medewerkers"/>
        <text d2p1:language="sv" d2p1:value="Arbetare"/>
      </label>
      <label d2p1:name="" d2p1:code="@SYS343406">
        <text d2p1:language="da" d2p1:value="Kampagner"/>
        <text d2p1:language="de" d2p1:value="Kampagnen"/>
        <text d2p1:language="en-US" d2p1:value="Campaigns"/>
        <text d2p1:language="es" d2p1:value="Campañas"/>
        <text d2p1:language="fi" d2p1:value="Kampanjat"/>
        <text d2p1:language="fr" d2p1:value="Campagnes"/>
        <text d2p1:language="it" d2p1:value="Campagne"/>
        <text d2p1:language="ja" d2p1:value="キャンペーン"/>
        <text d2p1:language="nl" d2p1:value="Campagnes"/>
        <text d2p1:language="sv" d2p1:value="Kampanjer"/>
      </label>
      <label d2p1:name="" d2p1:code="@SYS343409">
        <text d2p1:language="da" d2p1:value="Bærere"/>
        <text d2p1:language="de" d2p1:value="Kostenstellen"/>
        <text d2p1:language="en-US" d2p1:value="Cost centers"/>
        <text d2p1:language="es" d2p1:value="Centros de coste"/>
        <text d2p1:language="fi" d2p1:value="Kustannuskeskukset"/>
        <text d2p1:language="fr" d2p1:value="Centres de coût"/>
        <text d2p1:language="it" d2p1:value="Centri di costo"/>
        <text d2p1:language="ja" d2p1:value="コスト センター"/>
        <text d2p1:language="nl" d2p1:value="Kostenplaatsen"/>
        <text d2p1:language="sv" d2p1:value="Kostnadsställen"/>
      </label>
      <label d2p1:name="" d2p1:code="@SYS343425">
        <text d2p1:language="da" d2p1:value="Hovedkonti"/>
        <text d2p1:language="de" d2p1:value="Hauptkonten"/>
        <text d2p1:language="en-US" d2p1:value="Main accounts"/>
        <text d2p1:language="es" d2p1:value="Cuentas principales"/>
        <text d2p1:language="fi" d2p1:value="Päätilit"/>
        <text d2p1:language="fr" d2p1:value="Comptes principaux"/>
        <text d2p1:language="it" d2p1:value="Conti principali"/>
        <text d2p1:language="ja" d2p1:value="主勘定"/>
        <text d2p1:language="nl" d2p1:value="Hoofdrekeningen"/>
        <text d2p1:language="sv" d2p1:value="Huvudkonton"/>
      </label>
      <label d2p1:name="" d2p1:code="@SYS34389">
        <text d2p1:language="da" d2p1:value="Kontraktansat"/>
        <text d2p1:language="de" d2p1:value="Auftragnehmer"/>
        <text d2p1:language="en-US" d2p1:value="Contractor"/>
        <text d2p1:language="es" d2p1:value="Contratista"/>
        <text d2p1:language="fi" d2p1:value="Alihankkija"/>
        <text d2p1:language="fr" d2p1:value="Prestataire"/>
        <text d2p1:language="it" d2p1:value="Terzista"/>
        <text d2p1:language="ja" d2p1:value="契約社員"/>
        <text d2p1:language="nl" d2p1:value="Contractant"/>
        <text d2p1:language="sv" d2p1:value="Leverantör"/>
      </label>
      <label d2p1:name="" d2p1:code="@SYS4080103">
        <text d2p1:language="da" d2p1:value="Fiscal establishments"/>
        <text d2p1:language="de" d2p1:value="Fiscal establishments"/>
        <text d2p1:language="en-US" d2p1:value="Fiscal establishments"/>
        <text d2p1:language="es" d2p1:value="Fiscal establishments"/>
        <text d2p1:language="fi" d2p1:value="Fiscal establishments"/>
        <text d2p1:language="fr" d2p1:value="Fiscal establishments"/>
        <text d2p1:language="it" d2p1:value="Fiscal establishments"/>
        <text d2p1:language="ja" d2p1:value="Fiscal establishments"/>
        <text d2p1:language="nl" d2p1:value="Fiscal establishments"/>
        <text d2p1:language="sv" d2p1:value="Fiscal establishments"/>
      </label>
      <label d2p1:name="" d2p1:code="@SYS4082524">
        <text d2p1:language="da" d2p1:value="Tax branches"/>
        <text d2p1:language="de" d2p1:value="Tax branches"/>
        <text d2p1:language="en-US" d2p1:value="Tax branches"/>
        <text d2p1:language="es" d2p1:value="Tax branches"/>
        <text d2p1:language="fi" d2p1:value="Tax branches"/>
        <text d2p1:language="fr" d2p1:value="Tax branches"/>
        <text d2p1:language="it" d2p1:value="Tax branches"/>
        <text d2p1:language="ja" d2p1:value="Tax branches"/>
        <text d2p1:language="nl" d2p1:value="Tax branches"/>
        <text d2p1:language="sv" d2p1:value="Tax branches"/>
      </label>
      <label d2p1:name="" d2p1:code="@SYS54123">
        <text d2p1:language="da" d2p1:value="DVR"/>
        <text d2p1:language="de" d2p1:value="DVR"/>
        <text d2p1:language="en-US" d2p1:value="DVR"/>
        <text d2p1:language="es" d2p1:value="DVR"/>
        <text d2p1:language="fi" d2p1:value="DVR"/>
        <text d2p1:language="fr" d2p1:value="DVR"/>
        <text d2p1:language="it" d2p1:value="DVR"/>
        <text d2p1:language="ja" d2p1:value="DVR"/>
        <text d2p1:language="nl" d2p1:value="DVR"/>
        <text d2p1:language="sv" d2p1:value="DVR"/>
      </label>
      <label d2p1:name="" d2p1:code="@SYS5695">
        <text d2p1:language="da" d2p1:value="Girokonto"/>
        <text d2p1:language="de" d2p1:value="Girokonto"/>
        <text d2p1:language="en-US" d2p1:value="Giro account"/>
        <text d2p1:language="es" d2p1:value="Cuenta de giros bancarios"/>
        <text d2p1:language="fi" d2p1:value="Siirtotili"/>
        <text d2p1:language="fr" d2p1:value="Compte de virement"/>
        <text d2p1:language="it" d2p1:value="Conto ordini di accredito"/>
        <text d2p1:language="ja" d2p1:value="振替口座"/>
        <text d2p1:language="nl" d2p1:value="Girorekening"/>
        <text d2p1:language="sv" d2p1:value="Girokonto"/>
      </label>
      <label d2p1:name="" d2p1:code="@SYS5845">
        <text d2p1:language="da" d2p1:value="E-mail"/>
        <text d2p1:language="de" d2p1:value="E-Mail"/>
        <text d2p1:language="en-US" d2p1:value="Email"/>
        <text d2p1:language="es" d2p1:value="Correo electrónico"/>
        <text d2p1:language="fi" d2p1:value="Sähköposti"/>
        <text d2p1:language="fr" d2p1:value="E-mail"/>
        <text d2p1:language="it" d2p1:value="Posta elettronica"/>
        <text d2p1:language="ja" d2p1:value="電子メール"/>
        <text d2p1:language="nl" d2p1:value="E-mail"/>
        <text d2p1:language="sv" d2p1:value="E-post"/>
      </label>
      <label d2p1:name="" d2p1:code="@SYS5878">
        <text d2p1:language="da" d2p1:value="Moms"/>
        <text d2p1:language="de" d2p1:value="Mehrwertsteuer"/>
        <text d2p1:language="en-US" d2p1:value="Sales tax"/>
        <text d2p1:language="es" d2p1:value="Impuestos"/>
        <text d2p1:language="fi" d2p1:value="Arvonlisävero"/>
        <text d2p1:language="fr" d2p1:value="Taxe"/>
        <text d2p1:language="it" d2p1:value="IVA"/>
        <text d2p1:language="ja" d2p1:value="消費税"/>
        <text d2p1:language="nl" d2p1:value="Btw"/>
        <text d2p1:language="sv" d2p1:value="Moms"/>
      </label>
      <label d2p1:name="" d2p1:code="@SYS63284">
        <text d2p1:language="da" d2p1:value="Afdeling/datterselskab"/>
        <text d2p1:language="de" d2p1:value="Zweigstelle/Tochtergesellschaft"/>
        <text d2p1:language="en-US" d2p1:value="Branch/Subsidiary"/>
        <text d2p1:language="es" d2p1:value="Sucursal/Filial"/>
        <text d2p1:language="fi" d2p1:value="Sivuliike/Tytäryhtiö"/>
        <text d2p1:language="fr" d2p1:value="Agence/filiale"/>
        <text d2p1:language="it" d2p1:value="Filiale/affiliata"/>
        <text d2p1:language="ja" d2p1:value="支店/関連会社"/>
        <text d2p1:language="nl" d2p1:value="Filiaal/dochtermaatschappij"/>
        <text d2p1:language="sv" d2p1:value="Filial/dotterbolag"/>
      </label>
      <label d2p1:name="" d2p1:code="@SYS69789">
        <text d2p1:language="da" d2p1:value="Aktivitetskode"/>
        <text d2p1:language="de" d2p1:value="Aktivitätscode"/>
        <text d2p1:language="en-US" d2p1:value="Activity code"/>
        <text d2p1:language="es" d2p1:value="Código de actividad"/>
        <text d2p1:language="fi" d2p1:value="Toimintokoodi"/>
        <text d2p1:language="fr" d2p1:value="Code activité"/>
        <text d2p1:language="it" d2p1:value="Codice attività"/>
        <text d2p1:language="ja" d2p1:value="活動コード"/>
        <text d2p1:language="nl" d2p1:value="Activiteitscode"/>
        <text d2p1:language="sv" d2p1:value="Aktivitetskod"/>
      </label>
      <label d2p1:name="" d2p1:code="@SYS70359">
        <text d2p1:language="da" d2p1:value="Registreringsnumre"/>
        <text d2p1:language="de" d2p1:value="Registrierungsnummern"/>
        <text d2p1:language="en-US" d2p1:value="Registration numbers"/>
        <text d2p1:language="es" d2p1:value="Números de registro"/>
        <text d2p1:language="fi" d2p1:value="Rekisteritunnukset"/>
        <text d2p1:language="fr" d2p1:value="Numéros d'enregistrement"/>
        <text d2p1:language="it" d2p1:value="Numeri di registrazione"/>
        <text d2p1:language="ja" d2p1:value="登録番号"/>
        <text d2p1:language="nl" d2p1:value="Registratienummers"/>
        <text d2p1:language="sv" d2p1:value="Registreringsnummer"/>
      </label>
      <label d2p1:name="" d2p1:code="@SYS70361">
        <text d2p1:language="da" d2p1:value="Registreringsnummer"/>
        <text d2p1:language="de" d2p1:value="Bankleitzahl"/>
        <text d2p1:language="en-US" d2p1:value="Routing number"/>
        <text d2p1:language="es" d2p1:value="Número de ruta"/>
        <text d2p1:language="fi" d2p1:value="Pankkikoodi"/>
        <text d2p1:language="fr" d2p1:value="Numéro d'acheminement"/>
        <text d2p1:language="it" d2p1:value="Numero di registrazione"/>
        <text d2p1:language="ja" d2p1:value="銀行支店コード"/>
        <text d2p1:language="nl" d2p1:value="Routenummer"/>
        <text d2p1:language="sv" d2p1:value="Organisationsnummer"/>
      </label>
      <label d2p1:name="" d2p1:code="@SYS70782">
        <text d2p1:language="da" d2p1:value="Brug udskriftsstyring"/>
        <text d2p1:language="de" d2p1:value="Druckverwaltung verwenden"/>
        <text d2p1:language="en-US" d2p1:value="Use print management"/>
        <text d2p1:language="es" d2p1:value="Usar gestión de impresión"/>
        <text d2p1:language="fi" d2p1:value="Käytä tulostuksenhallintaa"/>
        <text d2p1:language="fr" d2p1:value="Utiliser la gestion de l'impression"/>
        <text d2p1:language="it" d2p1:value="Usa Gestione stampa"/>
        <text d2p1:language="ja" d2p1:value="印刷管理の使用"/>
        <text d2p1:language="nl" d2p1:value="Afdrukbeheer gebruiken"/>
        <text d2p1:language="sv" d2p1:value="Använd utskriftshantering"/>
      </label>
      <label d2p1:name="" d2p1:code="@SYS71686">
        <text d2p1:language="da" d2p1:value="IBAN"/>
        <text d2p1:language="de" d2p1:value="IBAN"/>
        <text d2p1:language="en-US" d2p1:value="IBAN"/>
        <text d2p1:language="es" d2p1:value="IBAN"/>
        <text d2p1:language="fi" d2p1:value="IBAN"/>
        <text d2p1:language="fr" d2p1:value="IBAN"/>
        <text d2p1:language="it" d2p1:value="IBAN"/>
        <text d2p1:language="ja" d2p1:value="IBAN"/>
        <text d2p1:language="nl" d2p1:value="IBAN"/>
        <text d2p1:language="sv" d2p1:value="IBAN"/>
      </label>
      <label d2p1:name="" d2p1:code="@SYS7399">
        <text d2p1:language="da" d2p1:value="Navn"/>
        <text d2p1:language="de" d2p1:value="Name"/>
        <text d2p1:language="en-US" d2p1:value="Name"/>
        <text d2p1:language="es" d2p1:value="Nombre"/>
        <text d2p1:language="fi" d2p1:value="Nimi"/>
        <text d2p1:language="fr" d2p1:value="Nom"/>
        <text d2p1:language="it" d2p1:value="Nome"/>
        <text d2p1:language="ja" d2p1:value="名前"/>
        <text d2p1:language="nl" d2p1:value="Naam"/>
        <text d2p1:language="sv" d2p1:value="Namn"/>
      </label>
      <label d2p1:name="" d2p1:code="@SYS7402">
        <text d2p1:language="da" d2p1:value="Dato"/>
        <text d2p1:language="de" d2p1:value="Datum"/>
        <text d2p1:language="en-US" d2p1:value="Date"/>
        <text d2p1:language="es" d2p1:value="Fecha"/>
        <text d2p1:language="fi" d2p1:value="Päivämäärä"/>
        <text d2p1:language="fr" d2p1:value="Date"/>
        <text d2p1:language="it" d2p1:value="Data"/>
        <text d2p1:language="ja" d2p1:value="日付"/>
        <text d2p1:language="nl" d2p1:value="Datum"/>
        <text d2p1:language="sv" d2p1:value="Datum"/>
      </label>
      <label d2p1:name="" d2p1:code="@SYS7437">
        <text d2p1:language="da" d2p1:value="Land/område"/>
        <text d2p1:language="de" d2p1:value="Land/Region"/>
        <text d2p1:language="en-US" d2p1:value="Country/region"/>
        <text d2p1:language="es" d2p1:value="País/región"/>
        <text d2p1:language="fi" d2p1:value="Maa/alue"/>
        <text d2p1:language="fr" d2p1:value="Pays/région"/>
        <text d2p1:language="it" d2p1:value="Paese"/>
        <text d2p1:language="ja" d2p1:value="国/地域"/>
        <text d2p1:language="nl" d2p1:value="Land/regio"/>
        <text d2p1:language="sv" d2p1:value="Land/region"/>
      </label>
      <label d2p1:name="" d2p1:code="@SYS7572">
        <text d2p1:language="da" d2p1:value="Valuta"/>
        <text d2p1:language="de" d2p1:value="Währung"/>
        <text d2p1:language="en-US" d2p1:value="Currency"/>
        <text d2p1:language="es" d2p1:value="Divisa"/>
        <text d2p1:language="fi" d2p1:value="Valuutta"/>
        <text d2p1:language="fr" d2p1:value="Devise"/>
        <text d2p1:language="it" d2p1:value="Valuta"/>
        <text d2p1:language="ja" d2p1:value="通貨"/>
        <text d2p1:language="nl" d2p1:value="Valuta"/>
        <text d2p1:language="sv" d2p1:value="Valuta"/>
      </label>
      <label d2p1:name="" d2p1:code="@SYS7869">
        <text d2p1:language="da" d2p1:value="Telefon"/>
        <text d2p1:language="de" d2p1:value="Telefon"/>
        <text d2p1:language="en-US" d2p1:value="Telephone"/>
        <text d2p1:language="es" d2p1:value="Teléfono"/>
        <text d2p1:language="fi" d2p1:value="Puhelin"/>
        <text d2p1:language="fr" d2p1:value="Téléphone"/>
        <text d2p1:language="it" d2p1:value="Telefono"/>
        <text d2p1:language="ja" d2p1:value="電話"/>
        <text d2p1:language="nl" d2p1:value="Telefoon"/>
        <text d2p1:language="sv" d2p1:value="Telefon"/>
      </label>
      <label d2p1:name="" d2p1:code="@SYS7888">
        <text d2p1:language="da" d2p1:value="Telefax"/>
        <text d2p1:language="de" d2p1:value="Fax"/>
        <text d2p1:language="en-US" d2p1:value="Fax"/>
        <text d2p1:language="es" d2p1:value="Fax"/>
        <text d2p1:language="fi" d2p1:value="Faksi"/>
        <text d2p1:language="fr" d2p1:value="Télécopie"/>
        <text d2p1:language="it" d2p1:value="Fax"/>
        <text d2p1:language="ja" d2p1:value="FAX"/>
        <text d2p1:language="nl" d2p1:value="Fax"/>
        <text d2p1:language="sv" d2p1:value="Fax"/>
      </label>
      <label d2p1:name="" d2p1:code="@SYS80991">
        <text d2p1:language="da" d2p1:value="Navn"/>
        <text d2p1:language="de" d2p1:value="Name"/>
        <text d2p1:language="en-US" d2p1:value="Name"/>
        <text d2p1:language="es" d2p1:value="Nombre"/>
        <text d2p1:language="fi" d2p1:value="Nimi"/>
        <text d2p1:language="fr" d2p1:value="Nom"/>
        <text d2p1:language="it" d2p1:value="Nome"/>
        <text d2p1:language="ja" d2p1:value="名前"/>
        <text d2p1:language="nl" d2p1:value="Naam"/>
        <text d2p1:language="sv" d2p1:value="Namn"/>
      </label>
      <label d2p1:name="" d2p1:code="@SYS81702">
        <text d2p1:language="da" d2p1:value="Beløb i A-skat i valuta"/>
        <text d2p1:language="de" d2p1:value="Quellensteuerbetrag in Währung"/>
        <text d2p1:language="en-US" d2p1:value="Withholding tax amount in currency"/>
        <text d2p1:language="es" d2p1:value="Importe de la retención de impuestos en divisa"/>
        <text d2p1:language="fi" d2p1:value="Ennakonpidätyksen summa valuuttana"/>
        <text d2p1:language="fr" d2p1:value="Montant en devise de la retenue à la source"/>
        <text d2p1:language="it" d2p1:value="Importo ritenuta d'acconto in valuta"/>
        <text d2p1:language="ja" d2p1:value="通貨での源泉徴収税額"/>
        <text d2p1:language="nl" d2p1:value="Bronbelastingbedrag in valuta"/>
        <text d2p1:language="sv" d2p1:value="Källskattebelopp i valuta"/>
      </label>
      <label d2p1:name="" d2p1:code="@SYS81757">
        <text d2p1:language="da" d2p1:value="Beregn A-skat"/>
        <text d2p1:language="de" d2p1:value="Quellensteuer berechnen"/>
        <text d2p1:language="en-US" d2p1:value="Calculate withholding tax"/>
        <text d2p1:language="es" d2p1:value="Calcular retención de impuestos"/>
        <text d2p1:language="fi" d2p1:value="Laske ennakonpidätys"/>
        <text d2p1:language="fr" d2p1:value="Calculer la retenue à la source"/>
        <text d2p1:language="it" d2p1:value="Calcola ritenuta d'acconto"/>
        <text d2p1:language="ja" d2p1:value="源泉徴収税の計算"/>
        <text d2p1:language="nl" d2p1:value="Bronbelasting berekenen"/>
        <text d2p1:language="sv" d2p1:value="Beräkna källskatt"/>
      </label>
      <label d2p1:name="" d2p1:code="@SYS860">
        <text d2p1:language="da" d2p1:value="Beløb i transaktionsvaluta"/>
        <text d2p1:language="de" d2p1:value="Betrag in Buchungswährung"/>
        <text d2p1:language="en-US" d2p1:value="Amount in transaction currency"/>
        <text d2p1:language="es" d2p1:value="Importe en divisa de transacción"/>
        <text d2p1:language="fi" d2p1:value="Summa tapahtuman valuuttana"/>
        <text d2p1:language="fr" d2p1:value="Montant dans la devise de transaction"/>
        <text d2p1:language="it" d2p1:value="Importo nella valuta della transazione"/>
        <text d2p1:language="ja" d2p1:value="トランザクション通貨の金額"/>
        <text d2p1:language="nl" d2p1:value="Bedrag in transactievaluta"/>
        <text d2p1:language="sv" d2p1:value="Belopp i transaktionsvalutan"/>
      </label>
      <label d2p1:name="" d2p1:code="@SYS9362">
        <text d2p1:language="da" d2p1:value="Adresse"/>
        <text d2p1:language="de" d2p1:value="Adresse"/>
        <text d2p1:language="en-US" d2p1:value="Address"/>
        <text d2p1:language="es" d2p1:value="Dirección"/>
        <text d2p1:language="fi" d2p1:value="Osoite"/>
        <text d2p1:language="fr" d2p1:value="Adresse"/>
        <text d2p1:language="it" d2p1:value="Indirizzo"/>
        <text d2p1:language="ja" d2p1:value="住所"/>
        <text d2p1:language="nl" d2p1:value="Adres"/>
        <text d2p1:language="sv" d2p1:value="Adress"/>
      </label>
      <label d2p1:name="" d2p1:code="@SYS969">
        <text d2p1:language="da" d2p1:value="SE-nummer"/>
        <text d2p1:language="de" d2p1:value="Steuernummer"/>
        <text d2p1:language="en-US" d2p1:value="Tax registration number"/>
        <text d2p1:language="es" d2p1:value="NIF - CIF"/>
        <text d2p1:language="fi" d2p1:value="Verorekisterinumero"/>
        <text d2p1:language="fr" d2p1:value="Numéro d'identification fiscale"/>
        <text d2p1:language="it" d2p1:value="Partita IVA"/>
        <text d2p1:language="ja" d2p1:value="税務登録番号"/>
        <text d2p1:language="nl" d2p1:value="BTW-registratienummer"/>
        <text d2p1:language="sv" d2p1:value="Momsregistreringsnummer"/>
      </label>
      <label d2p1:name="" d2p1:code="@SYS98533">
        <text d2p1:language="da" d2p1:value="Titel"/>
        <text d2p1:language="de" d2p1:value="Titel"/>
        <text d2p1:language="en-US" d2p1:value="Title"/>
        <text d2p1:language="es" d2p1:value="Cargo"/>
        <text d2p1:language="fi" d2p1:value="Ammattinimike"/>
        <text d2p1:language="fr" d2p1:value="Titre"/>
        <text d2p1:language="it" d2p1:value="Titolo"/>
        <text d2p1:language="ja" d2p1:value="タイトル"/>
        <text d2p1:language="nl" d2p1:value="Titel"/>
        <text d2p1:language="sv" d2p1:value="Titel"/>
      </label>
      <label d2p1:name="" d2p1:code="@SYS99772">
        <text d2p1:language="da" d2p1:value="Momspligtig repræsentant"/>
        <text d2p1:language="de" d2p1:value="Für die Steuer zuständiger Mitarbeiter"/>
        <text d2p1:language="en-US" d2p1:value="Tax representative"/>
        <text d2p1:language="es" d2p1:value="Representante fiscal"/>
        <text d2p1:language="fi" d2p1:value="Verollinen edustaja"/>
        <text d2p1:language="fr" d2p1:value="Représentant fiscal"/>
        <text d2p1:language="it" d2p1:value="Rappresentante fiscale"/>
        <text d2p1:language="ja" d2p1:value="税申告担当者"/>
        <text d2p1:language="nl" d2p1:value="Fiscale vertegenwoordiger"/>
        <text d2p1:language="sv" d2p1:value="Momsrepresentant"/>
      </label>
    </labels>
  </dataSourcePackage>
  <DataSources xmlns="">
    <DataSource xmlns:d3p1="http://schemas.docentric.com/dynamics-ax/templates" Name="GeneralData" IsDefault="0" DataKind="2" d3p1:dataSectionType="2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GeneralData">
                <xs:annotation>
                  <xs:appinfo>
                    <xse:label xmlns:xse="http://schemas.docentric.com/xml-schema-extensions" xse:text="General data" xse:refCode="@DocentricAX:GeneralData"/>
                  </xs:appinfo>
                </xs:annotation>
                <xs:complexType>
                  <xs:choice minOccurs="0" maxOccurs="unbounded">
                    <xs:element name="CurrentCompany">
                      <xs:annotation>
                        <xs:appinfo>
                          <xse:label xmlns:xse="http://schemas.docentric.com/xml-schema-extensions" xse:text="Current company info" xse:refCode="@DocentricAX:CurrentCompanyInfo"/>
                        </xs:appinfo>
                      </xs:annotation>
                      <xs:complexType>
                        <xs:choice minOccurs="0" maxOccurs="unbounded">
                          <xs:element name="PrimaryPostalAddress">
                            <xs:annotation>
                              <xs:appinfo>
                                <xse:label xmlns:xse="http://schemas.docentric.com/xml-schema-extensions" xse:text="Primary postal address" xse:refCode="@DocentricAX:PrimaryPostalAddress"/>
                              </xs:appinfo>
                            </xs:annotation>
                            <xs:complexType>
                              <xs:attribute name="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ity" type="xs:string" use="optional">
                                <xs:annotation>
                                  <xs:appinfo>
                                    <xse:label xmlns:xse="http://schemas.docentric.com/xml-schema-extensions" xse:text="City" xse:refCode="@SYS22249"/>
                                  </xs:appinfo>
                                </xs:annotation>
                              </xs:attribute>
                              <xs:attribute name="CountryRegionId" type="xs:string" use="optional">
                                <xs:annotation>
                                  <xs:appinfo>
                                    <xse:label xmlns:xse="http://schemas.docentric.com/xml-schema-extensions" xse:text="Country/region" xse:refCode="@SYS7437"/>
                                  </xs:appinfo>
                                </xs:annotation>
                              </xs:attribute>
                              <xs:attribute name="County" type="xs:string" use="optional">
                                <xs:annotation>
                                  <xs:appinfo>
                                    <xse:label xmlns:xse="http://schemas.docentric.com/xml-schema-extensions" xse:text="County" xse:refCode="@SYS13522"/>
                                  </xs:appinfo>
                                </xs:annotation>
                              </xs:attribute>
                              <xs:attribute name="LocationName" type="xs:string" use="optional">
                                <xs:annotation>
                                  <xs:appinfo>
                                    <xse:label xmlns:xse="http://schemas.docentric.com/xml-schema-extensions" xse:text="Name or description" xse:refCode="@SYS335041"/>
                                  </xs:appinfo>
                                </xs:annotation>
                              </xs:attribute>
                              <xs:attribute name="State" type="xs:string" use="optional">
                                <xs:annotation>
                                  <xs:appinfo>
                                    <xse:label xmlns:xse="http://schemas.docentric.com/xml-schema-extensions" xse:text="State" xse:refCode="@SYS323506"/>
                                  </xs:appinfo>
                                </xs:annotation>
                              </xs:attribute>
                              <xs:attribute name="Street" type="xs:string" use="optional">
                                <xs:annotation>
                                  <xs:appinfo>
                                    <xse:label xmlns:xse="http://schemas.docentric.com/xml-schema-extensions" xse:text="Street" xse:refCode="@SYS323505"/>
                                  </xs:appinfo>
                                </xs:annotation>
                              </xs:attribute>
                              <xs:attribute name="StreetNumber" type="xs:string" use="optional">
                                <xs:annotation>
                                  <xs:appinfo>
                                    <xse:label xmlns:xse="http://schemas.docentric.com/xml-schema-extensions" xse:text="Street number" xse:refCode="@SYS190388"/>
                                  </xs:appinfo>
                                </xs:annotation>
                              </xs:attribute>
                              <xs:attribute name="ZipCode" type="xs:string" use="optional">
                                <xs:annotation>
                                  <xs:appinfo>
                                    <xse:label xmlns:xse="http://schemas.docentric.com/xml-schema-extensions" xse:text="ZIP/postal code" xse:refCode="@SYS323504"/>
                                  </xs:appinfo>
                                </xs:annotation>
                              </xs:attribute>
                            </xs:complexType>
                          </xs:element>
                          <xs:element name="BankAccount">
                            <xs:annotation>
                              <xs:appinfo>
                                <xse:label xmlns:xse="http://schemas.docentric.com/xml-schema-extensions" xse:text="Bank account" xse:refCode="@SYS1517"/>
                              </xs:appinfo>
                            </xs:annotation>
                            <xs:complexType>
                              <xs:attribute name="Bank" type="xs:string" use="optional">
                                <xs:annotation>
                                  <xs:appinfo>
                                    <xse:label xmlns:xse="http://schemas.docentric.com/xml-schema-extensions" xse:text="Bank account" xse:refCode="@SYS15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Giro" type="xs:string" use="optional">
                                <xs:annotation>
                                  <xs:appinfo>
                                    <xse:label xmlns:xse="http://schemas.docentric.com/xml-schema-extensions" xse:text="Giro account" xse:refCode="@SYS5695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Bank name" xse:refCode="@SYS22737"/>
                                  </xs:appinfo>
                                </xs:annotation>
                              </xs:attribute>
                              <xs:attribute name="SWIFT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SalesTax">
                            <xs:annotation>
                              <xs:appinfo>
                                <xse:label xmlns:xse="http://schemas.docentric.com/xml-schema-extensions" xse:text="Sales tax" xse:refCode="@SYS5878"/>
                              </xs:appinfo>
                            </xs:annotation>
                            <xs:complexType>
                              <xs:attribute name="ImportVATNum" type="xs:string" use="optional">
                                <xs:annotation>
                                  <xs:appinfo>
                                    <xse:label xmlns:xse="http://schemas.docentric.com/xml-schema-extensions" xse:text="VAT exempt number import" xse:refCode="@SYS335711"/>
                                  </xs:appinfo>
                                </xs:annotation>
                              </xs:attribute>
                              <xs:attribute name="Import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import" xse:refCode="@SYS335713"/>
                                  </xs:appinfo>
                                </xs:annotation>
                              </xs:attribute>
                              <xs:attribute name="TaxRepresentative" type="xs:string" use="optional">
                                <xs:annotation>
                                  <xs:appinfo>
                                    <xse:label xmlns:xse="http://schemas.docentric.com/xml-schema-extensions" xse:text="Tax representative" xse:refCode="@SYS99772"/>
                                  </xs:appinfo>
                                </xs:annotation>
                              </xs:attribute>
                              <xs:attribute name="VATNum" type="xs:string" use="optional">
                                <xs:annotation>
                                  <xs:appinfo>
                                    <xse:label xmlns:xse="http://schemas.docentric.com/xml-schema-extensions" xse:text="VAT exempt number export" xse:refCode="@SYS335710"/>
                                  </xs:appinfo>
                                </xs:annotation>
                              </xs:attribute>
                              <xs:attribute name="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export" xse:refCode="@SYS335712"/>
                                  </xs:appinfo>
                                </xs:annotation>
                              </xs:attribute>
                            </xs:complexType>
                          </xs:element>
                          <xs:element name="RegistrationNumbers">
                            <xs:annotation>
                              <xs:appinfo>
                                <xse:label xmlns:xse="http://schemas.docentric.com/xml-schema-extensions" xse:text="Registration numbers" xse:refCode="@SYS70359"/>
                              </xs:appinfo>
                            </xs:annotation>
                            <xs:complexType>
                              <xs:attribute name="ActivityCode" type="xs:string" use="optional">
                                <xs:annotation>
                                  <xs:appinfo>
                                    <xse:label xmlns:xse="http://schemas.docentric.com/xml-schema-extensions" xse:text="Activity code" xse:refCode="@SYS69789"/>
                                  </xs:appinfo>
                                </xs:annotation>
                              </xs:attribute>
                              <xs:attribute name="BranchId" type="xs:string" use="optional">
                                <xs:annotation>
                                  <xs:appinfo>
                                    <xse:label xmlns:xse="http://schemas.docentric.com/xml-schema-extensions" xse:text="Branch/Subsidiary" xse:refCode="@SYS63284"/>
                                  </xs:appinfo>
                                </xs:annotation>
                              </xs:attribute>
                              <xs:attribute name="CoRegNum" type="xs:string" use="optional">
                                <xs:annotation>
                                  <xs:appinfo>
                                    <xse:label xmlns:xse="http://schemas.docentric.com/xml-schema-extensions" xse:text="Tax registration number" xse:refCode="@SYS969"/>
                                  </xs:appinfo>
                                </xs:annotation>
                              </xs:attribute>
                              <xs:attribute name="DVRid" type="xs:string" use="optional">
                                <xs:annotation>
                                  <xs:appinfo>
                                    <xse:label xmlns:xse="http://schemas.docentric.com/xml-schema-extensions" xse:text="DVR" xse:refCode="@SYS54123"/>
                                  </xs:appinfo>
                                </xs:annotation>
                              </xs:attribute>
                              <xs:attribute name="EnterpriseCode" type="xs:string" use="optional">
                                <xs:annotation>
                                  <xs:appinfo>
                                    <xse:label xmlns:xse="http://schemas.docentric.com/xml-schema-extensions" xse:text="Enterprise code" xse:refCode="@GLS220835"/>
                                  </xs:appinfo>
                                </xs:annotation>
                              </xs:attribute>
                              <xs:attribute name="EnterpriseNumber" type="xs:string" use="optional">
                                <xs:annotation>
                                  <xs:appinfo>
                                    <xse:label xmlns:xse="http://schemas.docentric.com/xml-schema-extensions" xse:text="Enterprise ID (COID)" xse:refCode="@RegistrationNumbers:EnterpriseIdCompanyId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FI-Creditor ID" xse:refCode="@SYS314486"/>
                                  </xs:appinfo>
                                </xs:annotation>
                              </xs:attribute>
                              <xs:attribute name="IntrastatCode" type="xs:string" use="optional">
                                <xs:annotation>
                                  <xs:appinfo>
                                    <xse:label xmlns:xse="http://schemas.docentric.com/xml-schema-extensions" xse:text="Intrastat code" xse:refCode="@SYS26871"/>
                                  </xs:appinfo>
                                </xs:annotation>
                              </xs:attribute>
                              <xs:attribute name="RegNum" type="xs:string" use="optional">
                                <xs:annotation>
                                  <xs:appinfo>
                                    <xse:label xmlns:xse="http://schemas.docentric.com/xml-schema-extensions" xse:text="Routing number" xse:refCode="@SYS70361"/>
                                  </xs:appinfo>
                                </xs:annotation>
                              </xs:attribute>
                              <xs:attribute name="UPSNum" type="xs:string" use="optional">
                                <xs:annotation>
                                  <xs:appinfo>
                                    <xse:label xmlns:xse="http://schemas.docentric.com/xml-schema-extensions" xse:text="Delivery number" xse:refCode="@SYS24546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mpanyHead" type="xs:string" use="optional">
                          <xs:annotation>
                            <xs:appinfo>
                              <xse:label xmlns:xse="http://schemas.docentric.com/xml-schema-extensions" xse:text="Head of the company" xse:refCode="@GLS220046"/>
                            </xs:appinfo>
                          </xs:annotation>
                        </xs:attribute>
                        <xs:attribute name="CompanyId" type="xs:string" use="optional">
                          <xs:annotation>
                            <xs:appinfo>
                              <xse:label xmlns:xse="http://schemas.docentric.com/xml-schema-extensions" xse:text="Company ID" xse:refCode="@DocentricAX:CompanyId"/>
                            </xs:appinfo>
                          </xs:annotation>
                        </xs:attribut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ompany language" xse:refCode="@DocentricAX:CompanyLanguage"/>
                            </xs:appinfo>
                          </xs:annotation>
                        </xs:attribute>
                        <xs:attribute name="Logo" type="xs:base64Binary" use="optional">
                          <xs:annotation>
                            <xs:appinfo>
                              <xse:label xmlns:xse="http://schemas.docentric.com/xml-schema-extensions" xse:text="Company logo" xse:refCode="@DocentricAX:CompanyLogo"/>
                            </xs:appinfo>
                          </xs:annotation>
                        </xs:attribute>
                        <xs:attribute name="LogoIncluded" type="xs:boolean" use="optional">
                          <xs:annotation>
                            <xs:appinfo>
                              <xse:label xmlns:xse="http://schemas.docentric.com/xml-schema-extensions" xse:text="Is company logo included" xse:refCode="@DocentricAX:CompanyLogoIncluded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</xs:complexType>
                    </xs:element>
                    <xs:element name="CurrentWorker">
                      <xs:annotation>
                        <xs:appinfo>
                          <xse:label xmlns:xse="http://schemas.docentric.com/xml-schema-extensions" xse:text="Current worker info" xse:refCode="@DocentricAX:CurrentWorkerInfo"/>
                        </xs:appinfo>
                      </xs:annotation>
                      <xs:complexTyp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IsContractor" type="xs:boolean" use="optional">
                          <xs:annotation>
                            <xs:appinfo>
                              <xse:label xmlns:xse="http://schemas.docentric.com/xml-schema-extensions" xse:text="Contractor" xse:refCode="@SYS34389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OMOperatingUnitName" type="xs:string" use="optional">
                          <xs:annotation>
                            <xs:appinfo>
                              <xse:label xmlns:xse="http://schemas.docentric.com/xml-schema-extensions" xse:text="Primary department" xse:refCode="@DocentricAX:PrimaryDepartment"/>
                            </xs:appinfo>
                          </xs:annotation>
                        </xs:attribute>
                        <xs:attribute name="OMOperatingUnitNumber" type="xs:string" use="optional">
                          <xs:annotation>
                            <xs:appinfo>
                              <xse:label xmlns:xse="http://schemas.docentric.com/xml-schema-extensions" xse:text="Primary department number" xse:refCode="@DocentricAX:PrimaryDepartmentNumber"/>
                            </xs:appinfo>
                          </xs:annotation>
                        </xs:attribute>
                        <xs:attribute name="PersonnelNumber" type="xs:string" use="optional">
                          <xs:annotation>
                            <xs:appinfo>
                              <xse:label xmlns:xse="http://schemas.docentric.com/xml-schema-extensions" xse:text="Personnel number" xse:refCode="@SYS303656"/>
                            </xs:appinfo>
                          </xs:annotation>
                        </xs:attribute>
                        <xs:attribute name="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</xs:complexType>
                    </xs:element>
                    <xs:element name="Misc">
                      <xs:annotation>
                        <xs:appinfo>
                          <xse:label xmlns:xse="http://schemas.docentric.com/xml-schema-extensions" xse:text="Miscellaneous" xse:refCode="@DocentricAX:Miscellaneous"/>
                        </xs:appinfo>
                      </xs:annotation>
                      <xs:complexType>
                        <xs:choice minOccurs="0" maxOccurs="unbounded">
                          <xs:element name="PrintDestination" type="Enum">
                            <xs:annotation>
                              <xs:appinfo>
                                <xse:label xmlns:xse="http://schemas.docentric.com/xml-schema-extensions" xse:text="Selected print destination" xse:refCode="@DocentricAX:SelectedPrintDestination"/>
                              </xs:appinfo>
                            </xs:annotation>
                          </xs:element>
                        </xs:choic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urrent language ID" xse:refCode="@DocentricAX:CurrentLanguageId"/>
                            </xs:appinfo>
                          </xs:annotation>
                        </xs:attribute>
                        <xs:attribute name="SessionDate" type="xs:date" use="optional">
                          <xs:annotation>
                            <xs:appinfo>
                              <xse:label xmlns:xse="http://schemas.docentric.com/xml-schema-extensions" xse:text="Session date" xse:refCode="@SYS11795"/>
                            </xs:appinfo>
                          </xs:annotation>
                        </xs:attribute>
                        <xs:attribute name="SessionDateTime" type="xs:dateTime" use="optional">
                          <xs:annotation>
                            <xs:appinfo>
                              <xse:label xmlns:xse="http://schemas.docentric.com/xml-schema-extensions" xse:text="Session date and time" xse:refCode="@SYS112686"/>
                            </xs:appinfo>
                          </xs:annotation>
                        </xs:attribute>
                      </xs:complexType>
                    </xs:element>
                  </xs:choic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GeneralData>
            <CurrentCompany CompanyId="usmf" Email="info@docentric.com" CompanyHead="" LanguageId="en-us" Logo="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" LogoIncluded="true" Name="Contoso Entertainment System USA" Phone="+386 31 331 888" Telefax="+386 31 331 822" Url="https://ax.docentric.com/">
              <PrimaryPostalAddress Address="123 Coffee Street&#10;Redmond, WA 98052&#10;USA" City="Redmond" CountryRegionId="USA" County="KING" LocationName="Contoso Entertainment System USA" State="WA" Street="123 Coffee Street" StreetNumber="" ZipCode="98052"/>
              <BankAccount Bank="USMF OPER" CurrencyCode="USD" Giro="123-456-7890123456" IBAN="" Name="Operating account - USD" SWIFT=""/>
              <SalesTax ImportVATNum="991234" ImportVATNumBranchId="991100" TaxRepresentative="" VATNum="35-12345" VATNumBranchId="BN345"/>
              <RegistrationNumbers ActivityCode="" BranchId="" CoRegNum="1234123400" DVRid="" EnterpriseCode="" EnterpriseNumber="" FICreditorID_DK="" IntrastatCode="667788" RegNum="123456789" UPSNum=""/>
            </CurrentCompany>
            <CurrentWorker Email="Ageorge@contoso.com" IsContractor="false" Name="Adam George" OMOperatingUnitName="Retail Operations" OMOperatingUnitNumber="033" PersonnelNumber="000636" Title="Sales Manager"/>
            <Misc LanguageId="en-US" SessionDate="2023-04-06" SessionDateTime="2023-04-06T16:02:11">
              <PrintDestination Value="0" Name="Screen" Text="Screen"/>
            </Misc>
          </GeneralData>
        </SampleXml>
      </PreviewData>
    </DataSource>
    <DataSource xmlns:d3p1="http://schemas.docentric.com/dynamics-ax/templates" Name="MainData" IsDefault="0" DataKind="2" d3p1:dataSectionType="1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ReportData">
                <xs:annotation>
                  <xs:appinfo>
                    <xse:label xmlns:xse="http://schemas.docentric.com/xml-schema-extensions" xse:text="Report data" xse:refCode="@DocentricAX:ReportData"/>
                  </xs:appinfo>
                </xs:annotation>
                <xs:complexType>
                  <xs:choice minOccurs="0" maxOccurs="unbounded">
                    <xs:element maxOccurs="unbounded" name="BankPaymAdviceLines">
                      <xs:annotation>
                        <xs:appinfo>
                          <xse:label xmlns:xse="http://schemas.docentric.com/xml-schema-extensions" xse:text="Bank payment advice lines" xse:refCode=""/>
                        </xs:appinfo>
                      </xs:annotation>
                      <xs:complexType>
                        <xs:attribute name="AmountCur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Balance01" type="xs:decimal" use="optional">
                          <xs:annotation>
                            <xs:appinfo>
                              <xse:label xmlns:xse="http://schemas.docentric.com/xml-schema-extensions" xse:text="Real" xse:refCode="@SYS10602"/>
                            </xs:appinfo>
                          </xs:annotation>
                        </xs:attribute>
                        <xs:attribute name="CashDisc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CurrencyCod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Grouping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Invoice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Invoice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InvoiceTaxWithholdAmount" type="xs:decimal" use="optional">
                          <xs:annotation>
                            <xs:appinfo>
                              <xse:label xmlns:xse="http://schemas.docentric.com/xml-schema-extensions" xse:text="Withholding tax amount in currency" xse:refCode="@SYS81702"/>
                            </xs:appinfo>
                          </xs:annotation>
                        </xs:attribute>
                        <xs:attribute name="IsWithholdingTaxCalculated" type="xs:boolean" use="optional">
                          <xs:annotation>
                            <xs:appinfo>
                              <xse:label xmlns:xse="http://schemas.docentric.com/xml-schema-extensions" xse:text="Calculate withholding tax" xse:refCode="@SYS81757"/>
                            </xs:appinfo>
                          </xs:annotation>
                        </xs:attribute>
                        <xs:attribute name="SettledCurrencyCod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Trans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</xs:complexType>
                    </xs:element>
                    <xs:element name="BankPaymAdviceHeader">
                      <xs:annotation>
                        <xs:appinfo>
                          <xse:label xmlns:xse="http://schemas.docentric.com/xml-schema-extensions" xse:text="Bank payment advice header" xse:refCode=""/>
                        </xs:appinfo>
                      </xs:annotation>
                      <xs:complexType>
                        <xs:attribute name="LedgerJournalId" type="xs:string" use="optional"/>
                        <xs:attribute name="PaymAdvice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PaymentReferenc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PaymRefLabel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VendAccount" type="xs:string" use="optional"/>
                        <xs:attribute name="Vend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Vend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</xs:complexType>
                    </xs:element>
                  </xs:choice>
                  <xs:attribute name="ReportCaption" type="xs:string" use="optional">
                    <xs:annotation>
                      <xs:appinfo>
                        <xse:label xmlns:xse="http://schemas.docentric.com/xml-schema-extensions" xse:text="Report caption" xse:refCode="@DocentricAX:ReportCaption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ReportData ReportCaption="Payment advice">
            <BankPaymAdviceLines AmountCur="-892.5700000000" Balance01="-892.5700000000" CashDisc="0.0000000000" CurrencyCode="USD" Grouping="1001USDAcme Office Supplies TX" Invoice="" InvoiceDate="2017-06-12" InvoiceTaxWithholdAmount="0.0000000000" IsWithholdingTaxCalculated="false" SettledCurrencyCode="USD" TransDate="2017-01-11"/>
            <BankPaymAdviceLines AmountCur="578.0900000000" Balance01="575.2000000000" CashDisc="-2.8900000000" CurrencyCode="USD" Grouping="1001USDAcme Office Supplies TX" Invoice="10017" InvoiceDate="2017-06-30" InvoiceTaxWithholdAmount="0.0000000000" IsWithholdingTaxCalculated="false" SettledCurrencyCode="USD" TransDate="2017-01-11"/>
            <BankPaymAdviceLines AmountCur="23109.9000000000" Balance01="22647.7000000000" CashDisc="-462.2000000000" CurrencyCode="USD" Grouping="1001USDAcme Office Supplies TX" Invoice="10012" InvoiceDate="2017-06-28" InvoiceTaxWithholdAmount="0.0000000000" IsWithholdingTaxCalculated="false" SettledCurrencyCode="USD" TransDate="2017-01-11"/>
            <BankPaymAdviceLines AmountCur="7209.9800000000" Balance01="7065.7800000000" CashDisc="-144.2000000000" CurrencyCode="USD" Grouping="1001USDAcme Office Supplies TX" Invoice="100189" InvoiceDate="2017-06-23" InvoiceTaxWithholdAmount="0.0000000000" IsWithholdingTaxCalculated="false" SettledCurrencyCode="USD" TransDate="2017-01-11"/>
            <BankPaymAdviceLines AmountCur="5603.0000000000" Balance01="5490.9400000000" CashDisc="-112.0600000000" CurrencyCode="USD" Grouping="1001USDAcme Office Supplies TX" Invoice="7093" InvoiceDate="2017-06-21" InvoiceTaxWithholdAmount="0.0000000000" IsWithholdingTaxCalculated="false" SettledCurrencyCode="USD" TransDate="2017-01-11"/>
            <BankPaymAdviceLines AmountCur="309.0300000000" Balance01="302.8500000000" CashDisc="-6.1800000000" CurrencyCode="USD" Grouping="1001USDAcme Office Supplies TX" Invoice="309" InvoiceDate="2017-06-19" InvoiceTaxWithholdAmount="0.0000000000" IsWithholdingTaxCalculated="false" SettledCurrencyCode="USD" TransDate="2017-01-11"/>
            <BankPaymAdviceLines AmountCur="4589.1000000000" Balance01="4566.1500000000" CashDisc="-22.9500000000" CurrencyCode="USD" Grouping="1001USDAcme Office Supplies TX" Invoice="80193" InvoiceDate="2017-06-04" InvoiceTaxWithholdAmount="0.0000000000" IsWithholdingTaxCalculated="false" SettledCurrencyCode="USD" TransDate="2017-01-11"/>
            <BankPaymAdviceLines AmountCur="782.0900000000" Balance01="778.1800000000" CashDisc="-3.9100000000" CurrencyCode="USD" Grouping="1001USDAcme Office Supplies TX" Invoice="09310" InvoiceDate="2017-06-07" InvoiceTaxWithholdAmount="0.0000000000" IsWithholdingTaxCalculated="false" SettledCurrencyCode="USD" TransDate="2017-01-11"/>
            <BankPaymAdviceLines AmountCur="3400.1100000000" Balance01="3332.1100000000" CashDisc="-68.0000000000" CurrencyCode="USD" Grouping="1001USDAcme Office Supplies TX" Invoice="678911" InvoiceDate="2017-07-10" InvoiceTaxWithholdAmount="0.0000000000" IsWithholdingTaxCalculated="false" SettledCurrencyCode="USD" TransDate="2017-01-11"/>
            <BankPaymAdviceLines AmountCur="45.8800000000" Balance01="45.6500000000" CashDisc="-0.2300000000" CurrencyCode="USD" Grouping="1001USDAcme Office Supplies TX" Invoice="109" InvoiceDate="2017-07-17" InvoiceTaxWithholdAmount="0.0000000000" IsWithholdingTaxCalculated="false" SettledCurrencyCode="USD" TransDate="2017-01-11"/>
            <BankPaymAdviceLines AmountCur="205.8000000000" Balance01="204.7700000000" CashDisc="-1.0300000000" CurrencyCode="USD" Grouping="1001USDAcme Office Supplies TX" Invoice="698183" InvoiceDate="2017-07-22" InvoiceTaxWithholdAmount="0.0000000000" IsWithholdingTaxCalculated="false" SettledCurrencyCode="USD" TransDate="2017-01-11"/>
            <BankPaymAdviceLines AmountCur="109.1000000000" Balance01="108.5500000000" CashDisc="-0.5500000000" CurrencyCode="USD" Grouping="1001USDAcme Office Supplies TX" Invoice="0779183" InvoiceDate="2017-07-28" InvoiceTaxWithholdAmount="0.0000000000" IsWithholdingTaxCalculated="false" SettledCurrencyCode="USD" TransDate="2017-01-11"/>
            <BankPaymAdviceLines AmountCur="80.9900000000" Balance01="80.5900000000" CashDisc="-0.4000000000" CurrencyCode="USD" Grouping="1001USDAcme Office Supplies TX" Invoice="T28" InvoiceDate="2017-07-28" InvoiceTaxWithholdAmount="0.0000000000" IsWithholdingTaxCalculated="false" SettledCurrencyCode="USD" TransDate="2017-01-11"/>
            <BankPaymAdviceLines AmountCur="44.7000000000" Balance01="44.4800000000" CashDisc="-0.2200000000" CurrencyCode="USD" Grouping="1001USDAcme Office Supplies TX" Invoice="729" InvoiceDate="2017-07-29" InvoiceTaxWithholdAmount="0.0000000000" IsWithholdingTaxCalculated="false" SettledCurrencyCode="USD" TransDate="2017-01-11"/>
            <BankPaymAdviceHeader LedgerJournalId="00468" PaymAdviceDate="2023-04-07" PaymentReference="802" PaymRefLabel="Check" VendAccount="1001" VendAddress="711 Louisiana&#10;Houston, TX 77020 &#10;USA" VendName="Acme Office Supplies"/>
          </ReportData>
        </SampleXml>
      </PreviewData>
    </DataSource>
    <DataSource xmlns:d3p1="http://schemas.docentric.com/dynamics-ax/templates" Name="Parameters" IsDefault="0" DataKind="2" d3p1:dataSectionType="3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Parameters">
                <xs:annotation>
                  <xs:appinfo>
                    <xse:label xmlns:xse="http://schemas.docentric.com/xml-schema-extensions" xse:text="Report parameters" xse:refCode="@DocentricAX:DdspParameters"/>
                  </xs:appinfo>
                </xs:annotation>
                <xs:complexType>
                  <xs:choice minOccurs="0" maxOccurs="unbounded">
                    <xs:element name="CustVendPaymStatus" type="Enum">
                      <xs:annotation>
                        <xs:appinfo>
                          <xse:label xmlns:xse="http://schemas.docentric.com/xml-schema-extensions" xse:text="Payment status" xse:refCode="@SYS22176"/>
                        </xs:appinfo>
                      </xs:annotation>
                    </xs:element>
                  </xs:choice>
                  <xs:attribute name="BankPaymAdviceVendDS_CustVendAC" type="xs:string" use="optional">
                    <xs:annotation>
                      <xs:appinfo>
                        <xse:label xmlns:xse="http://schemas.docentric.com/xml-schema-extensions" xse:text="Account number" xse:refCode="@SYS1996"/>
                      </xs:appinfo>
                    </xs:annotation>
                  </xs:attribute>
                  <xs:attribute name="BankPaymAdviceVendDS_LedgerJournalId" type="xs:string" use="optional">
                    <xs:annotation>
                      <xs:appinfo>
                        <xse:label xmlns:xse="http://schemas.docentric.com/xml-schema-extensions" xse:text="Journal batch number" xse:refCode="@SYS328705"/>
                      </xs:appinfo>
                    </xs:annotation>
                  </xs:attribute>
                  <xs:attribute name="BankPaymAdviceVendDS_PaymMode" type="xs:string" use="optional">
                    <xs:annotation>
                      <xs:appinfo>
                        <xse:label xmlns:xse="http://schemas.docentric.com/xml-schema-extensions" xse:text="Method of payment" xse:refCode="@SYS21698"/>
                      </xs:appinfo>
                    </xs:annotation>
                  </xs:attribute>
                  <xs:attribute name="BankPaymAdviceVendDS_RefRecId" type="xs:long" use="optional">
                    <xs:annotation>
                      <xs:appinfo>
                        <xse:label xmlns:xse="http://schemas.docentric.com/xml-schema-extensions" xse:text="Reference" xse:refCode="@SYS15217"/>
                      </xs:appinfo>
                    </xs:annotation>
                  </xs:attribute>
                  <xs:attribute name="CompanyBankAccountId" type="xs:string" use="optional">
                    <xs:annotation>
                      <xs:appinfo>
                        <xse:label xmlns:xse="http://schemas.docentric.com/xml-schema-extensions" xse:text="Bank account" xse:refCode="@SYS1517"/>
                      </xs:appinfo>
                    </xs:annotation>
                  </xs:attribute>
                  <xs:attribute name="DocumentTitleOriginal" type="xs:string" use="optional">
                    <xs:annotation>
                      <xs:appinfo>
                        <xse:label xmlns:xse="http://schemas.docentric.com/xml-schema-extensions" xse:text="Original document title" xse:refCode="@DocentricAX4:DocumentTitleOriginal"/>
                      </xs:appinfo>
                    </xs:annotation>
                  </xs:attribute>
                  <xs:attribute name="FooterText" type="xs:string" use="optional">
                    <xs:annotation>
                      <xs:appinfo>
                        <xse:label xmlns:xse="http://schemas.docentric.com/xml-schema-extensions" xse:text="IdentificationText" xse:refCode=""/>
                      </xs:appinfo>
                    </xs:annotation>
                  </xs:attribute>
                  <xs:attribute name="ShouldDefaultFromPrintMgmt" type="xs:boolean" use="optional">
                    <xs:annotation>
                      <xs:appinfo>
                        <xse:label xmlns:xse="http://schemas.docentric.com/xml-schema-extensions" xse:text="Use print management" xse:refCode="@SYS70782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Parameters BankPaymAdviceVendDS_CustVendAC="US-104" BankPaymAdviceVendDS_LedgerJournalId="00468" BankPaymAdviceVendDS_PaymMode="CHECK" BankPaymAdviceVendDS_RefRecId="68719592042" CompanyBankAccountId="USMF OPER" DocumentTitleOriginal="" FooterText="" ShouldDefaultFromPrintMgmt="false">
            <CustVendPaymStatus Value="3" Name="Confirmed" Text="Approved"/>
          </Parameters>
        </SampleXml>
      </PreviewData>
    </DataSource>
  </DataSources>
  <Elements xmlns="">
    <Element Type="Label" Id="2852976970">
      <Value LabelName="Phone" LabelCode="@SYS7869" DataSection="2" DataXPath="CurrentCompany/@Phone"/>
    </Element>
    <Element Type="Field" Id="4283433109">
      <ValueBinding DataKind="2" Source="GeneralData" Path="CurrentCompany/@Phone" ResultDataType="System.String"/>
    </Element>
    <Element Type="Label" Id="2603594226">
      <Value LabelName="Telefax" LabelCode="@SYS7888" DataSection="2" DataXPath="CurrentCompany/@Telefax"/>
    </Element>
    <Element Type="Field" Id="3909486444">
      <ValueBinding DataKind="2" Source="GeneralData" Path="CurrentCompany/@Telefax" ResultDataType="System.String"/>
    </Element>
    <Element Type="Label" Id="1791398009">
      <Value LabelName="Giro" LabelCode="@SYS5231"/>
    </Element>
    <Element Type="Field" Id="2567059080">
      <ValueBinding DataKind="2" Source="GeneralData" Path="CurrentCompany/BankAccount/@Giro" ResultDataType="System.String"/>
    </Element>
    <Element Type="If" Id="1728174884">
      <ChildElements>
        <ElementRef Id="4067363755"/>
        <ElementRef Id="3623008551"/>
      </ChildElements>
      <ValueBinding DataKind="2" Source="GeneralData" Path="CurrentCompany/BankAccount/@IBAN != &quot;&quot;" ResultDataType="System.Boolean"/>
    </Element>
    <Element Type="Label" Id="4067363755">
      <Value LabelName="IBAN" LabelCode="@SYS71686" DataSection="2" DataXPath="CurrentCompany/BankAccount/@IBAN"/>
    </Element>
    <Element Type="Field" Id="3623008551">
      <ValueBinding DataKind="2" Source="GeneralData" Path="CurrentCompany/BankAccount/@IBAN" ResultDataType="System.String"/>
    </Element>
    <Element Type="Label" Id="2146149930">
      <Value LabelName="CoRegNum" LabelCode="@SYS969" DataSection="2" DataXPath="CurrentCompany/RegistrationNumbers/@CoRegNum"/>
    </Element>
    <Element Type="Field" Id="114874060">
      <ValueBinding DataKind="2" Source="GeneralData" Path="CurrentCompany/RegistrationNumbers/@CoRegNum" ResultDataType="System.String"/>
    </Element>
    <Element Type="Label" Id="3277118892">
      <Value LabelName="VAT" LabelCode="@SYS26946"/>
    </Element>
    <Element Type="Field" Id="3395992562">
      <ValueBinding DataKind="2" Source="GeneralData" Path="CurrentCompany/SalesTax/@VATNum" ResultDataType="System.String"/>
    </Element>
    <Element Type="Label" Id="3712830753">
      <Value LabelName="Payment advice" LabelCode="@SYS55191"/>
    </Element>
    <Element Type="Label" Id="3466533330">
      <Value LabelName="Page" LabelCode="@SYS5250"/>
    </Element>
    <Element Type="Label" Id="491059128">
      <Value LabelName="of" LabelCode="@SYS26401"/>
    </Element>
    <Element Type="If" Id="3667345684">
      <ChildElements>
        <ElementRef Id="114887563"/>
        <ElementRef Id="673925258"/>
      </ChildElements>
      <ValueBinding DataKind="2" Source="MainData" Path="BankPaymAdviceHeader/@PaymentReference != &quot;&quot;" ResultDataType="System.Boolean"/>
    </Element>
    <Element Type="Field" Id="114887563">
      <ValueBinding DataKind="2" Source="MainData" Path="iif(BankPaymAdviceHeader/@PaymRefLabel = &quot;&quot;, label('@SYS22514'), BankPaymAdviceHeader/@PaymRefLabel)" ResultDataType="System.String"/>
    </Element>
    <Element Type="Field" Id="673925258">
      <ValueBinding DataKind="2" Source="MainData" Path="BankPaymAdviceHeader/@PaymentReference" ResultDataType="System.String"/>
    </Element>
    <Element Type="Label" Id="3158405139">
      <Value LabelName="PaymAdviceDate" LabelCode="@SYS7402" DataSection="1" DataXPath="BankPaymAdviceHeader/@PaymAdviceDate"/>
    </Element>
    <Element Type="Field" Id="3050944054" FormatString="d">
      <ValueBinding DataKind="2" Source="MainData" Path="BankPaymAdviceHeader/@PaymAdviceDate" ResultDataType="System.DateTime"/>
    </Element>
    <Element Type="If" Id="1327175398">
      <ChildElements>
        <ElementRef Id="2130891934"/>
      </ChildElements>
      <ValueBinding DataKind="2" Source="MainData" Path="count(BankPaymAdviceLines) &gt; 0" ResultDataType="System.Boolean"/>
    </Element>
    <Element Type="Group" Id="2130891934">
      <ChildElements>
        <ElementRef Id="94218116"/>
        <ElementRef Id="186730326"/>
        <ElementRef Id="95214134"/>
        <ElementRef Id="3521724317"/>
        <ElementRef Id="2798719959"/>
        <ElementRef Id="1118568921"/>
        <ElementRef Id="3252674810"/>
        <ElementRef Id="881292423"/>
        <ElementRef Id="4032276041"/>
        <ElementRef Id="548960801"/>
        <ElementRef Id="2838108150"/>
        <ElementRef Id="249083964"/>
        <ElementRef Id="1381828948"/>
      </ChildElements>
      <ValueBinding DataKind="2" Source="MainData" Path="BankPaymAdviceLines"/>
      <SortDescriptors>
        <SortDescriptor SortDirection="1">
          <Binding DataKind="2" Path="@Grouping" ResultDataType="System.String"/>
        </SortDescriptor>
      </SortDescriptors>
      <GroupByBinding DataKind="2" Path="@Grouping" ResultDataType="System.String"/>
    </Element>
    <Element Type="Label" Id="94218116">
      <Value LabelName="Invoice" LabelCode="@SYS14204"/>
    </Element>
    <Element Type="Label" Id="186730326">
      <Value LabelName="Invoice date" LabelCode="@SYS7354"/>
    </Element>
    <Element Type="Label" Id="95214134">
      <Value LabelName="Invoice amount" LabelCode="@SYS9458"/>
    </Element>
    <Element Type="Label" Id="3521724317">
      <Value LabelName="Invoice currency" LabelCode="@SYS66021"/>
    </Element>
    <Element Type="Label" Id="2798719959">
      <Value LabelName="Payment date" LabelCode="@SYS114292"/>
    </Element>
    <Element Type="Label" Id="1118568921">
      <Value LabelName="Cash discount" LabelCode="@SYS4376"/>
    </Element>
    <Element Type="Label" Id="3252674810">
      <VisualFormatOverrides>
        <VisualFormatOverride TargetWordObjectType="50" FormatProperty="600">
          <Binding DataKind="2" Source="." Path="count(BankPaymAdviceLines[@IsWithholdingTaxCalculated = &quot;true&quot;]) &gt; 0" ResultDataType="System.Boolean"/>
        </VisualFormatOverride>
      </VisualFormatOverrides>
      <Value LabelName="Withholding tax amount" LabelCode="@SYS81689"/>
    </Element>
    <Element Type="Label" Id="881292423">
      <Value LabelName="Payment amount" LabelCode="@SYS1943"/>
    </Element>
    <Element Type="Label" Id="4032276041">
      <Value LabelName="Payment currency" LabelCode="@SYS66023"/>
    </Element>
    <Element Type="List" Id="548960801" RenderMode="2">
      <ChildElements>
        <ElementRef Id="1359076507"/>
        <ElementRef Id="3162869751"/>
        <ElementRef Id="1068460925"/>
        <ElementRef Id="53826966"/>
        <ElementRef Id="2044165353"/>
        <ElementRef Id="3386903840"/>
        <ElementRef Id="3228863563"/>
        <ElementRef Id="485903164"/>
        <ElementRef Id="3264712363"/>
      </ChildElements>
      <ValueBinding DataKind="2" Source="." Path="BankPaymAdviceLines"/>
      <SortDescriptors/>
    </Element>
    <Element Type="Field" Id="1359076507">
      <ValueBinding DataKind="2" Source="." Path="@Invoice" ResultDataType="System.String"/>
    </Element>
    <Element Type="Field" Id="3162869751" FormatString="d">
      <ValueBinding DataKind="2" Source="." Path="@InvoiceDate" ResultDataType="System.DateTime"/>
    </Element>
    <Element Type="Field" Id="1068460925" FormatString="n2">
      <ValueBinding DataKind="2" Source="." Path="@AmountCur" ResultDataType="System.Decimal"/>
    </Element>
    <Element Type="Field" Id="53826966">
      <ValueBinding DataKind="2" Source="." Path="@CurrencyCode" ResultDataType="System.String"/>
    </Element>
    <Element Type="Field" Id="2044165353" FormatString="d">
      <ValueBinding DataKind="2" Source="." Path="@TransDate" ResultDataType="System.DateTime"/>
    </Element>
    <Element Type="Field" Id="3386903840" FormatString="n2">
      <ValueBinding DataKind="2" Source="." Path="@CashDisc" ResultDataType="System.Decimal"/>
    </Element>
    <Element Type="Field" Id="3228863563" FormatString="n2">
      <ValueBinding DataKind="2" Source="." Path="@InvoiceTaxWithholdAmount" ResultDataType="System.Decimal"/>
    </Element>
    <Element Type="Field" Id="485903164" FormatString="n">
      <ValueBinding DataKind="2" Source="." Path="@Balance01" ResultDataType="System.Decimal"/>
    </Element>
    <Element Type="Field" Id="3264712363">
      <ValueBinding DataKind="2" Source="." Path="@SettledCurrencyCode" ResultDataType="System.String"/>
    </Element>
    <Element Type="Field" Id="2838108150">
      <ValueBinding DataKind="2" Source="." Path="BankPaymAdviceLines[1]/@SettledCurrencyCode" ResultDataType="System.String"/>
    </Element>
    <Element Type="Label" Id="249083964">
      <Value LabelName="Total" LabelCode="@SYS58659"/>
    </Element>
    <Element Type="SummaryField" Id="1381828948" AggregateFunction="1" FormatString="n2" IgnoreNullValues="0">
      <ValueBinding DataKind="2" Source="." Path="BankPaymAdviceLines"/>
      <SortDescriptors/>
      <AggregateBinding DataKind="2" Path="@Balance01" ResultDataType="System.Decimal"/>
    </Element>
    <Element Type="If" Id="2885742482">
      <ChildElements>
        <ElementRef Id="3324141828"/>
      </ChildElements>
      <ValueBinding DataKind="2" Source="MainData" Path="count(BankPaymAdviceLines) = 0" ResultDataType="System.Boolean"/>
    </Element>
    <Element Type="Label" Id="3324141828">
      <Value LabelName="There is no data available." LabelCode="@SYS300117"/>
    </Element>
    <Element Type="If" Id="630518098">
      <ChildElements>
        <ElementRef Id="208386935"/>
      </ChildElements>
      <ValueBinding DataKind="2" Source="Parameters" Path="@FooterText != &quot;&quot;" ResultDataType="System.Boolean"/>
    </Element>
    <Element Type="Field" Id="208386935">
      <ValueBinding DataKind="2" Source="Parameters" Path="@FooterText" ResultDataType="System.String"/>
    </Element>
    <Element Type="Field" Id="2924824581">
      <ValueBinding DataKind="2" Source="MainData" Path="BankPaymAdviceHeader/@VendName" ResultDataType="System.String"/>
    </Element>
    <Element Type="Field" Id="1905173091">
      <ValueBinding DataKind="2" Source="MainData" Path="BankPaymAdviceHeader/@VendAddress" ResultDataType="System.String"/>
    </Element>
    <Element Type="Image" Id="1686711610" SizeMode="1">
      <ValueBinding DataKind="2" Source="GeneralData" Path="CurrentCompany/@Logo" ResultDataType="System.Byte[]"/>
    </Element>
    <Element Type="Label" Id="2119023985">
      <Value LabelName="Page" LabelCode="@SYS5250"/>
    </Element>
    <Element Type="Label" Id="3377638652">
      <Value LabelName="of" LabelCode="@SYS26401"/>
    </Element>
    <Element Type="Field" Id="4161249786">
      <ValueBinding DataKind="2" Source="GeneralData" Path="CurrentCompany/@Name" ResultDataType="System.String"/>
    </Element>
    <Element Type="Field" Id="1481420306">
      <ValueBinding DataKind="2" Source="GeneralData" Path="CurrentCompany/PrimaryPostalAddress/@Address" ResultDataType="System.String"/>
    </Element>
    <Element Type="Image" Id="1114720983" SizeMode="1">
      <ValueBinding DataKind="2" Source="GeneralData" Path="CurrentCompany/@Logo" ResultDataType="System.Byte[]"/>
    </Element>
  </Elements>
</Project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006BE6-EB57-4629-8742-06AC8D28EA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45F0BC-4E5D-485F-94E8-AD59DE1F8D3A}">
  <ds:schemaRefs>
    <ds:schemaRef ds:uri="http://schemas.microsoft.com/office/2006/metadata/properties"/>
    <ds:schemaRef ds:uri="http://schemas.microsoft.com/office/infopath/2007/PartnerControls"/>
    <ds:schemaRef ds:uri="57389d9a-de23-44f7-b68d-8aeda9d70918"/>
    <ds:schemaRef ds:uri="793b44b8-6629-42b0-8d6f-57790ce798ea"/>
  </ds:schemaRefs>
</ds:datastoreItem>
</file>

<file path=customXml/itemProps3.xml><?xml version="1.0" encoding="utf-8"?>
<ds:datastoreItem xmlns:ds="http://schemas.openxmlformats.org/officeDocument/2006/customXml" ds:itemID="{ED909BF9-1B6E-4444-B348-8F3A0F8AD5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389d9a-de23-44f7-b68d-8aeda9d70918"/>
    <ds:schemaRef ds:uri="793b44b8-6629-42b0-8d6f-57790ce79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158720-A3DB-4DB4-A1EB-E21AF1CF524C}">
  <ds:schemaRefs>
    <ds:schemaRef ds:uri="http://Docentric.org/ProjectData.xml"/>
    <ds:schemaRef ds:uri=""/>
    <ds:schemaRef ds:uri="http://schemas.docentric.com/dynamics-ax/templates"/>
    <ds:schemaRef ds:uri="http://www.w3.org/2001/XMLSchema"/>
    <ds:schemaRef ds:uri="http://schemas.docentric.com/xml-schema-extensions"/>
  </ds:schemaRefs>
</ds:datastoreItem>
</file>

<file path=customXml/itemProps5.xml><?xml version="1.0" encoding="utf-8"?>
<ds:datastoreItem xmlns:ds="http://schemas.openxmlformats.org/officeDocument/2006/customXml" ds:itemID="{19F9AABD-F389-4CE3-8B91-D43018176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centric d.o.o.</Company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entric AX</dc:creator>
  <cp:keywords/>
  <dc:description/>
  <cp:lastModifiedBy>DCS</cp:lastModifiedBy>
  <cp:revision>9</cp:revision>
  <dcterms:created xsi:type="dcterms:W3CDTF">2023-04-11T06:50:00Z</dcterms:created>
  <dcterms:modified xsi:type="dcterms:W3CDTF">2023-04-19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A2CABFDE9434B888FE9FD3D9AC681</vt:lpwstr>
  </property>
  <property fmtid="{D5CDD505-2E9C-101B-9397-08002B2CF9AE}" pid="3" name="MediaServiceImageTags">
    <vt:lpwstr/>
  </property>
</Properties>
</file>